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A6056" w14:textId="1247CD53" w:rsidR="002D04A4" w:rsidRDefault="00103CEA" w:rsidP="002D04A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4835CB">
        <w:rPr>
          <w:rFonts w:ascii="Arial" w:hAnsi="Arial" w:cs="Arial"/>
          <w:b/>
        </w:rPr>
        <w:t xml:space="preserve"> </w:t>
      </w:r>
      <w:r w:rsidR="002D04A4">
        <w:rPr>
          <w:rFonts w:ascii="Arial" w:hAnsi="Arial" w:cs="Arial"/>
          <w:b/>
        </w:rPr>
        <w:t xml:space="preserve">RESEARCH </w:t>
      </w:r>
      <w:r w:rsidR="002D04A4" w:rsidRPr="00600B83">
        <w:rPr>
          <w:rFonts w:ascii="Arial" w:hAnsi="Arial" w:cs="Arial"/>
          <w:b/>
        </w:rPr>
        <w:t>CAPSULE PROPOSAL</w:t>
      </w:r>
    </w:p>
    <w:tbl>
      <w:tblPr>
        <w:tblStyle w:val="TableGrid"/>
        <w:tblW w:w="10823" w:type="dxa"/>
        <w:tblInd w:w="-725" w:type="dxa"/>
        <w:tblLook w:val="04A0" w:firstRow="1" w:lastRow="0" w:firstColumn="1" w:lastColumn="0" w:noHBand="0" w:noVBand="1"/>
      </w:tblPr>
      <w:tblGrid>
        <w:gridCol w:w="2160"/>
        <w:gridCol w:w="2700"/>
        <w:gridCol w:w="2340"/>
        <w:gridCol w:w="1710"/>
        <w:gridCol w:w="1913"/>
      </w:tblGrid>
      <w:tr w:rsidR="002D04A4" w14:paraId="6066A48B" w14:textId="77777777" w:rsidTr="003B130D">
        <w:trPr>
          <w:trHeight w:val="288"/>
        </w:trPr>
        <w:tc>
          <w:tcPr>
            <w:tcW w:w="10823" w:type="dxa"/>
            <w:gridSpan w:val="5"/>
          </w:tcPr>
          <w:p w14:paraId="0C1E96CA" w14:textId="77777777" w:rsidR="002D04A4" w:rsidRPr="00A53D6D" w:rsidRDefault="002D04A4" w:rsidP="00120143">
            <w:pPr>
              <w:jc w:val="center"/>
              <w:rPr>
                <w:rFonts w:ascii="Arial" w:hAnsi="Arial" w:cs="Arial"/>
                <w:b/>
              </w:rPr>
            </w:pPr>
          </w:p>
          <w:p w14:paraId="0C8B8B2B" w14:textId="77777777" w:rsidR="002D04A4" w:rsidRPr="00515BA6" w:rsidRDefault="002D04A4" w:rsidP="002D04A4">
            <w:pPr>
              <w:pStyle w:val="ListParagraph"/>
              <w:numPr>
                <w:ilvl w:val="0"/>
                <w:numId w:val="2"/>
              </w:numPr>
              <w:contextualSpacing/>
              <w:jc w:val="both"/>
              <w:rPr>
                <w:rFonts w:ascii="Arial" w:hAnsi="Arial" w:cs="Arial"/>
                <w:b/>
              </w:rPr>
            </w:pPr>
            <w:r w:rsidRPr="00515BA6">
              <w:rPr>
                <w:rFonts w:ascii="Arial" w:hAnsi="Arial" w:cs="Arial"/>
                <w:b/>
              </w:rPr>
              <w:t>BASIC INFORMATION</w:t>
            </w:r>
          </w:p>
        </w:tc>
      </w:tr>
      <w:tr w:rsidR="008B5AE3" w14:paraId="25D9BFE6" w14:textId="77777777" w:rsidTr="003B130D">
        <w:trPr>
          <w:trHeight w:val="288"/>
        </w:trPr>
        <w:tc>
          <w:tcPr>
            <w:tcW w:w="10823" w:type="dxa"/>
            <w:gridSpan w:val="5"/>
            <w:shd w:val="clear" w:color="auto" w:fill="auto"/>
          </w:tcPr>
          <w:p w14:paraId="44A26A6D" w14:textId="07273B78" w:rsidR="008B5AE3" w:rsidRPr="00A53D6D" w:rsidRDefault="008B5AE3" w:rsidP="009533AB">
            <w:pPr>
              <w:spacing w:before="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VISION NO.: ______</w:t>
            </w:r>
          </w:p>
        </w:tc>
      </w:tr>
      <w:tr w:rsidR="002D04A4" w14:paraId="4EDF54D9" w14:textId="77777777" w:rsidTr="003B130D">
        <w:trPr>
          <w:trHeight w:val="288"/>
        </w:trPr>
        <w:tc>
          <w:tcPr>
            <w:tcW w:w="10823" w:type="dxa"/>
            <w:gridSpan w:val="5"/>
          </w:tcPr>
          <w:p w14:paraId="5CC363FA" w14:textId="5698ED1A" w:rsidR="002D04A4" w:rsidRPr="00292574" w:rsidRDefault="007D135D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SEARCH TITLE: </w:t>
            </w:r>
          </w:p>
        </w:tc>
      </w:tr>
      <w:tr w:rsidR="002D04A4" w14:paraId="2F8B6253" w14:textId="77777777" w:rsidTr="003B130D">
        <w:trPr>
          <w:trHeight w:val="548"/>
        </w:trPr>
        <w:tc>
          <w:tcPr>
            <w:tcW w:w="10823" w:type="dxa"/>
            <w:gridSpan w:val="5"/>
          </w:tcPr>
          <w:p w14:paraId="68C6D94E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8B5AE3" w14:paraId="40E866C4" w14:textId="7FDF0C41" w:rsidTr="003B130D">
        <w:trPr>
          <w:trHeight w:val="233"/>
        </w:trPr>
        <w:tc>
          <w:tcPr>
            <w:tcW w:w="4860" w:type="dxa"/>
            <w:gridSpan w:val="2"/>
          </w:tcPr>
          <w:p w14:paraId="1D0AC305" w14:textId="02C1D05E" w:rsidR="008B5AE3" w:rsidRPr="00292574" w:rsidRDefault="008B5AE3" w:rsidP="008B5AE3">
            <w:pPr>
              <w:jc w:val="center"/>
              <w:rPr>
                <w:rFonts w:ascii="Arial" w:hAnsi="Arial" w:cs="Arial"/>
                <w:b/>
              </w:rPr>
            </w:pPr>
            <w:r w:rsidRPr="008B5AE3">
              <w:rPr>
                <w:rFonts w:ascii="Arial" w:hAnsi="Arial" w:cs="Arial"/>
                <w:b/>
              </w:rPr>
              <w:t>PROJECT DURATION (No. of months)</w:t>
            </w:r>
          </w:p>
        </w:tc>
        <w:tc>
          <w:tcPr>
            <w:tcW w:w="5963" w:type="dxa"/>
            <w:gridSpan w:val="3"/>
          </w:tcPr>
          <w:p w14:paraId="2AE6153F" w14:textId="19E70655" w:rsidR="008B5AE3" w:rsidRPr="00292574" w:rsidRDefault="00883C4C" w:rsidP="008B5AE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GEOGRAPHICAL SCOPE/STUDY AREA </w:t>
            </w:r>
          </w:p>
        </w:tc>
      </w:tr>
      <w:tr w:rsidR="008B5AE3" w14:paraId="4EA37443" w14:textId="794BF4CE" w:rsidTr="003B130D">
        <w:trPr>
          <w:trHeight w:val="548"/>
        </w:trPr>
        <w:tc>
          <w:tcPr>
            <w:tcW w:w="4860" w:type="dxa"/>
            <w:gridSpan w:val="2"/>
          </w:tcPr>
          <w:p w14:paraId="0CBD20E4" w14:textId="77777777" w:rsidR="008B5AE3" w:rsidRPr="00292574" w:rsidRDefault="008B5AE3" w:rsidP="00120143">
            <w:pPr>
              <w:rPr>
                <w:rFonts w:ascii="Arial" w:hAnsi="Arial" w:cs="Arial"/>
                <w:b/>
              </w:rPr>
            </w:pPr>
          </w:p>
        </w:tc>
        <w:tc>
          <w:tcPr>
            <w:tcW w:w="5963" w:type="dxa"/>
            <w:gridSpan w:val="3"/>
          </w:tcPr>
          <w:p w14:paraId="3CA8575C" w14:textId="1222BB93" w:rsidR="00567680" w:rsidRDefault="00000000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358968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International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54657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National   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544055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 xml:space="preserve">Regional 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485661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Local</w:t>
            </w:r>
            <w:r w:rsidR="009017FD">
              <w:rPr>
                <w:rFonts w:ascii="Arial" w:hAnsi="Arial" w:cs="Arial"/>
                <w:sz w:val="16"/>
                <w:szCs w:val="16"/>
              </w:rPr>
              <w:t xml:space="preserve">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99159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17F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9017FD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9017FD">
              <w:rPr>
                <w:rFonts w:ascii="Arial" w:hAnsi="Arial" w:cs="Arial"/>
                <w:sz w:val="16"/>
                <w:szCs w:val="16"/>
              </w:rPr>
              <w:t>Institutional</w:t>
            </w:r>
          </w:p>
          <w:p w14:paraId="5D54A377" w14:textId="61BEC6D6" w:rsidR="008B5AE3" w:rsidRDefault="00F25F5A" w:rsidP="00120143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4512775" w14:textId="77777777" w:rsidR="00883C4C" w:rsidRDefault="00000000" w:rsidP="00120143">
            <w:pPr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287717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83C4C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883C4C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883C4C">
              <w:rPr>
                <w:rFonts w:ascii="Arial" w:hAnsi="Arial" w:cs="Arial"/>
                <w:sz w:val="16"/>
                <w:szCs w:val="16"/>
              </w:rPr>
              <w:t>Others; please specify: ____________________________</w:t>
            </w:r>
          </w:p>
          <w:p w14:paraId="71FB83EF" w14:textId="786A627C" w:rsidR="009017FD" w:rsidRPr="009017FD" w:rsidRDefault="009017FD" w:rsidP="00120143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D135D" w14:paraId="5F3AF695" w14:textId="77777777" w:rsidTr="003B130D">
        <w:trPr>
          <w:trHeight w:val="548"/>
        </w:trPr>
        <w:tc>
          <w:tcPr>
            <w:tcW w:w="10823" w:type="dxa"/>
            <w:gridSpan w:val="5"/>
          </w:tcPr>
          <w:p w14:paraId="147C93C4" w14:textId="77BB26C1" w:rsidR="007D135D" w:rsidRDefault="007D135D" w:rsidP="007D135D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</w:rPr>
              <w:t xml:space="preserve">UNIVERSITY RESEARCH AGENDA ADDRESSED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436BEAF1" w14:textId="74C2F744" w:rsidR="00B21DC9" w:rsidRDefault="00000000" w:rsidP="00B21DC9">
            <w:pPr>
              <w:pStyle w:val="NoSpacing"/>
              <w:tabs>
                <w:tab w:val="left" w:pos="664"/>
              </w:tabs>
              <w:ind w:left="36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21157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1DC9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B21DC9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B21DC9">
              <w:rPr>
                <w:rFonts w:ascii="Arial" w:hAnsi="Arial" w:cs="Arial"/>
                <w:sz w:val="16"/>
                <w:szCs w:val="16"/>
              </w:rPr>
              <w:t>Engineering, Innovations, and Technologies Sustainable, Inclusive, and Resilient Communities</w:t>
            </w:r>
          </w:p>
          <w:p w14:paraId="5EF24E70" w14:textId="1B61766F" w:rsidR="00B21DC9" w:rsidRDefault="00000000" w:rsidP="00B21DC9">
            <w:pPr>
              <w:pStyle w:val="NoSpacing"/>
              <w:tabs>
                <w:tab w:val="left" w:pos="664"/>
              </w:tabs>
              <w:ind w:left="36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475370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1DC9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B21DC9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596B06">
              <w:rPr>
                <w:rFonts w:ascii="Arial" w:hAnsi="Arial" w:cs="Arial"/>
                <w:sz w:val="16"/>
                <w:szCs w:val="16"/>
              </w:rPr>
              <w:t>Sustainable, Inclusive, and Resilient Communities</w:t>
            </w:r>
          </w:p>
          <w:p w14:paraId="3CA46C7F" w14:textId="05093BAC" w:rsidR="00B21DC9" w:rsidRDefault="00000000" w:rsidP="00B21DC9">
            <w:pPr>
              <w:pStyle w:val="NoSpacing"/>
              <w:tabs>
                <w:tab w:val="left" w:pos="664"/>
              </w:tabs>
              <w:ind w:left="36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672301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1DC9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B21DC9"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21DC9">
              <w:rPr>
                <w:rFonts w:ascii="Arial" w:hAnsi="Arial" w:cs="Arial"/>
                <w:sz w:val="16"/>
                <w:szCs w:val="16"/>
              </w:rPr>
              <w:t xml:space="preserve"> Responsive Healthy System</w:t>
            </w:r>
          </w:p>
          <w:p w14:paraId="28297695" w14:textId="4E42E391" w:rsidR="00B21DC9" w:rsidRDefault="00000000" w:rsidP="00B21DC9">
            <w:pPr>
              <w:pStyle w:val="NoSpacing"/>
              <w:tabs>
                <w:tab w:val="left" w:pos="664"/>
              </w:tabs>
              <w:ind w:left="36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21892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1DC9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B21DC9"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B21DC9">
              <w:rPr>
                <w:rFonts w:ascii="Arial" w:hAnsi="Arial" w:cs="Arial"/>
                <w:sz w:val="16"/>
                <w:szCs w:val="16"/>
              </w:rPr>
              <w:t xml:space="preserve"> Food Production, Safety, and Security</w:t>
            </w:r>
          </w:p>
          <w:p w14:paraId="580CBF0A" w14:textId="56EE9F48" w:rsidR="007D135D" w:rsidRPr="00B21DC9" w:rsidRDefault="00000000" w:rsidP="00B21DC9">
            <w:pPr>
              <w:pStyle w:val="NoSpacing"/>
              <w:tabs>
                <w:tab w:val="left" w:pos="664"/>
              </w:tabs>
              <w:ind w:left="36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56162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21DC9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B21DC9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596B06">
              <w:rPr>
                <w:rFonts w:ascii="Arial" w:hAnsi="Arial" w:cs="Arial"/>
                <w:sz w:val="16"/>
                <w:szCs w:val="16"/>
              </w:rPr>
              <w:t>Cross-Cutting Concerns</w:t>
            </w:r>
            <w:r w:rsidR="000B0BDD" w:rsidRPr="00B21DC9">
              <w:rPr>
                <w:rFonts w:ascii="Arial" w:hAnsi="Arial" w:cs="Arial"/>
                <w:sz w:val="16"/>
                <w:szCs w:val="16"/>
              </w:rPr>
              <w:t xml:space="preserve">                                </w:t>
            </w:r>
          </w:p>
          <w:p w14:paraId="43138751" w14:textId="77777777" w:rsidR="007D135D" w:rsidRPr="00292574" w:rsidRDefault="007D135D" w:rsidP="00E76180">
            <w:pPr>
              <w:ind w:left="144"/>
              <w:rPr>
                <w:rFonts w:ascii="Arial" w:hAnsi="Arial" w:cs="Arial"/>
                <w:b/>
              </w:rPr>
            </w:pPr>
          </w:p>
        </w:tc>
      </w:tr>
      <w:tr w:rsidR="000B0BDD" w14:paraId="28486F71" w14:textId="77777777" w:rsidTr="003B130D">
        <w:trPr>
          <w:trHeight w:val="548"/>
        </w:trPr>
        <w:tc>
          <w:tcPr>
            <w:tcW w:w="10823" w:type="dxa"/>
            <w:gridSpan w:val="5"/>
          </w:tcPr>
          <w:p w14:paraId="3D3BF880" w14:textId="3C4990B6" w:rsidR="000B0BDD" w:rsidRPr="000B0BDD" w:rsidRDefault="000B0BDD" w:rsidP="000B0BDD">
            <w:pPr>
              <w:pStyle w:val="NoSpacing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r>
              <w:rPr>
                <w:rFonts w:ascii="Arial" w:hAnsi="Arial" w:cs="Arial"/>
                <w:b/>
              </w:rPr>
              <w:t xml:space="preserve">SUSTAINABLE DEVELOPMENT GOALS </w:t>
            </w:r>
            <w:proofErr w:type="gramStart"/>
            <w:r>
              <w:rPr>
                <w:rFonts w:ascii="Arial" w:hAnsi="Arial" w:cs="Arial"/>
                <w:b/>
              </w:rPr>
              <w:t xml:space="preserve">ADDRESSED  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(</w:t>
            </w:r>
            <w:proofErr w:type="gramEnd"/>
            <w:r>
              <w:rPr>
                <w:rFonts w:ascii="Arial" w:hAnsi="Arial" w:cs="Arial"/>
                <w:bCs/>
                <w:sz w:val="16"/>
                <w:szCs w:val="16"/>
              </w:rPr>
              <w:t>check all applicable</w:t>
            </w:r>
            <w:r w:rsidRPr="00F53816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4AD94AC8" w14:textId="1B74A498" w:rsidR="000B0BDD" w:rsidRPr="00F53816" w:rsidRDefault="000B0BDD" w:rsidP="00F53816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0B0BDD">
              <w:rPr>
                <w:rFonts w:ascii="Arial" w:hAnsi="Arial" w:cs="Arial"/>
                <w:noProof/>
                <w:sz w:val="16"/>
                <w:szCs w:val="16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88E86CF" wp14:editId="52CD265E">
                      <wp:simplePos x="0" y="0"/>
                      <wp:positionH relativeFrom="column">
                        <wp:posOffset>3352165</wp:posOffset>
                      </wp:positionH>
                      <wp:positionV relativeFrom="paragraph">
                        <wp:posOffset>50165</wp:posOffset>
                      </wp:positionV>
                      <wp:extent cx="2360930" cy="1404620"/>
                      <wp:effectExtent l="0" t="0" r="3175" b="88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2D555F" w14:textId="0295BE70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565100301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Industry, </w:t>
                                  </w:r>
                                  <w:proofErr w:type="gramStart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Innovation</w:t>
                                  </w:r>
                                  <w:proofErr w:type="gramEnd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and Infrastructure </w:t>
                                  </w:r>
                                </w:p>
                                <w:p w14:paraId="2930EAB1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21418125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duced Inequalities </w:t>
                                  </w:r>
                                </w:p>
                                <w:p w14:paraId="54A83F39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197580636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Sustainable Cities and Communities </w:t>
                                  </w:r>
                                </w:p>
                                <w:p w14:paraId="558E4D04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21068474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Responsible Consumption and Production </w:t>
                                  </w:r>
                                </w:p>
                                <w:p w14:paraId="4F2D6E17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346441205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Climate Action </w:t>
                                  </w:r>
                                </w:p>
                                <w:p w14:paraId="1CE547D1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1818602382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Below Water </w:t>
                                  </w:r>
                                </w:p>
                                <w:p w14:paraId="2300E023" w14:textId="77777777" w:rsidR="000B0BDD" w:rsidRPr="0029499E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840766488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Life on Land </w:t>
                                  </w:r>
                                </w:p>
                                <w:p w14:paraId="73A375EE" w14:textId="180DE579" w:rsidR="000B0BDD" w:rsidRDefault="00000000" w:rsidP="000B0BDD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-1978290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0B0BDD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eace, </w:t>
                                  </w:r>
                                  <w:proofErr w:type="gramStart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>Justice</w:t>
                                  </w:r>
                                  <w:proofErr w:type="gramEnd"/>
                                  <w:r w:rsidR="000B0BDD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and Strong Institutions </w:t>
                                  </w:r>
                                </w:p>
                                <w:p w14:paraId="44DC2A3D" w14:textId="0C693CF9" w:rsidR="000B0BDD" w:rsidRPr="00883C4C" w:rsidRDefault="00000000" w:rsidP="00883C4C">
                                  <w:pPr>
                                    <w:pStyle w:val="NoSpacing"/>
                                    <w:ind w:left="630" w:hanging="554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sz w:val="16"/>
                                        <w:szCs w:val="16"/>
                                      </w:rPr>
                                      <w:id w:val="243309239"/>
                                      <w14:checkbox>
                                        <w14:checked w14:val="0"/>
                                        <w14:checkedState w14:val="2612" w14:font="MS Gothic"/>
                                        <w14:uncheckedState w14:val="2610" w14:font="MS Gothic"/>
                                      </w14:checkbox>
                                    </w:sdtPr>
                                    <w:sdtContent>
                                      <w:r w:rsidR="00883C4C" w:rsidRPr="0029499E">
                                        <w:rPr>
                                          <w:rFonts w:ascii="MS Gothic" w:eastAsia="MS Gothic" w:hAnsi="MS Gothic" w:cs="Arial" w:hint="eastAsia"/>
                                          <w:sz w:val="16"/>
                                          <w:szCs w:val="16"/>
                                        </w:rPr>
                                        <w:t>☐</w:t>
                                      </w:r>
                                    </w:sdtContent>
                                  </w:sdt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P</w:t>
                                  </w:r>
                                  <w:r w:rsidR="00883C4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artnerships for the Goals </w:t>
                                  </w:r>
                                  <w:r w:rsidR="00883C4C" w:rsidRPr="0029499E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88E86C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63.95pt;margin-top:3.9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" stroked="f">
                      <v:textbox style="mso-fit-shape-to-text:t">
                        <w:txbxContent>
                          <w:p w14:paraId="1F2D555F" w14:textId="0295BE70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5651003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Industry, </w:t>
                            </w:r>
                            <w:proofErr w:type="gramStart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novation</w:t>
                            </w:r>
                            <w:proofErr w:type="gramEnd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Infrastructure </w:t>
                            </w:r>
                          </w:p>
                          <w:p w14:paraId="2930EAB1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2141812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duced Inequalities </w:t>
                            </w:r>
                          </w:p>
                          <w:p w14:paraId="54A83F39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197580636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Sustainable Cities and Communities </w:t>
                            </w:r>
                          </w:p>
                          <w:p w14:paraId="558E4D04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21068474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Responsible Consumption and Production </w:t>
                            </w:r>
                          </w:p>
                          <w:p w14:paraId="4F2D6E17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34644120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Climate Action </w:t>
                            </w:r>
                          </w:p>
                          <w:p w14:paraId="1CE547D1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181860238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Below Water </w:t>
                            </w:r>
                          </w:p>
                          <w:p w14:paraId="2300E023" w14:textId="77777777" w:rsidR="000B0BDD" w:rsidRPr="0029499E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84076648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Life on Land </w:t>
                            </w:r>
                          </w:p>
                          <w:p w14:paraId="73A375EE" w14:textId="180DE579" w:rsidR="000B0BDD" w:rsidRDefault="00000000" w:rsidP="000B0BDD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-1978290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0B0BDD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eace, </w:t>
                            </w:r>
                            <w:proofErr w:type="gramStart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Justice</w:t>
                            </w:r>
                            <w:proofErr w:type="gramEnd"/>
                            <w:r w:rsidR="000B0BDD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Strong Institutions </w:t>
                            </w:r>
                          </w:p>
                          <w:p w14:paraId="44DC2A3D" w14:textId="0C693CF9" w:rsidR="000B0BDD" w:rsidRPr="00883C4C" w:rsidRDefault="00000000" w:rsidP="00883C4C">
                            <w:pPr>
                              <w:pStyle w:val="NoSpacing"/>
                              <w:ind w:left="630" w:hanging="554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  <w:id w:val="2433092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883C4C" w:rsidRPr="0029499E">
                                  <w:rPr>
                                    <w:rFonts w:ascii="MS Gothic" w:eastAsia="MS Gothic" w:hAnsi="MS Gothic" w:cs="Arial" w:hint="eastAsia"/>
                                    <w:sz w:val="16"/>
                                    <w:szCs w:val="16"/>
                                  </w:rPr>
                                  <w:t>☐</w:t>
                                </w:r>
                              </w:sdtContent>
                            </w:sdt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P</w:t>
                            </w:r>
                            <w:r w:rsidR="00883C4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artnerships for the Goals </w:t>
                            </w:r>
                            <w:r w:rsidR="00883C4C" w:rsidRPr="0029499E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DE154EB" w14:textId="66C4227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  <w:lang w:val="en-GB" w:eastAsia="en-GB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056815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13A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No Poverty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                                                            </w:t>
            </w:r>
          </w:p>
          <w:p w14:paraId="5883A46B" w14:textId="695ABC7F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886536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Zero Hunger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>
              <w:rPr>
                <w:rFonts w:ascii="Arial" w:hAnsi="Arial" w:cs="Arial"/>
                <w:sz w:val="16"/>
                <w:szCs w:val="16"/>
              </w:rPr>
              <w:t xml:space="preserve">           </w:t>
            </w:r>
          </w:p>
          <w:p w14:paraId="4D479009" w14:textId="654BC7CC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23215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ood Health and Well-Being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D6D8A14" w14:textId="5179196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919168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Quality Education </w:t>
            </w:r>
          </w:p>
          <w:p w14:paraId="7E56EED0" w14:textId="6C675280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41551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Gender Equality </w:t>
            </w:r>
          </w:p>
          <w:p w14:paraId="6814A1B0" w14:textId="65A3C25E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535929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Clean Water and Sanitation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ab/>
            </w:r>
          </w:p>
          <w:p w14:paraId="7A8BCE27" w14:textId="087B89FC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99093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Affordable and Clean Energy </w:t>
            </w:r>
          </w:p>
          <w:p w14:paraId="6070999D" w14:textId="59A28392" w:rsidR="000B0BDD" w:rsidRPr="0029499E" w:rsidRDefault="00000000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135373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B0BDD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0B0BDD" w:rsidRPr="0029499E">
              <w:rPr>
                <w:rFonts w:ascii="Arial" w:hAnsi="Arial" w:cs="Arial"/>
                <w:sz w:val="16"/>
                <w:szCs w:val="16"/>
              </w:rPr>
              <w:t xml:space="preserve">  Decent Work and Economic Growth </w:t>
            </w:r>
          </w:p>
          <w:p w14:paraId="5ED4E455" w14:textId="0F6A5C08" w:rsidR="000B0BDD" w:rsidRPr="00791391" w:rsidRDefault="000B0BDD" w:rsidP="007D135D">
            <w:pPr>
              <w:pStyle w:val="NoSpacing"/>
              <w:ind w:left="630" w:hanging="554"/>
              <w:rPr>
                <w:rFonts w:ascii="Arial" w:hAnsi="Arial" w:cs="Arial"/>
                <w:sz w:val="16"/>
                <w:szCs w:val="16"/>
              </w:rPr>
            </w:pPr>
            <w:r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29499E" w14:paraId="61625D26" w14:textId="77777777" w:rsidTr="003B130D">
        <w:tc>
          <w:tcPr>
            <w:tcW w:w="10823" w:type="dxa"/>
            <w:gridSpan w:val="5"/>
          </w:tcPr>
          <w:p w14:paraId="3E6AA4F0" w14:textId="62F5E3F1" w:rsidR="0029499E" w:rsidRDefault="00E3038A" w:rsidP="0029499E">
            <w:pPr>
              <w:rPr>
                <w:rFonts w:ascii="Arial" w:hAnsi="Arial" w:cs="Arial"/>
                <w:b/>
                <w:bCs/>
              </w:rPr>
            </w:pPr>
            <w:r w:rsidRPr="00E3038A">
              <w:rPr>
                <w:rFonts w:ascii="Arial" w:hAnsi="Arial" w:cs="Arial"/>
                <w:b/>
                <w:bCs/>
              </w:rPr>
              <w:t>EXPECTED OUTPUT</w:t>
            </w:r>
            <w:r w:rsidR="00FD3EDC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52183137" w14:textId="756ECA5F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>(Adapted from the 6 project outputs of DOST)</w:t>
            </w:r>
          </w:p>
          <w:p w14:paraId="21D9E046" w14:textId="41373D01" w:rsidR="00A2226E" w:rsidRPr="00A2226E" w:rsidRDefault="00A2226E" w:rsidP="0029499E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 xml:space="preserve">You may tick more than one research output)   </w:t>
            </w:r>
          </w:p>
          <w:p w14:paraId="7A5D3D8C" w14:textId="77777777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65754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ublication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7A0D436" w14:textId="26BC886F" w:rsidR="00E3038A" w:rsidRPr="00791391" w:rsidRDefault="00E3038A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</w:t>
            </w:r>
            <w:r w:rsidR="009F6A2F"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refers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to output that contributes to the general body of knowledge that is publishable to scientific journals. The final output is a writte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  <w:r w:rsidRPr="00E3038A">
              <w:rPr>
                <w:rFonts w:ascii="Arial" w:hAnsi="Arial" w:cs="Arial"/>
                <w:i/>
                <w:iCs/>
                <w:sz w:val="16"/>
                <w:szCs w:val="16"/>
              </w:rPr>
              <w:t>document submitted to TSU recognized journal publication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. </w:t>
            </w:r>
            <w:r w:rsidRPr="00E3038A">
              <w:rPr>
                <w:rFonts w:ascii="Arial" w:hAnsi="Arial" w:cs="Arial"/>
                <w:sz w:val="16"/>
                <w:szCs w:val="16"/>
              </w:rPr>
              <w:tab/>
            </w:r>
          </w:p>
          <w:p w14:paraId="40756487" w14:textId="77777777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54019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atent</w:t>
            </w:r>
            <w:r w:rsidR="00E3038A">
              <w:rPr>
                <w:rFonts w:ascii="Arial" w:hAnsi="Arial" w:cs="Arial"/>
                <w:sz w:val="16"/>
                <w:szCs w:val="16"/>
              </w:rPr>
              <w:t xml:space="preserve">  </w:t>
            </w:r>
          </w:p>
          <w:p w14:paraId="14070FE7" w14:textId="5AFE7939" w:rsidR="00E3038A" w:rsidRPr="00791391" w:rsidRDefault="00791391" w:rsidP="00791391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 </w:t>
            </w:r>
            <w:r w:rsidR="00E3038A"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t pertains to innovative method/s or technology/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es</w:t>
            </w:r>
            <w:proofErr w:type="spell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with tangible output such as a written document or a prototype unit. The final output shall include a written patent application submitted to 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IPOPhi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l</w:t>
            </w:r>
            <w:proofErr w:type="spellEnd"/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. </w:t>
            </w:r>
          </w:p>
          <w:p w14:paraId="6DF9DA6C" w14:textId="18B181C9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80655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roduct or Process </w:t>
            </w:r>
            <w:r w:rsidR="00E3038A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ab/>
            </w:r>
          </w:p>
          <w:p w14:paraId="6CCCB0FE" w14:textId="37B0667B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is an output that can be tangible such as a tool, equipment, food, material and the like, or intangible such as </w:t>
            </w:r>
            <w:r w:rsidR="001C407B"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virtual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digital goods, online educational/training materials and the like, that is viable for transfer and/or commercialization.</w:t>
            </w:r>
          </w:p>
          <w:p w14:paraId="253D4258" w14:textId="1BB6EE93" w:rsidR="00E3038A" w:rsidRPr="00791391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406541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eople Services </w:t>
            </w:r>
          </w:p>
          <w:p w14:paraId="40C4B793" w14:textId="07E99C9A" w:rsidR="00791391" w:rsidRPr="00791391" w:rsidRDefault="00791391" w:rsidP="00791391">
            <w:pPr>
              <w:pStyle w:val="NoSpacing"/>
              <w:ind w:left="585"/>
              <w:rPr>
                <w:rFonts w:ascii="Arial" w:hAnsi="Arial" w:cs="Arial"/>
                <w:sz w:val="16"/>
                <w:szCs w:val="16"/>
              </w:rPr>
            </w:pP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</w:t>
            </w:r>
            <w:r w:rsidR="009F6A2F"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refers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to target output that will enhance skills and knowledge of a particular workforce through a program for capacity building activities, creation of information and training materials and the like.</w:t>
            </w:r>
          </w:p>
          <w:p w14:paraId="3A26ED08" w14:textId="6932091A" w:rsidR="00E3038A" w:rsidRPr="00791391" w:rsidRDefault="00000000" w:rsidP="00E3038A">
            <w:pPr>
              <w:pStyle w:val="NoSpacing"/>
              <w:ind w:left="630" w:hanging="270"/>
              <w:rPr>
                <w:rFonts w:ascii="Arial" w:hAnsi="Arial" w:cs="Arial"/>
                <w:b/>
                <w:bCs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420324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3038A" w:rsidRPr="0029499E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Policy </w:t>
            </w:r>
          </w:p>
          <w:p w14:paraId="770FD821" w14:textId="2C571F60" w:rsidR="00791391" w:rsidRPr="00791391" w:rsidRDefault="00791391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 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</w:t>
            </w:r>
            <w:r w:rsidR="009F6A2F"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pertains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to output that can be used as scientific basis for the creation and implementation of guidelines and regulations.</w:t>
            </w:r>
          </w:p>
          <w:p w14:paraId="02601531" w14:textId="3FF04548" w:rsidR="00E3038A" w:rsidRDefault="00000000" w:rsidP="00E3038A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188755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1414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E3038A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91391" w:rsidRPr="00791391">
              <w:rPr>
                <w:rFonts w:ascii="Arial" w:hAnsi="Arial" w:cs="Arial"/>
                <w:b/>
                <w:bCs/>
                <w:sz w:val="16"/>
                <w:szCs w:val="16"/>
              </w:rPr>
              <w:t>Places and Partnerships</w:t>
            </w:r>
            <w:r w:rsid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68D4D54F" w14:textId="77777777" w:rsidR="007F1414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ese outputs refer to the establishment of a facility like that of a laboratory or </w:t>
            </w:r>
            <w:proofErr w:type="spellStart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center</w:t>
            </w:r>
            <w:proofErr w:type="spellEnd"/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/hub with the functions that shall include the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creation/generation of all or combinations of the following: partnerships, publication, patent, products, people services and policies.</w:t>
            </w:r>
          </w:p>
          <w:p w14:paraId="0D7574D6" w14:textId="77777777" w:rsidR="00FD3EDC" w:rsidRDefault="00FD3EDC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723F48DA" w14:textId="00DABF9F" w:rsidR="00FD3EDC" w:rsidRDefault="00FD3EDC" w:rsidP="00FD3ED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TENTIAL IMPACT</w:t>
            </w:r>
          </w:p>
          <w:p w14:paraId="1735808A" w14:textId="4135BC63" w:rsidR="00FD3EDC" w:rsidRPr="00A2226E" w:rsidRDefault="00FD3EDC" w:rsidP="00FD3EDC">
            <w:pPr>
              <w:rPr>
                <w:rFonts w:ascii="Arial" w:hAnsi="Arial" w:cs="Arial"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>(Ad</w:t>
            </w:r>
            <w:r>
              <w:rPr>
                <w:rFonts w:ascii="Arial" w:hAnsi="Arial" w:cs="Arial"/>
                <w:sz w:val="16"/>
                <w:szCs w:val="16"/>
              </w:rPr>
              <w:t>o</w:t>
            </w:r>
            <w:r w:rsidRPr="00A2226E">
              <w:rPr>
                <w:rFonts w:ascii="Arial" w:hAnsi="Arial" w:cs="Arial"/>
                <w:sz w:val="16"/>
                <w:szCs w:val="16"/>
              </w:rPr>
              <w:t xml:space="preserve">pted from the </w:t>
            </w:r>
            <w:r>
              <w:rPr>
                <w:rFonts w:ascii="Arial" w:hAnsi="Arial" w:cs="Arial"/>
                <w:sz w:val="16"/>
                <w:szCs w:val="16"/>
              </w:rPr>
              <w:t xml:space="preserve">2 potential impacts </w:t>
            </w:r>
            <w:r w:rsidRPr="00A2226E">
              <w:rPr>
                <w:rFonts w:ascii="Arial" w:hAnsi="Arial" w:cs="Arial"/>
                <w:sz w:val="16"/>
                <w:szCs w:val="16"/>
              </w:rPr>
              <w:t>of DOST)</w:t>
            </w:r>
          </w:p>
          <w:p w14:paraId="5E1999FE" w14:textId="695E2D72" w:rsidR="00FD3EDC" w:rsidRDefault="00FD3EDC" w:rsidP="00FD3EDC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A2226E">
              <w:rPr>
                <w:rFonts w:ascii="Arial" w:hAnsi="Arial" w:cs="Arial"/>
                <w:sz w:val="16"/>
                <w:szCs w:val="16"/>
              </w:rPr>
              <w:t>You may tick more than one)</w:t>
            </w:r>
          </w:p>
          <w:p w14:paraId="442D9401" w14:textId="71ECB413" w:rsidR="007F1414" w:rsidRDefault="00000000" w:rsidP="007F1414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1582640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1414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F1414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F1414">
              <w:rPr>
                <w:rFonts w:ascii="Arial" w:hAnsi="Arial" w:cs="Arial"/>
                <w:b/>
                <w:bCs/>
                <w:sz w:val="16"/>
                <w:szCs w:val="16"/>
              </w:rPr>
              <w:t>Social Impact</w:t>
            </w:r>
            <w:r w:rsidR="007F141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2393CA59" w14:textId="65277E17" w:rsidR="007F1414" w:rsidRDefault="007F1414" w:rsidP="007F1414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>Th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is pertains to the effect</w:t>
            </w:r>
            <w:r w:rsidR="00FD3EDC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or influence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of the project to the reinforcement of social ties and building of local communities</w:t>
            </w:r>
            <w:r w:rsidR="00FD3EDC">
              <w:rPr>
                <w:rFonts w:ascii="Arial" w:hAnsi="Arial" w:cs="Arial"/>
                <w:i/>
                <w:iCs/>
                <w:sz w:val="16"/>
                <w:szCs w:val="16"/>
              </w:rPr>
              <w:t>.</w:t>
            </w:r>
          </w:p>
          <w:p w14:paraId="5FD8889C" w14:textId="5A005438" w:rsidR="007F1414" w:rsidRDefault="00000000" w:rsidP="007F1414">
            <w:pPr>
              <w:pStyle w:val="NoSpacing"/>
              <w:ind w:left="630" w:hanging="270"/>
              <w:rPr>
                <w:rFonts w:ascii="Arial" w:hAnsi="Arial" w:cs="Arial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sz w:val="16"/>
                  <w:szCs w:val="16"/>
                </w:rPr>
                <w:id w:val="-820730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1414">
                  <w:rPr>
                    <w:rFonts w:ascii="MS Gothic" w:eastAsia="MS Gothic" w:hAnsi="MS Gothic" w:cs="Arial" w:hint="eastAsia"/>
                    <w:sz w:val="16"/>
                    <w:szCs w:val="16"/>
                  </w:rPr>
                  <w:t>☐</w:t>
                </w:r>
              </w:sdtContent>
            </w:sdt>
            <w:r w:rsidR="007F1414" w:rsidRPr="0029499E">
              <w:rPr>
                <w:rFonts w:ascii="Arial" w:hAnsi="Arial" w:cs="Arial"/>
                <w:sz w:val="16"/>
                <w:szCs w:val="16"/>
              </w:rPr>
              <w:t xml:space="preserve">  </w:t>
            </w:r>
            <w:r w:rsidR="007F1414">
              <w:rPr>
                <w:rFonts w:ascii="Arial" w:hAnsi="Arial" w:cs="Arial"/>
                <w:b/>
                <w:bCs/>
                <w:sz w:val="16"/>
                <w:szCs w:val="16"/>
              </w:rPr>
              <w:t>Economic Impact</w:t>
            </w:r>
            <w:r w:rsidR="007F1414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  <w:p w14:paraId="10FDA3B7" w14:textId="371D2DB2" w:rsidR="007F1414" w:rsidRDefault="007F1414" w:rsidP="007F1414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  <w:r w:rsidRPr="00791391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This pertains to the effect </w:t>
            </w:r>
            <w:r w:rsidR="00FD3EDC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or influence 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of project to the commercialization of its products and services, improvement of competitiveness of the private sector, and local, regional, and economic development</w:t>
            </w:r>
            <w:r w:rsidR="00FD3EDC">
              <w:rPr>
                <w:rFonts w:ascii="Arial" w:hAnsi="Arial" w:cs="Arial"/>
                <w:i/>
                <w:iCs/>
                <w:sz w:val="16"/>
                <w:szCs w:val="16"/>
              </w:rPr>
              <w:t>.</w:t>
            </w:r>
            <w:r w:rsidRPr="00791391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  <w:p w14:paraId="47793F3E" w14:textId="2A8D7F1A" w:rsidR="00E3038A" w:rsidRDefault="00E3038A" w:rsidP="00EB728E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09A88722" w14:textId="77777777" w:rsidR="00EB728E" w:rsidRDefault="00EB728E" w:rsidP="00EB728E">
            <w:pPr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  <w:p w14:paraId="778917C8" w14:textId="1748307F" w:rsidR="00791391" w:rsidRPr="00791391" w:rsidRDefault="00791391" w:rsidP="00791391">
            <w:pPr>
              <w:ind w:left="585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</w:tr>
      <w:tr w:rsidR="00791391" w14:paraId="1EEF1AD8" w14:textId="77777777" w:rsidTr="003B130D">
        <w:tc>
          <w:tcPr>
            <w:tcW w:w="10823" w:type="dxa"/>
            <w:gridSpan w:val="5"/>
          </w:tcPr>
          <w:p w14:paraId="7D897F8C" w14:textId="0345AD55" w:rsidR="00791391" w:rsidRPr="00791391" w:rsidRDefault="00791391" w:rsidP="00791391">
            <w:r w:rsidRPr="00791391">
              <w:rPr>
                <w:rFonts w:ascii="Arial" w:hAnsi="Arial" w:cs="Arial"/>
                <w:b/>
              </w:rPr>
              <w:t>COLLABORATING AGENC</w:t>
            </w:r>
            <w:r w:rsidR="00883C4C">
              <w:rPr>
                <w:rFonts w:ascii="Arial" w:hAnsi="Arial" w:cs="Arial"/>
                <w:b/>
              </w:rPr>
              <w:t>IES</w:t>
            </w:r>
            <w:r w:rsidRPr="00791391">
              <w:rPr>
                <w:rFonts w:ascii="Arial" w:hAnsi="Arial" w:cs="Arial"/>
                <w:b/>
              </w:rPr>
              <w:t>/INSTITUTIONS/ORGANIZATIONS</w:t>
            </w:r>
          </w:p>
        </w:tc>
      </w:tr>
      <w:tr w:rsidR="00791391" w14:paraId="45228A2B" w14:textId="77777777" w:rsidTr="003B130D">
        <w:tc>
          <w:tcPr>
            <w:tcW w:w="4860" w:type="dxa"/>
            <w:gridSpan w:val="2"/>
          </w:tcPr>
          <w:p w14:paraId="07A80201" w14:textId="77777777" w:rsidR="00791391" w:rsidRDefault="00791391" w:rsidP="00120143">
            <w:pPr>
              <w:pStyle w:val="NoSpacing"/>
              <w:rPr>
                <w:rFonts w:ascii="Arial" w:hAnsi="Arial" w:cs="Arial"/>
                <w:b/>
              </w:rPr>
            </w:pPr>
            <w:r w:rsidRPr="00791391">
              <w:rPr>
                <w:rFonts w:ascii="Arial" w:hAnsi="Arial" w:cs="Arial"/>
                <w:b/>
              </w:rPr>
              <w:t xml:space="preserve">Agency: </w:t>
            </w:r>
          </w:p>
          <w:p w14:paraId="5F917D5E" w14:textId="77777777" w:rsidR="00EB728E" w:rsidRDefault="00EB728E" w:rsidP="00120143">
            <w:pPr>
              <w:pStyle w:val="NoSpacing"/>
              <w:rPr>
                <w:rFonts w:ascii="Arial" w:hAnsi="Arial" w:cs="Arial"/>
                <w:b/>
              </w:rPr>
            </w:pPr>
          </w:p>
          <w:p w14:paraId="2AA8E02F" w14:textId="77777777" w:rsidR="00EB728E" w:rsidRDefault="00EB728E" w:rsidP="00120143">
            <w:pPr>
              <w:pStyle w:val="NoSpacing"/>
              <w:rPr>
                <w:rFonts w:ascii="Arial" w:hAnsi="Arial" w:cs="Arial"/>
                <w:b/>
              </w:rPr>
            </w:pPr>
          </w:p>
          <w:p w14:paraId="30819EF5" w14:textId="77777777" w:rsidR="00EB728E" w:rsidRDefault="00EB728E" w:rsidP="00120143">
            <w:pPr>
              <w:pStyle w:val="NoSpacing"/>
              <w:rPr>
                <w:rFonts w:ascii="Arial" w:hAnsi="Arial" w:cs="Arial"/>
                <w:b/>
              </w:rPr>
            </w:pPr>
          </w:p>
          <w:p w14:paraId="00305733" w14:textId="77777777" w:rsidR="00EB728E" w:rsidRDefault="00EB728E" w:rsidP="00120143">
            <w:pPr>
              <w:pStyle w:val="NoSpacing"/>
              <w:rPr>
                <w:rFonts w:ascii="Arial" w:hAnsi="Arial" w:cs="Arial"/>
                <w:b/>
              </w:rPr>
            </w:pPr>
          </w:p>
          <w:p w14:paraId="77D1A714" w14:textId="46EE7F78" w:rsidR="00EB728E" w:rsidRPr="00791391" w:rsidRDefault="00EB728E" w:rsidP="00120143">
            <w:pPr>
              <w:pStyle w:val="NoSpacing"/>
              <w:rPr>
                <w:rFonts w:ascii="Arial" w:hAnsi="Arial" w:cs="Arial"/>
                <w:b/>
              </w:rPr>
            </w:pPr>
          </w:p>
        </w:tc>
        <w:tc>
          <w:tcPr>
            <w:tcW w:w="5963" w:type="dxa"/>
            <w:gridSpan w:val="3"/>
          </w:tcPr>
          <w:p w14:paraId="0A6E5902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79139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Address: </w:t>
            </w:r>
          </w:p>
          <w:p w14:paraId="6F0EFC11" w14:textId="77777777" w:rsid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103AD77" w14:textId="4659689C" w:rsidR="00791391" w:rsidRPr="00791391" w:rsidRDefault="00791391" w:rsidP="00791391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883C4C" w14:paraId="3EDD67FF" w14:textId="77777777" w:rsidTr="003B130D">
        <w:tc>
          <w:tcPr>
            <w:tcW w:w="10823" w:type="dxa"/>
            <w:gridSpan w:val="5"/>
          </w:tcPr>
          <w:p w14:paraId="0AA6DF9E" w14:textId="6AE4777B" w:rsidR="00883C4C" w:rsidRPr="00883C4C" w:rsidRDefault="00883C4C" w:rsidP="00883C4C">
            <w:pPr>
              <w:rPr>
                <w:rFonts w:ascii="Arial" w:hAnsi="Arial" w:cs="Arial"/>
                <w:b/>
                <w:bCs/>
              </w:rPr>
            </w:pPr>
            <w:r w:rsidRPr="00883C4C">
              <w:rPr>
                <w:rFonts w:ascii="Arial" w:hAnsi="Arial" w:cs="Arial"/>
                <w:b/>
                <w:bCs/>
              </w:rPr>
              <w:lastRenderedPageBreak/>
              <w:t xml:space="preserve">PROPONENTS/AUTHORS </w:t>
            </w:r>
          </w:p>
        </w:tc>
      </w:tr>
      <w:tr w:rsidR="00883C4C" w14:paraId="0D8C6A21" w14:textId="77777777" w:rsidTr="003B130D">
        <w:tc>
          <w:tcPr>
            <w:tcW w:w="2160" w:type="dxa"/>
          </w:tcPr>
          <w:p w14:paraId="4EEB72EF" w14:textId="4AEB266C" w:rsidR="00883C4C" w:rsidRPr="00292574" w:rsidRDefault="00883C4C" w:rsidP="00120143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2700" w:type="dxa"/>
          </w:tcPr>
          <w:p w14:paraId="1A4195C1" w14:textId="72894524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340" w:type="dxa"/>
          </w:tcPr>
          <w:p w14:paraId="611AD9C3" w14:textId="172E61C1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Office/College</w:t>
            </w:r>
          </w:p>
        </w:tc>
        <w:tc>
          <w:tcPr>
            <w:tcW w:w="1710" w:type="dxa"/>
          </w:tcPr>
          <w:p w14:paraId="5E210713" w14:textId="6968DD56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Email Address</w:t>
            </w:r>
          </w:p>
        </w:tc>
        <w:tc>
          <w:tcPr>
            <w:tcW w:w="1913" w:type="dxa"/>
          </w:tcPr>
          <w:p w14:paraId="39A517BC" w14:textId="77001D3B" w:rsidR="00883C4C" w:rsidRPr="00123E72" w:rsidRDefault="00123E72" w:rsidP="00C313A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bCs/>
                <w:sz w:val="20"/>
                <w:szCs w:val="20"/>
              </w:rPr>
              <w:t>Contact Number</w:t>
            </w:r>
          </w:p>
        </w:tc>
      </w:tr>
      <w:tr w:rsidR="00883C4C" w14:paraId="056D119F" w14:textId="77777777" w:rsidTr="003B130D">
        <w:tc>
          <w:tcPr>
            <w:tcW w:w="2160" w:type="dxa"/>
          </w:tcPr>
          <w:p w14:paraId="5ED03DDE" w14:textId="409BCBD6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Lead Author </w:t>
            </w:r>
          </w:p>
        </w:tc>
        <w:tc>
          <w:tcPr>
            <w:tcW w:w="2700" w:type="dxa"/>
          </w:tcPr>
          <w:p w14:paraId="3A44BCBC" w14:textId="77777777" w:rsidR="00883C4C" w:rsidRDefault="00883C4C" w:rsidP="00C313AE">
            <w:pPr>
              <w:jc w:val="center"/>
            </w:pPr>
          </w:p>
        </w:tc>
        <w:tc>
          <w:tcPr>
            <w:tcW w:w="2340" w:type="dxa"/>
          </w:tcPr>
          <w:p w14:paraId="7A094BEA" w14:textId="77777777" w:rsidR="00883C4C" w:rsidRDefault="00883C4C" w:rsidP="00C313AE">
            <w:pPr>
              <w:jc w:val="center"/>
            </w:pPr>
          </w:p>
        </w:tc>
        <w:tc>
          <w:tcPr>
            <w:tcW w:w="1710" w:type="dxa"/>
          </w:tcPr>
          <w:p w14:paraId="51B2451F" w14:textId="77777777" w:rsidR="00883C4C" w:rsidRDefault="00883C4C" w:rsidP="00C313AE">
            <w:pPr>
              <w:jc w:val="center"/>
            </w:pPr>
          </w:p>
        </w:tc>
        <w:tc>
          <w:tcPr>
            <w:tcW w:w="1913" w:type="dxa"/>
          </w:tcPr>
          <w:p w14:paraId="75E24B3B" w14:textId="5BE34E6E" w:rsidR="00883C4C" w:rsidRDefault="00883C4C" w:rsidP="00C313AE">
            <w:pPr>
              <w:jc w:val="center"/>
            </w:pPr>
          </w:p>
        </w:tc>
      </w:tr>
      <w:tr w:rsidR="00883C4C" w14:paraId="1A5E0733" w14:textId="77777777" w:rsidTr="003B130D">
        <w:tc>
          <w:tcPr>
            <w:tcW w:w="2160" w:type="dxa"/>
          </w:tcPr>
          <w:p w14:paraId="4449A58D" w14:textId="71FF5FA6" w:rsidR="00883C4C" w:rsidRPr="00123E72" w:rsidRDefault="00123E72" w:rsidP="0012014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5BDDE9A4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6B59133D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5344031F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860F32E" w14:textId="588E0836" w:rsidR="00883C4C" w:rsidRDefault="00883C4C" w:rsidP="00120143">
            <w:pPr>
              <w:jc w:val="center"/>
            </w:pPr>
          </w:p>
        </w:tc>
      </w:tr>
      <w:tr w:rsidR="00883C4C" w14:paraId="461F63D1" w14:textId="77777777" w:rsidTr="003B130D">
        <w:trPr>
          <w:trHeight w:val="288"/>
        </w:trPr>
        <w:tc>
          <w:tcPr>
            <w:tcW w:w="2160" w:type="dxa"/>
          </w:tcPr>
          <w:p w14:paraId="2447010D" w14:textId="12E050E1" w:rsidR="00883C4C" w:rsidRPr="00123E72" w:rsidRDefault="00123E72" w:rsidP="00120143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123E72">
              <w:rPr>
                <w:rFonts w:ascii="Arial" w:hAnsi="Arial" w:cs="Arial"/>
                <w:b/>
                <w:sz w:val="20"/>
                <w:szCs w:val="20"/>
              </w:rPr>
              <w:t xml:space="preserve">Co-Author </w:t>
            </w:r>
          </w:p>
        </w:tc>
        <w:tc>
          <w:tcPr>
            <w:tcW w:w="2700" w:type="dxa"/>
          </w:tcPr>
          <w:p w14:paraId="7F806651" w14:textId="77777777" w:rsidR="00883C4C" w:rsidRDefault="00883C4C" w:rsidP="00120143">
            <w:pPr>
              <w:jc w:val="center"/>
            </w:pPr>
          </w:p>
        </w:tc>
        <w:tc>
          <w:tcPr>
            <w:tcW w:w="2340" w:type="dxa"/>
          </w:tcPr>
          <w:p w14:paraId="7BE22184" w14:textId="77777777" w:rsidR="00883C4C" w:rsidRDefault="00883C4C" w:rsidP="00120143">
            <w:pPr>
              <w:jc w:val="center"/>
            </w:pPr>
          </w:p>
        </w:tc>
        <w:tc>
          <w:tcPr>
            <w:tcW w:w="1710" w:type="dxa"/>
          </w:tcPr>
          <w:p w14:paraId="2D2CBAF7" w14:textId="77777777" w:rsidR="00883C4C" w:rsidRDefault="00883C4C" w:rsidP="00120143">
            <w:pPr>
              <w:jc w:val="center"/>
            </w:pPr>
          </w:p>
        </w:tc>
        <w:tc>
          <w:tcPr>
            <w:tcW w:w="1913" w:type="dxa"/>
          </w:tcPr>
          <w:p w14:paraId="53001B2D" w14:textId="2C98DDC4" w:rsidR="00883C4C" w:rsidRDefault="00883C4C" w:rsidP="00120143">
            <w:pPr>
              <w:jc w:val="center"/>
            </w:pPr>
          </w:p>
        </w:tc>
      </w:tr>
      <w:tr w:rsidR="002D04A4" w14:paraId="3D3DDE8C" w14:textId="77777777" w:rsidTr="003B130D">
        <w:tc>
          <w:tcPr>
            <w:tcW w:w="10823" w:type="dxa"/>
            <w:gridSpan w:val="5"/>
          </w:tcPr>
          <w:p w14:paraId="27F3D0C2" w14:textId="77777777" w:rsidR="002D04A4" w:rsidRPr="00292574" w:rsidRDefault="002D04A4" w:rsidP="00120143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  <w:p w14:paraId="4F9C7B57" w14:textId="1D7BBCBA" w:rsidR="002D04A4" w:rsidRDefault="002D04A4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7A5749A5" w14:textId="77777777" w:rsidR="00EB728E" w:rsidRPr="00292574" w:rsidRDefault="00EB728E" w:rsidP="00120143">
            <w:pPr>
              <w:pStyle w:val="NoSpacing"/>
              <w:rPr>
                <w:rFonts w:ascii="Arial" w:hAnsi="Arial" w:cs="Arial"/>
                <w:sz w:val="18"/>
                <w:szCs w:val="24"/>
              </w:rPr>
            </w:pPr>
          </w:p>
          <w:p w14:paraId="1B5594E5" w14:textId="77777777" w:rsidR="002D04A4" w:rsidRPr="00292574" w:rsidRDefault="002D04A4" w:rsidP="00123E72">
            <w:pPr>
              <w:pStyle w:val="NoSpacing"/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2D04A4" w14:paraId="1CCEA0B9" w14:textId="77777777" w:rsidTr="003B130D">
        <w:trPr>
          <w:trHeight w:val="593"/>
        </w:trPr>
        <w:tc>
          <w:tcPr>
            <w:tcW w:w="10823" w:type="dxa"/>
            <w:gridSpan w:val="5"/>
          </w:tcPr>
          <w:p w14:paraId="5F54BAFC" w14:textId="77777777" w:rsidR="002D04A4" w:rsidRDefault="00A2226E" w:rsidP="00A2226E">
            <w:pPr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NTRODUCTION </w:t>
            </w:r>
          </w:p>
          <w:p w14:paraId="5E6326A6" w14:textId="45F867F5" w:rsidR="00123E72" w:rsidRPr="00D8337B" w:rsidRDefault="007843ED" w:rsidP="00AE6A32">
            <w:pPr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 w:rsidRPr="00D8337B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(Present a comprehensive overview/background of the study.</w:t>
            </w:r>
            <w:r w:rsidR="00123E7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e background of the study shall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establish the novelty of the proposal by specifying or indicating the gap through literature review. The introduction shall also detail the propose solution/intervention to the identified problem(s), including the objectives </w:t>
            </w:r>
            <w:proofErr w:type="gramStart"/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nd  purpose</w:t>
            </w:r>
            <w:proofErr w:type="gramEnd"/>
            <w:r w:rsidR="00D2343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or </w:t>
            </w:r>
            <w:r w:rsidR="00AE6A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significance of the research being proposed.  </w:t>
            </w:r>
          </w:p>
        </w:tc>
      </w:tr>
      <w:tr w:rsidR="00DC761E" w14:paraId="05536F11" w14:textId="77777777" w:rsidTr="003B130D">
        <w:trPr>
          <w:trHeight w:val="288"/>
        </w:trPr>
        <w:tc>
          <w:tcPr>
            <w:tcW w:w="10823" w:type="dxa"/>
            <w:gridSpan w:val="5"/>
          </w:tcPr>
          <w:p w14:paraId="7762A1E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419F4409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B109EB3" w14:textId="77777777" w:rsidR="00A2226E" w:rsidRDefault="00A2226E" w:rsidP="00120143">
            <w:pPr>
              <w:rPr>
                <w:rFonts w:ascii="Arial" w:hAnsi="Arial" w:cs="Arial"/>
                <w:b/>
              </w:rPr>
            </w:pPr>
          </w:p>
          <w:p w14:paraId="3DF89AB2" w14:textId="1EEE1C03" w:rsidR="00DC761E" w:rsidRPr="00292574" w:rsidRDefault="00DC761E" w:rsidP="00120143">
            <w:pPr>
              <w:rPr>
                <w:rFonts w:ascii="Arial" w:hAnsi="Arial" w:cs="Arial"/>
                <w:b/>
              </w:rPr>
            </w:pPr>
          </w:p>
        </w:tc>
      </w:tr>
      <w:tr w:rsidR="005E2FC4" w14:paraId="6A559B17" w14:textId="77777777" w:rsidTr="003B130D">
        <w:trPr>
          <w:trHeight w:val="288"/>
        </w:trPr>
        <w:tc>
          <w:tcPr>
            <w:tcW w:w="10823" w:type="dxa"/>
            <w:gridSpan w:val="5"/>
          </w:tcPr>
          <w:p w14:paraId="3B354140" w14:textId="77777777" w:rsidR="005E2FC4" w:rsidRPr="005D280F" w:rsidRDefault="005E2FC4" w:rsidP="005E2FC4">
            <w:pPr>
              <w:rPr>
                <w:rFonts w:ascii="Arial" w:hAnsi="Arial" w:cs="Arial"/>
                <w:b/>
                <w:bCs/>
              </w:rPr>
            </w:pPr>
            <w:r w:rsidRPr="005D280F">
              <w:rPr>
                <w:rFonts w:ascii="Arial" w:hAnsi="Arial" w:cs="Arial"/>
                <w:b/>
                <w:bCs/>
              </w:rPr>
              <w:t xml:space="preserve">SCOPE AND LIMITATION OF THE STUDY </w:t>
            </w:r>
          </w:p>
          <w:p w14:paraId="2DAD3EF9" w14:textId="0514FF8F" w:rsidR="005E2FC4" w:rsidRPr="00292574" w:rsidRDefault="005E2FC4" w:rsidP="005E2FC4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For the scope, indicate what are the key areas/concerns covered by the study (i.e. specific variables, population, specific sites, research designs, etc.). While, for the limitation, indicate the possible factors that may affect the result/s of the study that are beyond the control of the researchers</w:t>
            </w:r>
            <w:r>
              <w:rPr>
                <w:i/>
                <w:iCs/>
              </w:rPr>
              <w:t>)</w:t>
            </w:r>
          </w:p>
        </w:tc>
      </w:tr>
      <w:tr w:rsidR="005E2FC4" w14:paraId="14DC63DB" w14:textId="77777777" w:rsidTr="003B130D">
        <w:trPr>
          <w:trHeight w:val="288"/>
        </w:trPr>
        <w:tc>
          <w:tcPr>
            <w:tcW w:w="10823" w:type="dxa"/>
            <w:gridSpan w:val="5"/>
          </w:tcPr>
          <w:p w14:paraId="4390592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FACDAE4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268D7A87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3321057D" w14:textId="15563073" w:rsidR="005E2FC4" w:rsidRPr="00292574" w:rsidRDefault="005E2FC4" w:rsidP="00DC761E">
            <w:pPr>
              <w:rPr>
                <w:rFonts w:ascii="Arial" w:hAnsi="Arial" w:cs="Arial"/>
                <w:b/>
              </w:rPr>
            </w:pPr>
          </w:p>
        </w:tc>
      </w:tr>
      <w:tr w:rsidR="00DC761E" w14:paraId="68FAEAFF" w14:textId="77777777" w:rsidTr="003B130D">
        <w:trPr>
          <w:trHeight w:val="288"/>
        </w:trPr>
        <w:tc>
          <w:tcPr>
            <w:tcW w:w="10823" w:type="dxa"/>
            <w:gridSpan w:val="5"/>
          </w:tcPr>
          <w:p w14:paraId="52000A96" w14:textId="77777777" w:rsidR="007843ED" w:rsidRDefault="00DC761E" w:rsidP="00DC761E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</w:rPr>
              <w:t>METHODOLOGY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331ECB">
              <w:rPr>
                <w:rFonts w:ascii="Arial" w:hAnsi="Arial" w:cs="Arial"/>
                <w:b/>
              </w:rPr>
              <w:t xml:space="preserve">AND </w:t>
            </w:r>
            <w:r w:rsidR="008B5AE3">
              <w:rPr>
                <w:rFonts w:ascii="Arial" w:hAnsi="Arial" w:cs="Arial"/>
                <w:b/>
              </w:rPr>
              <w:t xml:space="preserve">PROCEDURES </w:t>
            </w:r>
          </w:p>
          <w:p w14:paraId="2ADC8584" w14:textId="7B9E873E" w:rsidR="00DC761E" w:rsidRPr="005D280F" w:rsidRDefault="008B5AE3" w:rsidP="00DC761E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D280F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r w:rsidR="007843ED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scuss in full details the different methods 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and procedures that will be employed to attain the objectives of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e</w:t>
            </w:r>
            <w:r w:rsidR="000332EF" w:rsidRPr="005D280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study. It shall also include the research design, sampling techniques, data collection procedures and data analysis plan). </w:t>
            </w:r>
          </w:p>
        </w:tc>
      </w:tr>
      <w:tr w:rsidR="00331ECB" w14:paraId="10FA65C5" w14:textId="77777777" w:rsidTr="003B130D">
        <w:trPr>
          <w:trHeight w:val="288"/>
        </w:trPr>
        <w:tc>
          <w:tcPr>
            <w:tcW w:w="10823" w:type="dxa"/>
            <w:gridSpan w:val="5"/>
          </w:tcPr>
          <w:p w14:paraId="7D1634DD" w14:textId="1CA26337" w:rsidR="00331ECB" w:rsidRDefault="00331ECB" w:rsidP="00DC761E">
            <w:pPr>
              <w:rPr>
                <w:rFonts w:ascii="Arial" w:hAnsi="Arial" w:cs="Arial"/>
                <w:b/>
              </w:rPr>
            </w:pPr>
          </w:p>
          <w:p w14:paraId="1CC4E41D" w14:textId="486FE9AD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08647415" w14:textId="77777777" w:rsidR="005E2FC4" w:rsidRDefault="005E2FC4" w:rsidP="00DC761E">
            <w:pPr>
              <w:rPr>
                <w:rFonts w:ascii="Arial" w:hAnsi="Arial" w:cs="Arial"/>
                <w:b/>
              </w:rPr>
            </w:pPr>
          </w:p>
          <w:p w14:paraId="62350B2A" w14:textId="77777777" w:rsidR="00D8337B" w:rsidRDefault="00D8337B" w:rsidP="00DC761E">
            <w:pPr>
              <w:rPr>
                <w:rFonts w:ascii="Arial" w:hAnsi="Arial" w:cs="Arial"/>
                <w:b/>
              </w:rPr>
            </w:pPr>
          </w:p>
          <w:p w14:paraId="58355493" w14:textId="77777777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</w:p>
        </w:tc>
      </w:tr>
      <w:tr w:rsidR="00331ECB" w14:paraId="4A5BB5CA" w14:textId="77777777" w:rsidTr="003B130D">
        <w:trPr>
          <w:trHeight w:val="288"/>
        </w:trPr>
        <w:tc>
          <w:tcPr>
            <w:tcW w:w="10823" w:type="dxa"/>
            <w:gridSpan w:val="5"/>
          </w:tcPr>
          <w:p w14:paraId="0045F952" w14:textId="77777777" w:rsidR="005D280F" w:rsidRDefault="00331ECB" w:rsidP="00DC761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THICAL CONSIDERATION </w:t>
            </w:r>
          </w:p>
          <w:p w14:paraId="711EEC4A" w14:textId="0160F93B" w:rsidR="00331ECB" w:rsidRPr="00292574" w:rsidRDefault="00331ECB" w:rsidP="00DC761E">
            <w:pPr>
              <w:rPr>
                <w:rFonts w:ascii="Arial" w:hAnsi="Arial" w:cs="Arial"/>
                <w:b/>
              </w:rPr>
            </w:pPr>
            <w:r w:rsidRPr="005D280F">
              <w:rPr>
                <w:rFonts w:ascii="Arial" w:hAnsi="Arial" w:cs="Arial"/>
                <w:i/>
                <w:iCs/>
                <w:sz w:val="20"/>
                <w:szCs w:val="20"/>
              </w:rPr>
              <w:t>(Details the ethical issues and corresponding measures to reduce the risks to human participants, laboratory animals, and the environment.)</w:t>
            </w:r>
          </w:p>
        </w:tc>
      </w:tr>
      <w:tr w:rsidR="00DC761E" w14:paraId="49D88727" w14:textId="77777777" w:rsidTr="003B130D">
        <w:trPr>
          <w:trHeight w:val="288"/>
        </w:trPr>
        <w:tc>
          <w:tcPr>
            <w:tcW w:w="10823" w:type="dxa"/>
            <w:gridSpan w:val="5"/>
          </w:tcPr>
          <w:p w14:paraId="74997271" w14:textId="6FBD0C98" w:rsidR="00331ECB" w:rsidRDefault="00331ECB" w:rsidP="00120143">
            <w:pPr>
              <w:rPr>
                <w:rFonts w:ascii="Arial" w:hAnsi="Arial" w:cs="Arial"/>
                <w:b/>
              </w:rPr>
            </w:pPr>
          </w:p>
          <w:p w14:paraId="4299219F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3DC857AE" w14:textId="77777777" w:rsidR="00331ECB" w:rsidRDefault="00331EC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0A8FBD45" w14:textId="77777777" w:rsidTr="003B130D">
        <w:trPr>
          <w:trHeight w:val="288"/>
        </w:trPr>
        <w:tc>
          <w:tcPr>
            <w:tcW w:w="10823" w:type="dxa"/>
            <w:gridSpan w:val="5"/>
          </w:tcPr>
          <w:p w14:paraId="5610752B" w14:textId="77777777" w:rsidR="00D8337B" w:rsidRDefault="00D8337B" w:rsidP="00120143">
            <w:pPr>
              <w:rPr>
                <w:rFonts w:ascii="Arial" w:hAnsi="Arial" w:cs="Arial"/>
                <w:b/>
                <w:bCs/>
              </w:rPr>
            </w:pPr>
            <w:r w:rsidRPr="002725A3">
              <w:rPr>
                <w:rFonts w:ascii="Arial" w:hAnsi="Arial" w:cs="Arial"/>
                <w:b/>
                <w:bCs/>
              </w:rPr>
              <w:t>FUTURE DIRECTION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  <w:p w14:paraId="4BE0CFC6" w14:textId="068FCF4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Indicate here the prospective plan after the completion of the research, and the potential of the research for continuity and/or improvement of the output/s)</w:t>
            </w:r>
          </w:p>
        </w:tc>
      </w:tr>
      <w:tr w:rsidR="00D8337B" w14:paraId="4891E1FD" w14:textId="77777777" w:rsidTr="003B130D">
        <w:trPr>
          <w:trHeight w:val="288"/>
        </w:trPr>
        <w:tc>
          <w:tcPr>
            <w:tcW w:w="10823" w:type="dxa"/>
            <w:gridSpan w:val="5"/>
          </w:tcPr>
          <w:p w14:paraId="225EC293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F33C77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475CA77B" w14:textId="63FCAADD" w:rsidR="00D8337B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D8337B" w14:paraId="351E9DFC" w14:textId="77777777" w:rsidTr="003B130D">
        <w:trPr>
          <w:trHeight w:val="288"/>
        </w:trPr>
        <w:tc>
          <w:tcPr>
            <w:tcW w:w="10823" w:type="dxa"/>
            <w:gridSpan w:val="5"/>
          </w:tcPr>
          <w:p w14:paraId="53E2CD47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REFERENCES </w:t>
            </w:r>
          </w:p>
          <w:p w14:paraId="1EEE401F" w14:textId="0B7C9B1D" w:rsidR="00D8337B" w:rsidRPr="00DE58C3" w:rsidRDefault="00D8337B" w:rsidP="0012014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>Use any applicable citation format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(e.g. APA or IEEE).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Yo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u may use a reference management tool like </w:t>
            </w:r>
            <w:proofErr w:type="gramStart"/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endeley </w:t>
            </w:r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nd</w:t>
            </w:r>
            <w:proofErr w:type="gramEnd"/>
            <w:r w:rsidR="00D2343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Zotero </w:t>
            </w:r>
            <w:r w:rsidR="005E2FC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or the organization and formatting of your references </w:t>
            </w:r>
            <w:r w:rsidRPr="00DE58C3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D8337B" w14:paraId="6EE1F69D" w14:textId="77777777" w:rsidTr="003B130D">
        <w:trPr>
          <w:trHeight w:val="288"/>
        </w:trPr>
        <w:tc>
          <w:tcPr>
            <w:tcW w:w="10823" w:type="dxa"/>
            <w:gridSpan w:val="5"/>
          </w:tcPr>
          <w:p w14:paraId="3EC16855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694054A8" w14:textId="77777777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32DBDFA1" w14:textId="77777777" w:rsidR="00EB728E" w:rsidRDefault="00EB728E" w:rsidP="00120143">
            <w:pPr>
              <w:rPr>
                <w:rFonts w:ascii="Arial" w:hAnsi="Arial" w:cs="Arial"/>
                <w:b/>
              </w:rPr>
            </w:pPr>
          </w:p>
          <w:p w14:paraId="729F9347" w14:textId="16DC7EFF" w:rsidR="00DE58C3" w:rsidRDefault="00DE58C3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2731A45A" w14:textId="77777777" w:rsidTr="003B130D">
        <w:trPr>
          <w:trHeight w:val="288"/>
        </w:trPr>
        <w:tc>
          <w:tcPr>
            <w:tcW w:w="10823" w:type="dxa"/>
            <w:gridSpan w:val="5"/>
          </w:tcPr>
          <w:p w14:paraId="4066149D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t>PROJECT COST (</w:t>
            </w:r>
            <w:proofErr w:type="gramStart"/>
            <w:r w:rsidRPr="00292574">
              <w:rPr>
                <w:rFonts w:ascii="Arial" w:hAnsi="Arial" w:cs="Arial"/>
                <w:b/>
                <w:szCs w:val="20"/>
              </w:rPr>
              <w:t>LINE ITEM</w:t>
            </w:r>
            <w:proofErr w:type="gramEnd"/>
            <w:r w:rsidRPr="00292574">
              <w:rPr>
                <w:rFonts w:ascii="Arial" w:hAnsi="Arial" w:cs="Arial"/>
                <w:b/>
                <w:szCs w:val="20"/>
              </w:rPr>
              <w:t xml:space="preserve"> BUDGET)</w:t>
            </w:r>
          </w:p>
        </w:tc>
      </w:tr>
      <w:tr w:rsidR="002D04A4" w14:paraId="54410094" w14:textId="77777777" w:rsidTr="003B130D">
        <w:trPr>
          <w:trHeight w:val="288"/>
        </w:trPr>
        <w:tc>
          <w:tcPr>
            <w:tcW w:w="10823" w:type="dxa"/>
            <w:gridSpan w:val="5"/>
          </w:tcPr>
          <w:p w14:paraId="37CB2905" w14:textId="21B1FF80" w:rsidR="00D8337B" w:rsidRDefault="00D8337B" w:rsidP="00120143">
            <w:pPr>
              <w:rPr>
                <w:rFonts w:ascii="Arial" w:hAnsi="Arial" w:cs="Arial"/>
                <w:b/>
              </w:rPr>
            </w:pPr>
          </w:p>
          <w:p w14:paraId="21BB7B84" w14:textId="7167E130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munication cost</w:t>
            </w:r>
          </w:p>
          <w:p w14:paraId="08969C1F" w14:textId="6976C572" w:rsidR="00D8337B" w:rsidRPr="00985EFF" w:rsidRDefault="00D8337B" w:rsidP="00D8337B">
            <w:pPr>
              <w:pStyle w:val="ListParagraph"/>
              <w:shd w:val="clear" w:color="auto" w:fill="FFFFFF" w:themeFill="background1"/>
              <w:ind w:left="765" w:hanging="76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          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Include everything that is needed for the communication cost (i.e. </w:t>
            </w:r>
            <w:proofErr w:type="spellStart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cellphone</w:t>
            </w:r>
            <w:proofErr w:type="spellEnd"/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load, internet connection,</w:t>
            </w:r>
            <w:r w:rsid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courier mail service, etc.)</w:t>
            </w:r>
          </w:p>
          <w:p w14:paraId="3936DBAF" w14:textId="77777777" w:rsidR="00D8337B" w:rsidRDefault="00D8337B" w:rsidP="00D8337B">
            <w:pPr>
              <w:pStyle w:val="ListParagraph"/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917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7"/>
              <w:gridCol w:w="1280"/>
              <w:gridCol w:w="1204"/>
              <w:gridCol w:w="1398"/>
              <w:gridCol w:w="1023"/>
              <w:gridCol w:w="1553"/>
            </w:tblGrid>
            <w:tr w:rsidR="009533AB" w14:paraId="2CFC969B" w14:textId="5DDA9DB5" w:rsidTr="003B130D">
              <w:trPr>
                <w:trHeight w:val="548"/>
              </w:trPr>
              <w:tc>
                <w:tcPr>
                  <w:tcW w:w="1019" w:type="pct"/>
                  <w:vMerge w:val="restart"/>
                </w:tcPr>
                <w:p w14:paraId="307E428F" w14:textId="5665B360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lastRenderedPageBreak/>
                    <w:t xml:space="preserve">Item </w:t>
                  </w:r>
                  <w:r w:rsidR="00F07743">
                    <w:rPr>
                      <w:rFonts w:ascii="Arial" w:hAnsi="Arial" w:cs="Arial"/>
                      <w:b/>
                    </w:rPr>
                    <w:t>D</w:t>
                  </w:r>
                  <w:r>
                    <w:rPr>
                      <w:rFonts w:ascii="Arial" w:hAnsi="Arial" w:cs="Arial"/>
                      <w:b/>
                    </w:rPr>
                    <w:t xml:space="preserve">escription/ </w:t>
                  </w:r>
                  <w:r w:rsidR="00F07743">
                    <w:rPr>
                      <w:rFonts w:ascii="Arial" w:hAnsi="Arial" w:cs="Arial"/>
                      <w:b/>
                    </w:rPr>
                    <w:t>S</w:t>
                  </w:r>
                  <w:r>
                    <w:rPr>
                      <w:rFonts w:ascii="Arial" w:hAnsi="Arial" w:cs="Arial"/>
                      <w:b/>
                    </w:rPr>
                    <w:t>pecification</w:t>
                  </w:r>
                </w:p>
              </w:tc>
              <w:tc>
                <w:tcPr>
                  <w:tcW w:w="724" w:type="pct"/>
                  <w:vMerge w:val="restart"/>
                </w:tcPr>
                <w:p w14:paraId="76CC25FD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45" w:type="pct"/>
                  <w:vMerge w:val="restart"/>
                </w:tcPr>
                <w:p w14:paraId="10DA440A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07" w:type="pct"/>
                  <w:vMerge w:val="restart"/>
                </w:tcPr>
                <w:p w14:paraId="2070E11E" w14:textId="75C4E2DC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Unit </w:t>
                  </w:r>
                  <w:r w:rsidR="00F07743">
                    <w:rPr>
                      <w:rFonts w:ascii="Arial" w:hAnsi="Arial" w:cs="Arial"/>
                      <w:b/>
                    </w:rPr>
                    <w:t>C</w:t>
                  </w:r>
                  <w:r>
                    <w:rPr>
                      <w:rFonts w:ascii="Arial" w:hAnsi="Arial" w:cs="Arial"/>
                      <w:b/>
                    </w:rPr>
                    <w:t>ost</w:t>
                  </w:r>
                </w:p>
              </w:tc>
              <w:tc>
                <w:tcPr>
                  <w:tcW w:w="705" w:type="pct"/>
                  <w:vMerge w:val="restart"/>
                </w:tcPr>
                <w:p w14:paraId="6A54BFF1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60585B2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299" w:type="pct"/>
                  <w:gridSpan w:val="2"/>
                </w:tcPr>
                <w:p w14:paraId="3DDCDE21" w14:textId="010E209B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4B93AFD2" w14:textId="77777777" w:rsidTr="003B130D">
              <w:trPr>
                <w:trHeight w:val="375"/>
              </w:trPr>
              <w:tc>
                <w:tcPr>
                  <w:tcW w:w="1019" w:type="pct"/>
                  <w:vMerge/>
                </w:tcPr>
                <w:p w14:paraId="3EB1BEF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  <w:vMerge/>
                </w:tcPr>
                <w:p w14:paraId="43F86C1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  <w:vMerge/>
                </w:tcPr>
                <w:p w14:paraId="2C56C622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07" w:type="pct"/>
                  <w:vMerge/>
                </w:tcPr>
                <w:p w14:paraId="17FBC6CB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5" w:type="pct"/>
                  <w:vMerge/>
                </w:tcPr>
                <w:p w14:paraId="6A20A3FF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16" w:type="pct"/>
                </w:tcPr>
                <w:p w14:paraId="31061551" w14:textId="6CE6B7A8" w:rsidR="009533AB" w:rsidRPr="009533AB" w:rsidRDefault="009533AB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783" w:type="pct"/>
                </w:tcPr>
                <w:p w14:paraId="03BF9CA7" w14:textId="48DA0CCE" w:rsidR="009533AB" w:rsidRPr="009533AB" w:rsidRDefault="009533AB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3B0C3D7C" w14:textId="208C8E30" w:rsidTr="003B130D">
              <w:tc>
                <w:tcPr>
                  <w:tcW w:w="1019" w:type="pct"/>
                </w:tcPr>
                <w:p w14:paraId="712A8EE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08B9F30B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60AD917C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07" w:type="pct"/>
                </w:tcPr>
                <w:p w14:paraId="7DB32D7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5" w:type="pct"/>
                </w:tcPr>
                <w:p w14:paraId="1FEAE0F8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16" w:type="pct"/>
                </w:tcPr>
                <w:p w14:paraId="5DE526BE" w14:textId="01406EE4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83" w:type="pct"/>
                </w:tcPr>
                <w:p w14:paraId="56FEFBB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27D88D5" w14:textId="353C3F65" w:rsidTr="003B130D">
              <w:tc>
                <w:tcPr>
                  <w:tcW w:w="1019" w:type="pct"/>
                </w:tcPr>
                <w:p w14:paraId="5F9F9E8E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099285A1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551D355F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07" w:type="pct"/>
                </w:tcPr>
                <w:p w14:paraId="5C956D14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5" w:type="pct"/>
                </w:tcPr>
                <w:p w14:paraId="7CA0C723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16" w:type="pct"/>
                </w:tcPr>
                <w:p w14:paraId="6B8683DC" w14:textId="10C55028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83" w:type="pct"/>
                </w:tcPr>
                <w:p w14:paraId="6DB0CF06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6B0E2015" w14:textId="7C6A174A" w:rsidTr="003B130D">
              <w:tc>
                <w:tcPr>
                  <w:tcW w:w="2995" w:type="pct"/>
                  <w:gridSpan w:val="4"/>
                </w:tcPr>
                <w:p w14:paraId="44F71B3C" w14:textId="77777777" w:rsidR="009533AB" w:rsidRDefault="009533AB" w:rsidP="00120143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COMMUNICATION</w:t>
                  </w:r>
                </w:p>
              </w:tc>
              <w:tc>
                <w:tcPr>
                  <w:tcW w:w="705" w:type="pct"/>
                </w:tcPr>
                <w:p w14:paraId="2A9DB012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16" w:type="pct"/>
                </w:tcPr>
                <w:p w14:paraId="56DCAE0D" w14:textId="3F047F8A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83" w:type="pct"/>
                </w:tcPr>
                <w:p w14:paraId="174269C0" w14:textId="77777777" w:rsidR="009533AB" w:rsidRDefault="009533AB" w:rsidP="00120143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79A58EF" w14:textId="77777777" w:rsidR="00D8337B" w:rsidRPr="00044C27" w:rsidRDefault="00D8337B" w:rsidP="00044C27">
            <w:pPr>
              <w:rPr>
                <w:rFonts w:ascii="Arial" w:hAnsi="Arial" w:cs="Arial"/>
                <w:b/>
              </w:rPr>
            </w:pPr>
          </w:p>
          <w:p w14:paraId="2D87D8DC" w14:textId="648321F8" w:rsidR="002D04A4" w:rsidRDefault="002D04A4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NSPORTATION COST</w:t>
            </w:r>
          </w:p>
          <w:p w14:paraId="36710C30" w14:textId="77777777" w:rsidR="00044C27" w:rsidRPr="00985EFF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For the transportation fare, reimbursements will take place. Just use RER form for every travel and have it signed by the driver.)</w:t>
            </w:r>
          </w:p>
          <w:p w14:paraId="15BB1325" w14:textId="77777777" w:rsidR="00D8337B" w:rsidRPr="00985EFF" w:rsidRDefault="00D8337B" w:rsidP="00D8337B">
            <w:pPr>
              <w:pStyle w:val="ListParagraph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9917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6"/>
              <w:gridCol w:w="1279"/>
              <w:gridCol w:w="1400"/>
              <w:gridCol w:w="1440"/>
              <w:gridCol w:w="1081"/>
              <w:gridCol w:w="1259"/>
            </w:tblGrid>
            <w:tr w:rsidR="009533AB" w14:paraId="3FD7766F" w14:textId="77777777" w:rsidTr="003B130D">
              <w:trPr>
                <w:trHeight w:val="548"/>
              </w:trPr>
              <w:tc>
                <w:tcPr>
                  <w:tcW w:w="1019" w:type="pct"/>
                  <w:vMerge w:val="restart"/>
                </w:tcPr>
                <w:p w14:paraId="20B27A9F" w14:textId="35D8BF3B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Item </w:t>
                  </w:r>
                  <w:r w:rsidR="00F07743">
                    <w:rPr>
                      <w:rFonts w:ascii="Arial" w:hAnsi="Arial" w:cs="Arial"/>
                      <w:b/>
                    </w:rPr>
                    <w:t>D</w:t>
                  </w:r>
                  <w:r>
                    <w:rPr>
                      <w:rFonts w:ascii="Arial" w:hAnsi="Arial" w:cs="Arial"/>
                      <w:b/>
                    </w:rPr>
                    <w:t xml:space="preserve">escription/ </w:t>
                  </w:r>
                  <w:r w:rsidR="00F07743">
                    <w:rPr>
                      <w:rFonts w:ascii="Arial" w:hAnsi="Arial" w:cs="Arial"/>
                      <w:b/>
                    </w:rPr>
                    <w:t>S</w:t>
                  </w:r>
                  <w:r>
                    <w:rPr>
                      <w:rFonts w:ascii="Arial" w:hAnsi="Arial" w:cs="Arial"/>
                      <w:b/>
                    </w:rPr>
                    <w:t>pecification</w:t>
                  </w:r>
                </w:p>
              </w:tc>
              <w:tc>
                <w:tcPr>
                  <w:tcW w:w="724" w:type="pct"/>
                  <w:vMerge w:val="restart"/>
                </w:tcPr>
                <w:p w14:paraId="7A16EC44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45" w:type="pct"/>
                  <w:vMerge w:val="restart"/>
                </w:tcPr>
                <w:p w14:paraId="5C72E9F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706" w:type="pct"/>
                  <w:vMerge w:val="restart"/>
                </w:tcPr>
                <w:p w14:paraId="3F8736FF" w14:textId="47BD4F9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Unit </w:t>
                  </w:r>
                  <w:r w:rsidR="003B130D">
                    <w:rPr>
                      <w:rFonts w:ascii="Arial" w:hAnsi="Arial" w:cs="Arial"/>
                      <w:b/>
                    </w:rPr>
                    <w:t>C</w:t>
                  </w:r>
                  <w:r>
                    <w:rPr>
                      <w:rFonts w:ascii="Arial" w:hAnsi="Arial" w:cs="Arial"/>
                      <w:b/>
                    </w:rPr>
                    <w:t>ost</w:t>
                  </w:r>
                </w:p>
              </w:tc>
              <w:tc>
                <w:tcPr>
                  <w:tcW w:w="726" w:type="pct"/>
                  <w:vMerge w:val="restart"/>
                </w:tcPr>
                <w:p w14:paraId="4155B54B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1018E43A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80" w:type="pct"/>
                  <w:gridSpan w:val="2"/>
                </w:tcPr>
                <w:p w14:paraId="25F840B7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617F20DA" w14:textId="77777777" w:rsidTr="003B130D">
              <w:trPr>
                <w:trHeight w:val="375"/>
              </w:trPr>
              <w:tc>
                <w:tcPr>
                  <w:tcW w:w="1019" w:type="pct"/>
                  <w:vMerge/>
                </w:tcPr>
                <w:p w14:paraId="47E764E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  <w:vMerge/>
                </w:tcPr>
                <w:p w14:paraId="1315DC70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  <w:vMerge/>
                </w:tcPr>
                <w:p w14:paraId="48B6803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6" w:type="pct"/>
                  <w:vMerge/>
                </w:tcPr>
                <w:p w14:paraId="1C619B6B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6" w:type="pct"/>
                  <w:vMerge/>
                </w:tcPr>
                <w:p w14:paraId="67941EC0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5" w:type="pct"/>
                </w:tcPr>
                <w:p w14:paraId="386CA582" w14:textId="77777777" w:rsidR="009533AB" w:rsidRPr="009533AB" w:rsidRDefault="009533AB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635" w:type="pct"/>
                </w:tcPr>
                <w:p w14:paraId="3B164C6F" w14:textId="77777777" w:rsidR="009533AB" w:rsidRPr="009533AB" w:rsidRDefault="009533AB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020E8764" w14:textId="77777777" w:rsidTr="003B130D">
              <w:tc>
                <w:tcPr>
                  <w:tcW w:w="1019" w:type="pct"/>
                </w:tcPr>
                <w:p w14:paraId="651C45E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08B3832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69BBDBF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6" w:type="pct"/>
                </w:tcPr>
                <w:p w14:paraId="66F185C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6" w:type="pct"/>
                </w:tcPr>
                <w:p w14:paraId="5AA67D0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4017964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63EC79E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3F59778E" w14:textId="77777777" w:rsidTr="003B130D">
              <w:tc>
                <w:tcPr>
                  <w:tcW w:w="1019" w:type="pct"/>
                </w:tcPr>
                <w:p w14:paraId="026CB85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1FE866C8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31BBBF3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6" w:type="pct"/>
                </w:tcPr>
                <w:p w14:paraId="0AA3C5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6" w:type="pct"/>
                </w:tcPr>
                <w:p w14:paraId="47D1FB8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5DABC32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216BCB0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2EF8214C" w14:textId="77777777" w:rsidTr="003B130D">
              <w:tc>
                <w:tcPr>
                  <w:tcW w:w="3094" w:type="pct"/>
                  <w:gridSpan w:val="4"/>
                </w:tcPr>
                <w:p w14:paraId="664C6783" w14:textId="099E7B3F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TRANSPORTATION</w:t>
                  </w:r>
                </w:p>
              </w:tc>
              <w:tc>
                <w:tcPr>
                  <w:tcW w:w="726" w:type="pct"/>
                </w:tcPr>
                <w:p w14:paraId="1C2C002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5F0DCF46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2FD58FB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6FCBDC15" w14:textId="77777777" w:rsidR="002D04A4" w:rsidRDefault="002D04A4" w:rsidP="00120143">
            <w:pPr>
              <w:rPr>
                <w:rFonts w:ascii="Arial" w:hAnsi="Arial" w:cs="Arial"/>
                <w:b/>
              </w:rPr>
            </w:pPr>
          </w:p>
          <w:p w14:paraId="7AC6F714" w14:textId="2B608393" w:rsidR="002D04A4" w:rsidRDefault="004D514B" w:rsidP="002D04A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ARDWARE</w:t>
            </w:r>
            <w:r w:rsidR="00172C79">
              <w:rPr>
                <w:rFonts w:ascii="Arial" w:hAnsi="Arial" w:cs="Arial"/>
                <w:b/>
              </w:rPr>
              <w:t xml:space="preserve"> AND </w:t>
            </w:r>
            <w:r>
              <w:rPr>
                <w:rFonts w:ascii="Arial" w:hAnsi="Arial" w:cs="Arial"/>
                <w:b/>
              </w:rPr>
              <w:t>EQUIPMENT</w:t>
            </w:r>
            <w:r w:rsidR="004855BD">
              <w:rPr>
                <w:rFonts w:ascii="Arial" w:hAnsi="Arial" w:cs="Arial"/>
                <w:b/>
              </w:rPr>
              <w:t xml:space="preserve"> WITH UNIT COST BELOW PHP 50,000.00/</w:t>
            </w:r>
            <w:r>
              <w:rPr>
                <w:rFonts w:ascii="Arial" w:hAnsi="Arial" w:cs="Arial"/>
                <w:b/>
              </w:rPr>
              <w:t>OFFICE SUPPLIES</w:t>
            </w:r>
            <w:r w:rsidR="004855BD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>OTHER MATERIAL</w:t>
            </w:r>
          </w:p>
          <w:p w14:paraId="55AC34CA" w14:textId="77777777" w:rsidR="00044C27" w:rsidRPr="00985EFF" w:rsidRDefault="00044C27" w:rsidP="00044C27">
            <w:pPr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Material specification is very important to avoid delays in the procurement. Also, make sure to have buffer for the actual price of every material.)</w:t>
            </w:r>
          </w:p>
          <w:p w14:paraId="512DFBFE" w14:textId="77777777" w:rsidR="00044C27" w:rsidRPr="00044C27" w:rsidRDefault="00044C27" w:rsidP="00044C2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917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6"/>
              <w:gridCol w:w="1279"/>
              <w:gridCol w:w="1400"/>
              <w:gridCol w:w="1440"/>
              <w:gridCol w:w="1081"/>
              <w:gridCol w:w="1259"/>
            </w:tblGrid>
            <w:tr w:rsidR="009533AB" w14:paraId="36533C85" w14:textId="77777777" w:rsidTr="00F07743">
              <w:trPr>
                <w:trHeight w:val="548"/>
              </w:trPr>
              <w:tc>
                <w:tcPr>
                  <w:tcW w:w="1019" w:type="pct"/>
                  <w:vMerge w:val="restart"/>
                </w:tcPr>
                <w:p w14:paraId="1FEACEF2" w14:textId="5D4622F1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Item </w:t>
                  </w:r>
                  <w:r w:rsidR="00F07743">
                    <w:rPr>
                      <w:rFonts w:ascii="Arial" w:hAnsi="Arial" w:cs="Arial"/>
                      <w:b/>
                    </w:rPr>
                    <w:t>D</w:t>
                  </w:r>
                  <w:r>
                    <w:rPr>
                      <w:rFonts w:ascii="Arial" w:hAnsi="Arial" w:cs="Arial"/>
                      <w:b/>
                    </w:rPr>
                    <w:t xml:space="preserve">escription/ </w:t>
                  </w:r>
                  <w:r w:rsidR="00F07743">
                    <w:rPr>
                      <w:rFonts w:ascii="Arial" w:hAnsi="Arial" w:cs="Arial"/>
                      <w:b/>
                    </w:rPr>
                    <w:t>S</w:t>
                  </w:r>
                  <w:r>
                    <w:rPr>
                      <w:rFonts w:ascii="Arial" w:hAnsi="Arial" w:cs="Arial"/>
                      <w:b/>
                    </w:rPr>
                    <w:t>pecification</w:t>
                  </w:r>
                </w:p>
              </w:tc>
              <w:tc>
                <w:tcPr>
                  <w:tcW w:w="724" w:type="pct"/>
                  <w:vMerge w:val="restart"/>
                </w:tcPr>
                <w:p w14:paraId="0E11D017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45" w:type="pct"/>
                  <w:vMerge w:val="restart"/>
                </w:tcPr>
                <w:p w14:paraId="5C68C258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706" w:type="pct"/>
                  <w:vMerge w:val="restart"/>
                </w:tcPr>
                <w:p w14:paraId="39F48874" w14:textId="3D91C3E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Unit </w:t>
                  </w:r>
                  <w:r w:rsidR="00F07743">
                    <w:rPr>
                      <w:rFonts w:ascii="Arial" w:hAnsi="Arial" w:cs="Arial"/>
                      <w:b/>
                    </w:rPr>
                    <w:t>C</w:t>
                  </w:r>
                  <w:r>
                    <w:rPr>
                      <w:rFonts w:ascii="Arial" w:hAnsi="Arial" w:cs="Arial"/>
                      <w:b/>
                    </w:rPr>
                    <w:t>ost</w:t>
                  </w:r>
                </w:p>
              </w:tc>
              <w:tc>
                <w:tcPr>
                  <w:tcW w:w="726" w:type="pct"/>
                  <w:vMerge w:val="restart"/>
                </w:tcPr>
                <w:p w14:paraId="7523A5DA" w14:textId="77777777" w:rsidR="009533AB" w:rsidRDefault="009533AB" w:rsidP="009533AB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739E829F" w14:textId="77777777" w:rsidR="009533AB" w:rsidRP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80" w:type="pct"/>
                  <w:gridSpan w:val="2"/>
                </w:tcPr>
                <w:p w14:paraId="2305F34B" w14:textId="77777777" w:rsidR="009533AB" w:rsidRDefault="009533AB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9533AB" w14:paraId="2CEF5AD6" w14:textId="77777777" w:rsidTr="00F07743">
              <w:trPr>
                <w:trHeight w:val="375"/>
              </w:trPr>
              <w:tc>
                <w:tcPr>
                  <w:tcW w:w="1019" w:type="pct"/>
                  <w:vMerge/>
                </w:tcPr>
                <w:p w14:paraId="32457D9A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  <w:vMerge/>
                </w:tcPr>
                <w:p w14:paraId="2EF05B22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  <w:vMerge/>
                </w:tcPr>
                <w:p w14:paraId="55E4E731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6" w:type="pct"/>
                  <w:vMerge/>
                </w:tcPr>
                <w:p w14:paraId="49861359" w14:textId="77777777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6" w:type="pct"/>
                  <w:vMerge/>
                </w:tcPr>
                <w:p w14:paraId="37A1214A" w14:textId="77777777" w:rsidR="009533AB" w:rsidRPr="009533AB" w:rsidRDefault="009533AB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5" w:type="pct"/>
                </w:tcPr>
                <w:p w14:paraId="3B86D333" w14:textId="77777777" w:rsidR="009533AB" w:rsidRPr="009533AB" w:rsidRDefault="009533AB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635" w:type="pct"/>
                </w:tcPr>
                <w:p w14:paraId="3E6111A9" w14:textId="77777777" w:rsidR="009533AB" w:rsidRPr="009533AB" w:rsidRDefault="009533AB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9533AB" w14:paraId="52E45530" w14:textId="77777777" w:rsidTr="00F07743">
              <w:tc>
                <w:tcPr>
                  <w:tcW w:w="1019" w:type="pct"/>
                </w:tcPr>
                <w:p w14:paraId="757C806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4458011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7F2F6077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6" w:type="pct"/>
                </w:tcPr>
                <w:p w14:paraId="5794B88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6" w:type="pct"/>
                </w:tcPr>
                <w:p w14:paraId="7F770FB1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15A1E98C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7F89573A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7F208934" w14:textId="77777777" w:rsidTr="00F07743">
              <w:tc>
                <w:tcPr>
                  <w:tcW w:w="1019" w:type="pct"/>
                </w:tcPr>
                <w:p w14:paraId="1CA4FBDD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005F1692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5AF184E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06" w:type="pct"/>
                </w:tcPr>
                <w:p w14:paraId="7E837B29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6" w:type="pct"/>
                </w:tcPr>
                <w:p w14:paraId="1518D0CE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740F1A84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02793630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9533AB" w14:paraId="0D03723C" w14:textId="77777777" w:rsidTr="00F07743">
              <w:tc>
                <w:tcPr>
                  <w:tcW w:w="3094" w:type="pct"/>
                  <w:gridSpan w:val="4"/>
                </w:tcPr>
                <w:p w14:paraId="1E3C91D2" w14:textId="57E5C163" w:rsidR="009533AB" w:rsidRDefault="009533AB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HARDWARE/EQUIPMENT</w:t>
                  </w:r>
                </w:p>
              </w:tc>
              <w:tc>
                <w:tcPr>
                  <w:tcW w:w="726" w:type="pct"/>
                </w:tcPr>
                <w:p w14:paraId="14B2EE7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2F74435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1A49670F" w14:textId="77777777" w:rsidR="009533AB" w:rsidRDefault="009533AB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19707756" w14:textId="3ACBB531" w:rsidR="00D8337B" w:rsidRDefault="00D8337B" w:rsidP="00044C27">
            <w:pPr>
              <w:rPr>
                <w:rFonts w:ascii="Arial" w:hAnsi="Arial" w:cs="Arial"/>
                <w:b/>
              </w:rPr>
            </w:pPr>
          </w:p>
          <w:p w14:paraId="0DF9DC12" w14:textId="3B98C5F5" w:rsidR="00097477" w:rsidRPr="00097477" w:rsidRDefault="00097477" w:rsidP="0009747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</w:t>
            </w:r>
            <w:r w:rsidRPr="00097477">
              <w:rPr>
                <w:rFonts w:ascii="Arial" w:hAnsi="Arial" w:cs="Arial"/>
                <w:b/>
              </w:rPr>
              <w:t>D. HARDWARE/EQUIPMENT WITH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4855BD">
              <w:rPr>
                <w:rFonts w:ascii="Arial" w:hAnsi="Arial" w:cs="Arial"/>
                <w:b/>
              </w:rPr>
              <w:t xml:space="preserve">UNIT </w:t>
            </w:r>
            <w:r w:rsidRPr="00097477">
              <w:rPr>
                <w:rFonts w:ascii="Arial" w:hAnsi="Arial" w:cs="Arial"/>
                <w:b/>
              </w:rPr>
              <w:t>COST</w:t>
            </w:r>
            <w:r w:rsidR="004855BD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EQUAL TO/EXCEEDING</w:t>
            </w:r>
            <w:r w:rsidRPr="00097477">
              <w:rPr>
                <w:rFonts w:ascii="Arial" w:hAnsi="Arial" w:cs="Arial"/>
                <w:b/>
              </w:rPr>
              <w:t xml:space="preserve"> PHP 50,000.00</w:t>
            </w:r>
          </w:p>
          <w:p w14:paraId="457C4EA5" w14:textId="77777777" w:rsidR="00097477" w:rsidRPr="00985EFF" w:rsidRDefault="00097477" w:rsidP="00097477">
            <w:pPr>
              <w:shd w:val="clear" w:color="auto" w:fill="FFFFFF" w:themeFill="background1"/>
              <w:ind w:left="675"/>
              <w:rPr>
                <w:rFonts w:ascii="Arial" w:hAnsi="Arial" w:cs="Arial"/>
                <w:b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Material specification is very important to avoid delays in the procurement. Also, make sure to have buffer for the actual price of every material.)</w:t>
            </w:r>
          </w:p>
          <w:p w14:paraId="4CE1DAF2" w14:textId="77777777" w:rsidR="00097477" w:rsidRPr="00044C27" w:rsidRDefault="00097477" w:rsidP="00097477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917" w:type="dxa"/>
              <w:tblInd w:w="310" w:type="dxa"/>
              <w:tblLook w:val="04A0" w:firstRow="1" w:lastRow="0" w:firstColumn="1" w:lastColumn="0" w:noHBand="0" w:noVBand="1"/>
            </w:tblPr>
            <w:tblGrid>
              <w:gridCol w:w="2022"/>
              <w:gridCol w:w="1436"/>
              <w:gridCol w:w="1279"/>
              <w:gridCol w:w="1204"/>
              <w:gridCol w:w="1636"/>
              <w:gridCol w:w="1081"/>
              <w:gridCol w:w="1259"/>
            </w:tblGrid>
            <w:tr w:rsidR="00097477" w14:paraId="0C0DCF3D" w14:textId="77777777" w:rsidTr="00F07743">
              <w:trPr>
                <w:trHeight w:val="548"/>
              </w:trPr>
              <w:tc>
                <w:tcPr>
                  <w:tcW w:w="1019" w:type="pct"/>
                  <w:vMerge w:val="restart"/>
                </w:tcPr>
                <w:p w14:paraId="0F9948F0" w14:textId="22B72F9F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Item </w:t>
                  </w:r>
                  <w:r w:rsidR="00F07743">
                    <w:rPr>
                      <w:rFonts w:ascii="Arial" w:hAnsi="Arial" w:cs="Arial"/>
                      <w:b/>
                    </w:rPr>
                    <w:t>D</w:t>
                  </w:r>
                  <w:r>
                    <w:rPr>
                      <w:rFonts w:ascii="Arial" w:hAnsi="Arial" w:cs="Arial"/>
                      <w:b/>
                    </w:rPr>
                    <w:t>escription/ Specification</w:t>
                  </w:r>
                </w:p>
              </w:tc>
              <w:tc>
                <w:tcPr>
                  <w:tcW w:w="724" w:type="pct"/>
                  <w:vMerge w:val="restart"/>
                </w:tcPr>
                <w:p w14:paraId="068FDC8F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Unit (pcs, pax, kilo, etc)</w:t>
                  </w:r>
                </w:p>
              </w:tc>
              <w:tc>
                <w:tcPr>
                  <w:tcW w:w="645" w:type="pct"/>
                  <w:vMerge w:val="restart"/>
                </w:tcPr>
                <w:p w14:paraId="580D045C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Quantity</w:t>
                  </w:r>
                </w:p>
              </w:tc>
              <w:tc>
                <w:tcPr>
                  <w:tcW w:w="607" w:type="pct"/>
                  <w:vMerge w:val="restart"/>
                </w:tcPr>
                <w:p w14:paraId="066D0FEC" w14:textId="02D20A63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Unit </w:t>
                  </w:r>
                  <w:r w:rsidR="00F07743">
                    <w:rPr>
                      <w:rFonts w:ascii="Arial" w:hAnsi="Arial" w:cs="Arial"/>
                      <w:b/>
                    </w:rPr>
                    <w:t>C</w:t>
                  </w:r>
                  <w:r>
                    <w:rPr>
                      <w:rFonts w:ascii="Arial" w:hAnsi="Arial" w:cs="Arial"/>
                      <w:b/>
                    </w:rPr>
                    <w:t>ost</w:t>
                  </w:r>
                </w:p>
              </w:tc>
              <w:tc>
                <w:tcPr>
                  <w:tcW w:w="825" w:type="pct"/>
                  <w:vMerge w:val="restart"/>
                </w:tcPr>
                <w:p w14:paraId="210883B0" w14:textId="77777777" w:rsidR="00097477" w:rsidRDefault="00097477" w:rsidP="00097477">
                  <w:pPr>
                    <w:spacing w:after="200" w:line="276" w:lineRule="auto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  <w:p w14:paraId="5EB0BE31" w14:textId="77777777" w:rsidR="00097477" w:rsidRPr="009533AB" w:rsidRDefault="00097477" w:rsidP="00097477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180" w:type="pct"/>
                  <w:gridSpan w:val="2"/>
                </w:tcPr>
                <w:p w14:paraId="3D7D540A" w14:textId="77777777" w:rsidR="00097477" w:rsidRDefault="00097477" w:rsidP="00097477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097477" w14:paraId="46BF97EF" w14:textId="77777777" w:rsidTr="00F07743">
              <w:trPr>
                <w:trHeight w:val="375"/>
              </w:trPr>
              <w:tc>
                <w:tcPr>
                  <w:tcW w:w="1019" w:type="pct"/>
                  <w:vMerge/>
                </w:tcPr>
                <w:p w14:paraId="08D41534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  <w:vMerge/>
                </w:tcPr>
                <w:p w14:paraId="4B3E2EA7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  <w:vMerge/>
                </w:tcPr>
                <w:p w14:paraId="2B909070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07" w:type="pct"/>
                  <w:vMerge/>
                </w:tcPr>
                <w:p w14:paraId="6401F55F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25" w:type="pct"/>
                  <w:vMerge/>
                </w:tcPr>
                <w:p w14:paraId="3A2F31CD" w14:textId="77777777" w:rsidR="00097477" w:rsidRPr="009533AB" w:rsidRDefault="00097477" w:rsidP="00097477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45" w:type="pct"/>
                </w:tcPr>
                <w:p w14:paraId="3F965BB7" w14:textId="77777777" w:rsidR="00097477" w:rsidRPr="009533AB" w:rsidRDefault="00097477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635" w:type="pct"/>
                </w:tcPr>
                <w:p w14:paraId="064957F2" w14:textId="77777777" w:rsidR="00097477" w:rsidRPr="009533AB" w:rsidRDefault="00097477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097477" w14:paraId="1BA8A25B" w14:textId="77777777" w:rsidTr="00F07743">
              <w:tc>
                <w:tcPr>
                  <w:tcW w:w="1019" w:type="pct"/>
                </w:tcPr>
                <w:p w14:paraId="3F348E6E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5E48ED4C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2EC4668F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07" w:type="pct"/>
                </w:tcPr>
                <w:p w14:paraId="3F9F4FA5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25" w:type="pct"/>
                </w:tcPr>
                <w:p w14:paraId="5DBF42A8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0D6D1F72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2E5C07EC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97477" w14:paraId="4DF82CBF" w14:textId="77777777" w:rsidTr="00F07743">
              <w:tc>
                <w:tcPr>
                  <w:tcW w:w="1019" w:type="pct"/>
                </w:tcPr>
                <w:p w14:paraId="2F694AB0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24" w:type="pct"/>
                </w:tcPr>
                <w:p w14:paraId="7562FC4E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5" w:type="pct"/>
                </w:tcPr>
                <w:p w14:paraId="71762947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07" w:type="pct"/>
                </w:tcPr>
                <w:p w14:paraId="5D1A8D31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25" w:type="pct"/>
                </w:tcPr>
                <w:p w14:paraId="5EA76924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577969D6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67DE15D3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097477" w14:paraId="3F11419C" w14:textId="77777777" w:rsidTr="00F07743">
              <w:tc>
                <w:tcPr>
                  <w:tcW w:w="2995" w:type="pct"/>
                  <w:gridSpan w:val="4"/>
                </w:tcPr>
                <w:p w14:paraId="44D98735" w14:textId="77777777" w:rsidR="00097477" w:rsidRDefault="00097477" w:rsidP="00097477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HARDWARE/EQUIPMENT</w:t>
                  </w:r>
                </w:p>
              </w:tc>
              <w:tc>
                <w:tcPr>
                  <w:tcW w:w="825" w:type="pct"/>
                </w:tcPr>
                <w:p w14:paraId="6824E4B4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45" w:type="pct"/>
                </w:tcPr>
                <w:p w14:paraId="6A66AF2B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35" w:type="pct"/>
                </w:tcPr>
                <w:p w14:paraId="005B0667" w14:textId="77777777" w:rsidR="00097477" w:rsidRDefault="00097477" w:rsidP="00097477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14A7B6B2" w14:textId="77777777" w:rsidR="00EB728E" w:rsidRDefault="00EB728E" w:rsidP="00044C27">
            <w:pPr>
              <w:rPr>
                <w:rFonts w:ascii="Arial" w:hAnsi="Arial" w:cs="Arial"/>
                <w:b/>
              </w:rPr>
            </w:pPr>
          </w:p>
          <w:p w14:paraId="3A1E7BD0" w14:textId="77777777" w:rsidR="00EB728E" w:rsidRPr="00044C27" w:rsidRDefault="00EB728E" w:rsidP="00044C27">
            <w:pPr>
              <w:rPr>
                <w:rFonts w:ascii="Arial" w:hAnsi="Arial" w:cs="Arial"/>
                <w:b/>
              </w:rPr>
            </w:pPr>
          </w:p>
          <w:p w14:paraId="40405458" w14:textId="7F0818F2" w:rsidR="002D04A4" w:rsidRPr="00097477" w:rsidRDefault="00097477" w:rsidP="00097477">
            <w:pPr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. </w:t>
            </w:r>
            <w:r w:rsidR="002D04A4" w:rsidRPr="00097477">
              <w:rPr>
                <w:rFonts w:ascii="Arial" w:hAnsi="Arial" w:cs="Arial"/>
                <w:b/>
              </w:rPr>
              <w:t>PERSONNEL SERVICES</w:t>
            </w:r>
          </w:p>
          <w:p w14:paraId="182BF121" w14:textId="01A596A4" w:rsidR="00044C27" w:rsidRDefault="00044C27" w:rsidP="00044C27">
            <w:pPr>
              <w:pStyle w:val="ListParagraph"/>
              <w:shd w:val="clear" w:color="auto" w:fill="FFFFFF" w:themeFill="background1"/>
              <w:ind w:left="675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>(Special order for the requested personnel is important for the release of the honorarium. The O</w:t>
            </w:r>
            <w:r w:rsidR="006D584F">
              <w:rPr>
                <w:rFonts w:ascii="Arial" w:hAnsi="Arial" w:cs="Arial"/>
                <w:i/>
                <w:iCs/>
                <w:sz w:val="20"/>
                <w:szCs w:val="20"/>
              </w:rPr>
              <w:t>URD</w:t>
            </w:r>
            <w:r w:rsidRPr="00985E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ill process the special order, just provide the needed information.)</w:t>
            </w:r>
          </w:p>
          <w:p w14:paraId="5EA174B0" w14:textId="43877385" w:rsidR="00DC400C" w:rsidRDefault="00DC400C" w:rsidP="00F132BD">
            <w:pPr>
              <w:rPr>
                <w:rFonts w:ascii="Arial" w:hAnsi="Arial" w:cs="Arial"/>
                <w:b/>
              </w:rPr>
            </w:pPr>
          </w:p>
          <w:p w14:paraId="247AF371" w14:textId="77777777" w:rsidR="00EB728E" w:rsidRDefault="00EB728E" w:rsidP="00F132BD">
            <w:pPr>
              <w:rPr>
                <w:rFonts w:ascii="Arial" w:hAnsi="Arial" w:cs="Arial"/>
                <w:b/>
              </w:rPr>
            </w:pPr>
          </w:p>
          <w:p w14:paraId="13566C68" w14:textId="77777777" w:rsidR="00EB728E" w:rsidRPr="00F132BD" w:rsidRDefault="00EB728E" w:rsidP="00F132BD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9917" w:type="dxa"/>
              <w:tblInd w:w="310" w:type="dxa"/>
              <w:tblLook w:val="04A0" w:firstRow="1" w:lastRow="0" w:firstColumn="1" w:lastColumn="0" w:noHBand="0" w:noVBand="1"/>
            </w:tblPr>
            <w:tblGrid>
              <w:gridCol w:w="1964"/>
              <w:gridCol w:w="1363"/>
              <w:gridCol w:w="1478"/>
              <w:gridCol w:w="1337"/>
              <w:gridCol w:w="1538"/>
              <w:gridCol w:w="1029"/>
              <w:gridCol w:w="1208"/>
            </w:tblGrid>
            <w:tr w:rsidR="00A22986" w14:paraId="2B1D6CAD" w14:textId="77777777" w:rsidTr="00F07743">
              <w:trPr>
                <w:trHeight w:val="548"/>
              </w:trPr>
              <w:tc>
                <w:tcPr>
                  <w:tcW w:w="1007" w:type="pct"/>
                  <w:vMerge w:val="restart"/>
                </w:tcPr>
                <w:p w14:paraId="439FE559" w14:textId="2ED13943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lastRenderedPageBreak/>
                    <w:t>Personnel in-need</w:t>
                  </w:r>
                </w:p>
              </w:tc>
              <w:tc>
                <w:tcPr>
                  <w:tcW w:w="589" w:type="pct"/>
                  <w:vMerge w:val="restart"/>
                </w:tcPr>
                <w:p w14:paraId="682E551B" w14:textId="14477D0C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No. of personnel</w:t>
                  </w:r>
                </w:p>
              </w:tc>
              <w:tc>
                <w:tcPr>
                  <w:tcW w:w="762" w:type="pct"/>
                  <w:vMerge w:val="restart"/>
                </w:tcPr>
                <w:p w14:paraId="5483DB7A" w14:textId="2DF6BE6D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Total </w:t>
                  </w:r>
                  <w:r w:rsidR="00F07743">
                    <w:rPr>
                      <w:rFonts w:ascii="Arial" w:hAnsi="Arial" w:cs="Arial"/>
                      <w:b/>
                    </w:rPr>
                    <w:t>H</w:t>
                  </w:r>
                  <w:r>
                    <w:rPr>
                      <w:rFonts w:ascii="Arial" w:hAnsi="Arial" w:cs="Arial"/>
                      <w:b/>
                    </w:rPr>
                    <w:t xml:space="preserve">ours to </w:t>
                  </w:r>
                  <w:r w:rsidR="00F07743">
                    <w:rPr>
                      <w:rFonts w:ascii="Arial" w:hAnsi="Arial" w:cs="Arial"/>
                      <w:b/>
                    </w:rPr>
                    <w:t>R</w:t>
                  </w:r>
                  <w:r>
                    <w:rPr>
                      <w:rFonts w:ascii="Arial" w:hAnsi="Arial" w:cs="Arial"/>
                      <w:b/>
                    </w:rPr>
                    <w:t>ender</w:t>
                  </w:r>
                </w:p>
              </w:tc>
              <w:tc>
                <w:tcPr>
                  <w:tcW w:w="675" w:type="pct"/>
                  <w:vMerge w:val="restart"/>
                </w:tcPr>
                <w:p w14:paraId="6187BC06" w14:textId="1ABD3085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Rate/hour</w:t>
                  </w:r>
                </w:p>
              </w:tc>
              <w:tc>
                <w:tcPr>
                  <w:tcW w:w="807" w:type="pct"/>
                  <w:vMerge w:val="restart"/>
                </w:tcPr>
                <w:p w14:paraId="07A2E537" w14:textId="4AC191BB" w:rsidR="00A22986" w:rsidRPr="009533AB" w:rsidRDefault="00A22986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</w:rPr>
                    <w:t xml:space="preserve">Total </w:t>
                  </w:r>
                  <w:r w:rsidR="00F07743">
                    <w:rPr>
                      <w:rFonts w:ascii="Arial" w:hAnsi="Arial" w:cs="Arial"/>
                      <w:b/>
                    </w:rPr>
                    <w:t>C</w:t>
                  </w:r>
                  <w:r>
                    <w:rPr>
                      <w:rFonts w:ascii="Arial" w:hAnsi="Arial" w:cs="Arial"/>
                      <w:b/>
                    </w:rPr>
                    <w:t>ost</w:t>
                  </w:r>
                </w:p>
              </w:tc>
              <w:tc>
                <w:tcPr>
                  <w:tcW w:w="1160" w:type="pct"/>
                  <w:gridSpan w:val="2"/>
                </w:tcPr>
                <w:p w14:paraId="0F4026CE" w14:textId="4519DE46" w:rsidR="00A22986" w:rsidRPr="00A22986" w:rsidRDefault="00A22986" w:rsidP="009533AB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A22986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A22986" w14:paraId="3477F361" w14:textId="77777777" w:rsidTr="00F07743">
              <w:trPr>
                <w:trHeight w:val="375"/>
              </w:trPr>
              <w:tc>
                <w:tcPr>
                  <w:tcW w:w="1007" w:type="pct"/>
                  <w:vMerge/>
                </w:tcPr>
                <w:p w14:paraId="22DEF966" w14:textId="77777777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89" w:type="pct"/>
                  <w:vMerge/>
                </w:tcPr>
                <w:p w14:paraId="5F127BA5" w14:textId="77777777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62" w:type="pct"/>
                  <w:vMerge/>
                </w:tcPr>
                <w:p w14:paraId="631E4E9E" w14:textId="77777777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5" w:type="pct"/>
                  <w:vMerge/>
                </w:tcPr>
                <w:p w14:paraId="1CBAEFE6" w14:textId="77777777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07" w:type="pct"/>
                  <w:vMerge/>
                </w:tcPr>
                <w:p w14:paraId="4A91FEA1" w14:textId="77777777" w:rsidR="00A22986" w:rsidRPr="009533AB" w:rsidRDefault="00A22986" w:rsidP="009533AB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535" w:type="pct"/>
                </w:tcPr>
                <w:p w14:paraId="5DE2498B" w14:textId="686E722E" w:rsidR="00A22986" w:rsidRPr="009533AB" w:rsidRDefault="00A22986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625" w:type="pct"/>
                </w:tcPr>
                <w:p w14:paraId="4D2C3848" w14:textId="77777777" w:rsidR="00A22986" w:rsidRPr="009533AB" w:rsidRDefault="00A22986" w:rsidP="00F07743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A22986" w14:paraId="45D7B2DC" w14:textId="77777777" w:rsidTr="00F07743">
              <w:tc>
                <w:tcPr>
                  <w:tcW w:w="1007" w:type="pct"/>
                </w:tcPr>
                <w:p w14:paraId="78C0A62E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89" w:type="pct"/>
                </w:tcPr>
                <w:p w14:paraId="11B419AA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62" w:type="pct"/>
                </w:tcPr>
                <w:p w14:paraId="4549586A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5" w:type="pct"/>
                </w:tcPr>
                <w:p w14:paraId="29D1A331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07" w:type="pct"/>
                </w:tcPr>
                <w:p w14:paraId="6A6E499E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5" w:type="pct"/>
                </w:tcPr>
                <w:p w14:paraId="240B22CB" w14:textId="7ADB876B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25" w:type="pct"/>
                </w:tcPr>
                <w:p w14:paraId="5A428AE7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22986" w14:paraId="1860DDB5" w14:textId="77777777" w:rsidTr="00F07743">
              <w:tc>
                <w:tcPr>
                  <w:tcW w:w="1007" w:type="pct"/>
                </w:tcPr>
                <w:p w14:paraId="7EF56DD2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89" w:type="pct"/>
                </w:tcPr>
                <w:p w14:paraId="28831191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762" w:type="pct"/>
                </w:tcPr>
                <w:p w14:paraId="4745C051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75" w:type="pct"/>
                </w:tcPr>
                <w:p w14:paraId="59EFB8B1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07" w:type="pct"/>
                </w:tcPr>
                <w:p w14:paraId="5C8D5343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5" w:type="pct"/>
                </w:tcPr>
                <w:p w14:paraId="34C01FEF" w14:textId="0752DF22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25" w:type="pct"/>
                </w:tcPr>
                <w:p w14:paraId="4995F18F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22986" w14:paraId="1E1D45C1" w14:textId="77777777" w:rsidTr="00F07743">
              <w:tc>
                <w:tcPr>
                  <w:tcW w:w="3033" w:type="pct"/>
                  <w:gridSpan w:val="4"/>
                </w:tcPr>
                <w:p w14:paraId="57262BAA" w14:textId="035F305E" w:rsidR="00A22986" w:rsidRDefault="00A22986" w:rsidP="009533AB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 FOR PERSONNEL SERVICES</w:t>
                  </w:r>
                </w:p>
              </w:tc>
              <w:tc>
                <w:tcPr>
                  <w:tcW w:w="807" w:type="pct"/>
                </w:tcPr>
                <w:p w14:paraId="6E65FA76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5" w:type="pct"/>
                </w:tcPr>
                <w:p w14:paraId="59467BAC" w14:textId="66147A31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25" w:type="pct"/>
                </w:tcPr>
                <w:p w14:paraId="00036A9A" w14:textId="77777777" w:rsidR="00A22986" w:rsidRDefault="00A22986" w:rsidP="009533AB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5D2AF46B" w14:textId="32D90637" w:rsidR="002D04A4" w:rsidRDefault="009533AB" w:rsidP="009533A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>*</w:t>
            </w:r>
            <w:r w:rsidR="002D04A4" w:rsidRPr="009533AB">
              <w:rPr>
                <w:rFonts w:ascii="Arial" w:hAnsi="Arial" w:cs="Arial"/>
                <w:b/>
                <w:sz w:val="18"/>
                <w:szCs w:val="18"/>
              </w:rPr>
              <w:t>Personnel in-need</w:t>
            </w:r>
            <w:r w:rsidR="002D04A4" w:rsidRPr="009533AB">
              <w:rPr>
                <w:rFonts w:ascii="Arial" w:hAnsi="Arial" w:cs="Arial"/>
                <w:sz w:val="18"/>
                <w:szCs w:val="18"/>
              </w:rPr>
              <w:t xml:space="preserve">: Enumerators, </w:t>
            </w:r>
            <w:proofErr w:type="spellStart"/>
            <w:r w:rsidR="002D04A4" w:rsidRPr="009533AB">
              <w:rPr>
                <w:rFonts w:ascii="Arial" w:hAnsi="Arial" w:cs="Arial"/>
                <w:sz w:val="18"/>
                <w:szCs w:val="18"/>
              </w:rPr>
              <w:t>Laborer</w:t>
            </w:r>
            <w:proofErr w:type="spellEnd"/>
            <w:r w:rsidR="002D04A4" w:rsidRPr="009533AB">
              <w:rPr>
                <w:rFonts w:ascii="Arial" w:hAnsi="Arial" w:cs="Arial"/>
                <w:sz w:val="18"/>
                <w:szCs w:val="18"/>
              </w:rPr>
              <w:t>, Technical person, etc.</w:t>
            </w:r>
          </w:p>
          <w:p w14:paraId="361D51A1" w14:textId="214FE950" w:rsidR="00DC400C" w:rsidRDefault="00F132BD" w:rsidP="009533A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</w:p>
          <w:p w14:paraId="0E1B6FB6" w14:textId="45201A58" w:rsidR="003A7E22" w:rsidRPr="003A7E22" w:rsidRDefault="003A7E22" w:rsidP="00A2298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FFE43D" w14:textId="6DE23B01" w:rsidR="00A22986" w:rsidRPr="003A7E22" w:rsidRDefault="003A7E22" w:rsidP="00A22986">
            <w:pPr>
              <w:rPr>
                <w:rFonts w:ascii="Arial" w:hAnsi="Arial" w:cs="Arial"/>
              </w:rPr>
            </w:pPr>
            <w:r w:rsidRPr="003A7E22">
              <w:rPr>
                <w:rFonts w:ascii="Arial" w:hAnsi="Arial" w:cs="Arial"/>
              </w:rPr>
              <w:t xml:space="preserve">     If personnel will be sourced in-house, kindly provide </w:t>
            </w:r>
            <w:r w:rsidR="0099065D">
              <w:rPr>
                <w:rFonts w:ascii="Arial" w:hAnsi="Arial" w:cs="Arial"/>
              </w:rPr>
              <w:t xml:space="preserve">the </w:t>
            </w:r>
            <w:r w:rsidRPr="003A7E22">
              <w:rPr>
                <w:rFonts w:ascii="Arial" w:hAnsi="Arial" w:cs="Arial"/>
              </w:rPr>
              <w:t>details</w:t>
            </w:r>
            <w:r>
              <w:rPr>
                <w:rFonts w:ascii="Arial" w:hAnsi="Arial" w:cs="Arial"/>
              </w:rPr>
              <w:t xml:space="preserve"> below</w:t>
            </w:r>
            <w:r w:rsidRPr="003A7E22">
              <w:rPr>
                <w:rFonts w:ascii="Arial" w:hAnsi="Arial" w:cs="Arial"/>
              </w:rPr>
              <w:t>:</w:t>
            </w:r>
          </w:p>
          <w:tbl>
            <w:tblPr>
              <w:tblStyle w:val="TableGrid"/>
              <w:tblW w:w="0" w:type="auto"/>
              <w:tblInd w:w="317" w:type="dxa"/>
              <w:tblLook w:val="04A0" w:firstRow="1" w:lastRow="0" w:firstColumn="1" w:lastColumn="0" w:noHBand="0" w:noVBand="1"/>
            </w:tblPr>
            <w:tblGrid>
              <w:gridCol w:w="3117"/>
              <w:gridCol w:w="3435"/>
              <w:gridCol w:w="3435"/>
            </w:tblGrid>
            <w:tr w:rsidR="003A7E22" w14:paraId="3B3B8A4B" w14:textId="77777777" w:rsidTr="003A7E22">
              <w:tc>
                <w:tcPr>
                  <w:tcW w:w="3117" w:type="dxa"/>
                </w:tcPr>
                <w:p w14:paraId="6DFA1E87" w14:textId="70CDB927" w:rsidR="003A7E22" w:rsidRPr="003A7E22" w:rsidRDefault="003A7E22" w:rsidP="003A7E22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3A7E22">
                    <w:rPr>
                      <w:rFonts w:ascii="Arial" w:hAnsi="Arial" w:cs="Arial"/>
                      <w:b/>
                      <w:bCs/>
                    </w:rPr>
                    <w:t>Personnel in-need</w:t>
                  </w:r>
                </w:p>
              </w:tc>
              <w:tc>
                <w:tcPr>
                  <w:tcW w:w="3435" w:type="dxa"/>
                </w:tcPr>
                <w:p w14:paraId="2F720885" w14:textId="4B513BE9" w:rsidR="003A7E22" w:rsidRPr="003A7E22" w:rsidRDefault="003A7E22" w:rsidP="003A7E22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3A7E22">
                    <w:rPr>
                      <w:rFonts w:ascii="Arial" w:hAnsi="Arial" w:cs="Arial"/>
                      <w:b/>
                      <w:bCs/>
                    </w:rPr>
                    <w:t>Name of Employee</w:t>
                  </w:r>
                </w:p>
              </w:tc>
              <w:tc>
                <w:tcPr>
                  <w:tcW w:w="3435" w:type="dxa"/>
                </w:tcPr>
                <w:p w14:paraId="44BDAA50" w14:textId="511D058A" w:rsidR="003A7E22" w:rsidRPr="003A7E22" w:rsidRDefault="003A7E22" w:rsidP="003A7E22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3A7E22">
                    <w:rPr>
                      <w:rFonts w:ascii="Arial" w:hAnsi="Arial" w:cs="Arial"/>
                      <w:b/>
                      <w:bCs/>
                    </w:rPr>
                    <w:t>Name of Office/Department/College</w:t>
                  </w:r>
                </w:p>
              </w:tc>
            </w:tr>
            <w:tr w:rsidR="003A7E22" w14:paraId="2262C727" w14:textId="77777777" w:rsidTr="003A7E22">
              <w:tc>
                <w:tcPr>
                  <w:tcW w:w="3117" w:type="dxa"/>
                </w:tcPr>
                <w:p w14:paraId="763520CE" w14:textId="77777777" w:rsidR="003A7E22" w:rsidRDefault="003A7E22" w:rsidP="009533AB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35" w:type="dxa"/>
                </w:tcPr>
                <w:p w14:paraId="6F387C90" w14:textId="77777777" w:rsidR="003A7E22" w:rsidRDefault="003A7E22" w:rsidP="009533AB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35" w:type="dxa"/>
                </w:tcPr>
                <w:p w14:paraId="650F98B8" w14:textId="77777777" w:rsidR="003A7E22" w:rsidRDefault="003A7E22" w:rsidP="009533AB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  <w:tr w:rsidR="003A7E22" w14:paraId="2182284F" w14:textId="77777777" w:rsidTr="003A7E22">
              <w:tc>
                <w:tcPr>
                  <w:tcW w:w="3117" w:type="dxa"/>
                </w:tcPr>
                <w:p w14:paraId="427EE3C2" w14:textId="77777777" w:rsidR="003A7E22" w:rsidRDefault="003A7E22" w:rsidP="009533AB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35" w:type="dxa"/>
                </w:tcPr>
                <w:p w14:paraId="18F452FC" w14:textId="77777777" w:rsidR="003A7E22" w:rsidRDefault="003A7E22" w:rsidP="009533AB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435" w:type="dxa"/>
                </w:tcPr>
                <w:p w14:paraId="7020484A" w14:textId="77777777" w:rsidR="003A7E22" w:rsidRDefault="003A7E22" w:rsidP="009533AB">
                  <w:pPr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</w:tr>
          </w:tbl>
          <w:p w14:paraId="4DEB3B68" w14:textId="77777777" w:rsidR="005B2E3F" w:rsidRDefault="005B2E3F" w:rsidP="005B2E3F">
            <w:pPr>
              <w:rPr>
                <w:rFonts w:ascii="Arial" w:hAnsi="Arial" w:cs="Arial"/>
                <w:sz w:val="18"/>
                <w:szCs w:val="18"/>
              </w:rPr>
            </w:pPr>
          </w:p>
          <w:p w14:paraId="57FF2BDA" w14:textId="50723894" w:rsidR="00E95010" w:rsidRPr="0099065D" w:rsidRDefault="0099065D" w:rsidP="0099065D">
            <w:pPr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. </w:t>
            </w:r>
            <w:r w:rsidR="00E95010" w:rsidRPr="0099065D">
              <w:rPr>
                <w:rFonts w:ascii="Arial" w:hAnsi="Arial" w:cs="Arial"/>
                <w:b/>
              </w:rPr>
              <w:t>PROFESSIONAL</w:t>
            </w:r>
            <w:r w:rsidR="005B2E3F" w:rsidRPr="0099065D">
              <w:rPr>
                <w:rFonts w:ascii="Arial" w:hAnsi="Arial" w:cs="Arial"/>
                <w:b/>
              </w:rPr>
              <w:t xml:space="preserve"> SERVICES</w:t>
            </w:r>
          </w:p>
          <w:p w14:paraId="545A93B4" w14:textId="77777777" w:rsidR="005B2E3F" w:rsidRPr="00F132BD" w:rsidRDefault="005B2E3F" w:rsidP="005B2E3F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10007" w:type="dxa"/>
              <w:tblInd w:w="310" w:type="dxa"/>
              <w:tblLook w:val="04A0" w:firstRow="1" w:lastRow="0" w:firstColumn="1" w:lastColumn="0" w:noHBand="0" w:noVBand="1"/>
            </w:tblPr>
            <w:tblGrid>
              <w:gridCol w:w="2539"/>
              <w:gridCol w:w="1801"/>
              <w:gridCol w:w="1879"/>
              <w:gridCol w:w="1721"/>
              <w:gridCol w:w="2067"/>
            </w:tblGrid>
            <w:tr w:rsidR="00F07743" w14:paraId="40907C8D" w14:textId="77777777" w:rsidTr="00F07743">
              <w:trPr>
                <w:trHeight w:val="548"/>
              </w:trPr>
              <w:tc>
                <w:tcPr>
                  <w:tcW w:w="1268" w:type="pct"/>
                  <w:vMerge w:val="restart"/>
                </w:tcPr>
                <w:p w14:paraId="06B9EE6F" w14:textId="09B07B7F" w:rsidR="00E95010" w:rsidRDefault="00E95010" w:rsidP="005B2E3F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Professional Service needed</w:t>
                  </w:r>
                </w:p>
              </w:tc>
              <w:tc>
                <w:tcPr>
                  <w:tcW w:w="900" w:type="pct"/>
                  <w:vMerge w:val="restart"/>
                </w:tcPr>
                <w:p w14:paraId="3CEFF37D" w14:textId="7C01C67D" w:rsidR="00E95010" w:rsidRDefault="00E95010" w:rsidP="005B2E3F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Description</w:t>
                  </w:r>
                </w:p>
              </w:tc>
              <w:tc>
                <w:tcPr>
                  <w:tcW w:w="939" w:type="pct"/>
                  <w:vMerge w:val="restart"/>
                </w:tcPr>
                <w:p w14:paraId="561279F1" w14:textId="72B1363A" w:rsidR="00E95010" w:rsidRPr="009533AB" w:rsidRDefault="00E95010" w:rsidP="005B2E3F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b/>
                    </w:rPr>
                    <w:t>Total Cost</w:t>
                  </w:r>
                </w:p>
              </w:tc>
              <w:tc>
                <w:tcPr>
                  <w:tcW w:w="1894" w:type="pct"/>
                  <w:gridSpan w:val="2"/>
                </w:tcPr>
                <w:p w14:paraId="1DDCF42F" w14:textId="77777777" w:rsidR="00E95010" w:rsidRPr="00A22986" w:rsidRDefault="00E95010" w:rsidP="005B2E3F">
                  <w:pPr>
                    <w:spacing w:after="200"/>
                    <w:jc w:val="center"/>
                    <w:rPr>
                      <w:rFonts w:ascii="Arial" w:hAnsi="Arial" w:cs="Arial"/>
                      <w:b/>
                    </w:rPr>
                  </w:pPr>
                  <w:r w:rsidRPr="00A22986">
                    <w:rPr>
                      <w:rFonts w:ascii="Arial" w:hAnsi="Arial" w:cs="Arial"/>
                      <w:b/>
                      <w:sz w:val="22"/>
                      <w:szCs w:val="22"/>
                    </w:rPr>
                    <w:t>SOURCE OF FUNDS</w:t>
                  </w:r>
                </w:p>
              </w:tc>
            </w:tr>
            <w:tr w:rsidR="00F07743" w14:paraId="2AD27961" w14:textId="77777777" w:rsidTr="00F07743">
              <w:trPr>
                <w:trHeight w:val="375"/>
              </w:trPr>
              <w:tc>
                <w:tcPr>
                  <w:tcW w:w="1268" w:type="pct"/>
                  <w:vMerge/>
                </w:tcPr>
                <w:p w14:paraId="6CA7DA37" w14:textId="77777777" w:rsidR="00E95010" w:rsidRPr="009533AB" w:rsidRDefault="00E95010" w:rsidP="005B2E3F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00" w:type="pct"/>
                  <w:vMerge/>
                </w:tcPr>
                <w:p w14:paraId="70694135" w14:textId="77777777" w:rsidR="00E95010" w:rsidRPr="009533AB" w:rsidRDefault="00E95010" w:rsidP="005B2E3F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939" w:type="pct"/>
                  <w:vMerge/>
                </w:tcPr>
                <w:p w14:paraId="1A4BE660" w14:textId="5C5CD521" w:rsidR="00E95010" w:rsidRPr="009533AB" w:rsidRDefault="00E95010" w:rsidP="005B2E3F">
                  <w:pPr>
                    <w:spacing w:after="200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860" w:type="pct"/>
                </w:tcPr>
                <w:p w14:paraId="6CD1AA0B" w14:textId="77777777" w:rsidR="00E95010" w:rsidRPr="009533AB" w:rsidRDefault="00E95010" w:rsidP="00E95010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TSU</w:t>
                  </w:r>
                </w:p>
              </w:tc>
              <w:tc>
                <w:tcPr>
                  <w:tcW w:w="1034" w:type="pct"/>
                </w:tcPr>
                <w:p w14:paraId="4275588A" w14:textId="77777777" w:rsidR="00E95010" w:rsidRPr="009533AB" w:rsidRDefault="00E95010" w:rsidP="00E95010">
                  <w:pPr>
                    <w:spacing w:after="200"/>
                    <w:jc w:val="center"/>
                    <w:rPr>
                      <w:rFonts w:ascii="Arial" w:hAnsi="Arial" w:cs="Arial"/>
                      <w:b/>
                      <w:sz w:val="22"/>
                      <w:szCs w:val="22"/>
                    </w:rPr>
                  </w:pPr>
                  <w:r w:rsidRPr="009533AB">
                    <w:rPr>
                      <w:rFonts w:ascii="Arial" w:hAnsi="Arial" w:cs="Arial"/>
                      <w:b/>
                      <w:sz w:val="22"/>
                      <w:szCs w:val="22"/>
                    </w:rPr>
                    <w:t>External (Name)</w:t>
                  </w:r>
                </w:p>
              </w:tc>
            </w:tr>
            <w:tr w:rsidR="00F07743" w14:paraId="3D0959D0" w14:textId="77777777" w:rsidTr="00F07743">
              <w:tc>
                <w:tcPr>
                  <w:tcW w:w="1268" w:type="pct"/>
                </w:tcPr>
                <w:p w14:paraId="75F303E9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900" w:type="pct"/>
                </w:tcPr>
                <w:p w14:paraId="7F7DC5BC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939" w:type="pct"/>
                </w:tcPr>
                <w:p w14:paraId="694E4AC1" w14:textId="10F76F84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60" w:type="pct"/>
                </w:tcPr>
                <w:p w14:paraId="7B96C9F7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034" w:type="pct"/>
                </w:tcPr>
                <w:p w14:paraId="62CF1299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F07743" w14:paraId="3C16F2E8" w14:textId="77777777" w:rsidTr="00F07743">
              <w:tc>
                <w:tcPr>
                  <w:tcW w:w="1268" w:type="pct"/>
                </w:tcPr>
                <w:p w14:paraId="59F3F7FA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900" w:type="pct"/>
                </w:tcPr>
                <w:p w14:paraId="032CDC14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939" w:type="pct"/>
                </w:tcPr>
                <w:p w14:paraId="26ECEB96" w14:textId="1717B2A3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60" w:type="pct"/>
                </w:tcPr>
                <w:p w14:paraId="6A16ACF6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034" w:type="pct"/>
                </w:tcPr>
                <w:p w14:paraId="02F6408C" w14:textId="77777777" w:rsidR="00E95010" w:rsidRDefault="00E95010" w:rsidP="005B2E3F">
                  <w:pPr>
                    <w:pStyle w:val="ListParagraph"/>
                    <w:ind w:left="0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4D383E59" w14:textId="0768FF8F" w:rsidR="005B2E3F" w:rsidRDefault="005B2E3F" w:rsidP="005B2E3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</w:t>
            </w:r>
            <w:r w:rsidRPr="009533AB">
              <w:rPr>
                <w:rFonts w:ascii="Arial" w:hAnsi="Arial" w:cs="Arial"/>
                <w:sz w:val="18"/>
                <w:szCs w:val="18"/>
              </w:rPr>
              <w:t>*</w:t>
            </w:r>
            <w:r w:rsidRPr="009533AB">
              <w:rPr>
                <w:rFonts w:ascii="Arial" w:hAnsi="Arial" w:cs="Arial"/>
                <w:b/>
                <w:sz w:val="18"/>
                <w:szCs w:val="18"/>
              </w:rPr>
              <w:t>P</w:t>
            </w:r>
            <w:r w:rsidR="00E95010">
              <w:rPr>
                <w:rFonts w:ascii="Arial" w:hAnsi="Arial" w:cs="Arial"/>
                <w:b/>
                <w:sz w:val="18"/>
                <w:szCs w:val="18"/>
              </w:rPr>
              <w:t>rofessional Service</w:t>
            </w:r>
            <w:r w:rsidRPr="009533AB">
              <w:rPr>
                <w:rFonts w:ascii="Arial" w:hAnsi="Arial" w:cs="Arial"/>
                <w:sz w:val="18"/>
                <w:szCs w:val="18"/>
              </w:rPr>
              <w:t xml:space="preserve">: </w:t>
            </w:r>
            <w:r w:rsidR="00E95010">
              <w:rPr>
                <w:rFonts w:ascii="Arial" w:hAnsi="Arial" w:cs="Arial"/>
                <w:sz w:val="18"/>
                <w:szCs w:val="18"/>
              </w:rPr>
              <w:t>Laboratory Analysis, Testing,</w:t>
            </w:r>
            <w:r w:rsidRPr="009533AB">
              <w:rPr>
                <w:rFonts w:ascii="Arial" w:hAnsi="Arial" w:cs="Arial"/>
                <w:sz w:val="18"/>
                <w:szCs w:val="18"/>
              </w:rPr>
              <w:t xml:space="preserve"> etc.</w:t>
            </w:r>
          </w:p>
          <w:p w14:paraId="4AD0333D" w14:textId="01BCB50D" w:rsidR="00985EFF" w:rsidRDefault="005B2E3F" w:rsidP="005B2E3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*Statistician should not be included since statistical services may be requested to the OURD-DAU</w:t>
            </w:r>
          </w:p>
          <w:p w14:paraId="082A77FD" w14:textId="126A6589" w:rsidR="00D971FE" w:rsidRPr="003A7E22" w:rsidRDefault="00B8475C" w:rsidP="00120143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</w:t>
            </w:r>
          </w:p>
          <w:p w14:paraId="736AD54F" w14:textId="64861D9A" w:rsidR="00D971FE" w:rsidRDefault="004D514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</w:t>
            </w:r>
          </w:p>
          <w:p w14:paraId="424C2821" w14:textId="1D16C70A" w:rsidR="008B5AE3" w:rsidRDefault="004D514B" w:rsidP="0012014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ND TOTAL (A+B+C+D</w:t>
            </w:r>
            <w:r w:rsidR="00097477">
              <w:rPr>
                <w:rFonts w:ascii="Arial" w:hAnsi="Arial" w:cs="Arial"/>
                <w:b/>
              </w:rPr>
              <w:t>+E</w:t>
            </w:r>
            <w:r w:rsidR="00E95010">
              <w:rPr>
                <w:rFonts w:ascii="Arial" w:hAnsi="Arial" w:cs="Arial"/>
                <w:b/>
              </w:rPr>
              <w:t>+F</w:t>
            </w:r>
            <w:r>
              <w:rPr>
                <w:rFonts w:ascii="Arial" w:hAnsi="Arial" w:cs="Arial"/>
                <w:b/>
              </w:rPr>
              <w:t>): ______________________</w:t>
            </w:r>
          </w:p>
          <w:p w14:paraId="48A3F028" w14:textId="5F26C680" w:rsidR="00D8337B" w:rsidRPr="00292574" w:rsidRDefault="00D8337B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4D583DD6" w14:textId="77777777" w:rsidTr="003B130D">
        <w:trPr>
          <w:trHeight w:val="288"/>
        </w:trPr>
        <w:tc>
          <w:tcPr>
            <w:tcW w:w="10823" w:type="dxa"/>
            <w:gridSpan w:val="5"/>
          </w:tcPr>
          <w:p w14:paraId="5CC003A2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  <w:r w:rsidRPr="00292574">
              <w:rPr>
                <w:rFonts w:ascii="Arial" w:hAnsi="Arial" w:cs="Arial"/>
                <w:b/>
                <w:szCs w:val="20"/>
              </w:rPr>
              <w:lastRenderedPageBreak/>
              <w:t>TIMELINE OF ACTIVITIES</w:t>
            </w:r>
          </w:p>
        </w:tc>
      </w:tr>
      <w:tr w:rsidR="002D04A4" w14:paraId="32614BEC" w14:textId="77777777" w:rsidTr="003B130D">
        <w:trPr>
          <w:trHeight w:val="288"/>
        </w:trPr>
        <w:tc>
          <w:tcPr>
            <w:tcW w:w="10823" w:type="dxa"/>
            <w:gridSpan w:val="5"/>
            <w:vAlign w:val="center"/>
          </w:tcPr>
          <w:p w14:paraId="4D49085E" w14:textId="73A3130C" w:rsidR="002D04A4" w:rsidRDefault="002D04A4" w:rsidP="003A7E22">
            <w:pPr>
              <w:rPr>
                <w:rFonts w:ascii="Arial" w:hAnsi="Arial" w:cs="Arial"/>
                <w:b/>
              </w:rPr>
            </w:pPr>
          </w:p>
          <w:tbl>
            <w:tblPr>
              <w:tblStyle w:val="TableGrid"/>
              <w:tblW w:w="4911" w:type="pct"/>
              <w:tblLook w:val="04A0" w:firstRow="1" w:lastRow="0" w:firstColumn="1" w:lastColumn="0" w:noHBand="0" w:noVBand="1"/>
            </w:tblPr>
            <w:tblGrid>
              <w:gridCol w:w="967"/>
              <w:gridCol w:w="1337"/>
              <w:gridCol w:w="1353"/>
              <w:gridCol w:w="337"/>
              <w:gridCol w:w="337"/>
              <w:gridCol w:w="431"/>
              <w:gridCol w:w="371"/>
              <w:gridCol w:w="462"/>
              <w:gridCol w:w="608"/>
              <w:gridCol w:w="1347"/>
              <w:gridCol w:w="1122"/>
              <w:gridCol w:w="15"/>
              <w:gridCol w:w="1721"/>
            </w:tblGrid>
            <w:tr w:rsidR="00A22986" w14:paraId="7939A7EF" w14:textId="7B4AB106" w:rsidTr="00A72421">
              <w:trPr>
                <w:trHeight w:val="476"/>
              </w:trPr>
              <w:tc>
                <w:tcPr>
                  <w:tcW w:w="464" w:type="pct"/>
                  <w:vMerge w:val="restart"/>
                </w:tcPr>
                <w:p w14:paraId="05D2DEE2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 no.</w:t>
                  </w:r>
                </w:p>
              </w:tc>
              <w:tc>
                <w:tcPr>
                  <w:tcW w:w="642" w:type="pct"/>
                  <w:vMerge w:val="restart"/>
                </w:tcPr>
                <w:p w14:paraId="7FF1A27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49E6F976" w14:textId="16ACD846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650" w:type="pct"/>
                  <w:vMerge w:val="restart"/>
                </w:tcPr>
                <w:p w14:paraId="2A9D9D3A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3CFCEE32" w14:textId="3562CEA0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Assigned % of work distribution</w:t>
                  </w:r>
                </w:p>
              </w:tc>
              <w:tc>
                <w:tcPr>
                  <w:tcW w:w="1223" w:type="pct"/>
                  <w:gridSpan w:val="6"/>
                </w:tcPr>
                <w:p w14:paraId="27E1C19F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Schedule of activities</w:t>
                  </w:r>
                </w:p>
                <w:p w14:paraId="1ACDBE2A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(Gantt Chart)</w:t>
                  </w:r>
                </w:p>
              </w:tc>
              <w:tc>
                <w:tcPr>
                  <w:tcW w:w="647" w:type="pct"/>
                </w:tcPr>
                <w:p w14:paraId="05ACB5BF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2051D15" w14:textId="1F52692B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esources required</w:t>
                  </w:r>
                  <w:r w:rsidR="00D971FE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(</w:t>
                  </w:r>
                  <w:r w:rsidR="00D971FE" w:rsidRPr="003A7E2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based </w:t>
                  </w:r>
                  <w:proofErr w:type="gramStart"/>
                  <w:r w:rsidR="00D971FE" w:rsidRPr="003A7E22">
                    <w:rPr>
                      <w:rFonts w:ascii="Arial" w:hAnsi="Arial" w:cs="Arial"/>
                      <w:b/>
                      <w:sz w:val="20"/>
                      <w:szCs w:val="20"/>
                    </w:rPr>
                    <w:t>from</w:t>
                  </w:r>
                  <w:proofErr w:type="gramEnd"/>
                  <w:r w:rsidR="00D971FE" w:rsidRPr="003A7E2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 </w:t>
                  </w:r>
                  <w:r w:rsidR="003A7E22">
                    <w:rPr>
                      <w:rFonts w:ascii="Arial" w:hAnsi="Arial" w:cs="Arial"/>
                      <w:b/>
                      <w:sz w:val="20"/>
                      <w:szCs w:val="20"/>
                    </w:rPr>
                    <w:t xml:space="preserve">listed items in </w:t>
                  </w:r>
                  <w:r w:rsidR="00D971FE" w:rsidRPr="003A7E22">
                    <w:rPr>
                      <w:rFonts w:ascii="Arial" w:hAnsi="Arial" w:cs="Arial"/>
                      <w:b/>
                      <w:sz w:val="20"/>
                      <w:szCs w:val="20"/>
                    </w:rPr>
                    <w:t>LIB</w:t>
                  </w:r>
                  <w:r w:rsidR="00D971FE">
                    <w:rPr>
                      <w:rFonts w:ascii="Arial" w:hAnsi="Arial" w:cs="Arial"/>
                      <w:b/>
                      <w:sz w:val="20"/>
                      <w:szCs w:val="20"/>
                    </w:rPr>
                    <w:t>)</w:t>
                  </w:r>
                </w:p>
              </w:tc>
              <w:tc>
                <w:tcPr>
                  <w:tcW w:w="546" w:type="pct"/>
                  <w:gridSpan w:val="2"/>
                </w:tcPr>
                <w:p w14:paraId="343C5FBC" w14:textId="77777777" w:rsidR="00A72421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6A5844AD" w14:textId="19BAF457" w:rsidR="00A72421" w:rsidRPr="00FB26B9" w:rsidRDefault="00A72421" w:rsidP="00A7242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Expected Output</w:t>
                  </w:r>
                </w:p>
              </w:tc>
              <w:tc>
                <w:tcPr>
                  <w:tcW w:w="827" w:type="pct"/>
                </w:tcPr>
                <w:p w14:paraId="1C025DA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  <w:p w14:paraId="7B76249E" w14:textId="4DC50FF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R</w:t>
                  </w:r>
                  <w:r w:rsidRPr="00FB26B9">
                    <w:rPr>
                      <w:rFonts w:ascii="Arial" w:hAnsi="Arial" w:cs="Arial"/>
                      <w:b/>
                      <w:sz w:val="20"/>
                      <w:szCs w:val="20"/>
                    </w:rPr>
                    <w:t>emarks</w:t>
                  </w:r>
                </w:p>
              </w:tc>
            </w:tr>
            <w:tr w:rsidR="00A22986" w14:paraId="69FD665F" w14:textId="77A1E419" w:rsidTr="00A72421">
              <w:trPr>
                <w:trHeight w:val="213"/>
              </w:trPr>
              <w:tc>
                <w:tcPr>
                  <w:tcW w:w="464" w:type="pct"/>
                  <w:vMerge/>
                </w:tcPr>
                <w:p w14:paraId="33EC7EF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42" w:type="pct"/>
                  <w:vMerge/>
                </w:tcPr>
                <w:p w14:paraId="12CF055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650" w:type="pct"/>
                  <w:vMerge/>
                </w:tcPr>
                <w:p w14:paraId="2B0BFAD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62" w:type="pct"/>
                </w:tcPr>
                <w:p w14:paraId="5FC5D135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62" w:type="pct"/>
                </w:tcPr>
                <w:p w14:paraId="42F7CB93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07" w:type="pct"/>
                </w:tcPr>
                <w:p w14:paraId="3749A0C4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78" w:type="pct"/>
                </w:tcPr>
                <w:p w14:paraId="1EA95B4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22" w:type="pct"/>
                </w:tcPr>
                <w:p w14:paraId="622008C9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92" w:type="pct"/>
                </w:tcPr>
                <w:p w14:paraId="01FDFE3C" w14:textId="2260D6CE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</w:rPr>
                    <w:t>n…</w:t>
                  </w:r>
                </w:p>
              </w:tc>
              <w:tc>
                <w:tcPr>
                  <w:tcW w:w="647" w:type="pct"/>
                </w:tcPr>
                <w:p w14:paraId="4122AAC0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539" w:type="pct"/>
                </w:tcPr>
                <w:p w14:paraId="7DA0438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8B88ECB" w14:textId="77777777" w:rsidR="00A72421" w:rsidRPr="00FB26B9" w:rsidRDefault="00A72421" w:rsidP="00120143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A22986" w14:paraId="427415C2" w14:textId="5D2DBD73" w:rsidTr="00A72421">
              <w:tc>
                <w:tcPr>
                  <w:tcW w:w="464" w:type="pct"/>
                </w:tcPr>
                <w:p w14:paraId="394D4B3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1</w:t>
                  </w:r>
                </w:p>
              </w:tc>
              <w:tc>
                <w:tcPr>
                  <w:tcW w:w="642" w:type="pct"/>
                </w:tcPr>
                <w:p w14:paraId="654C3F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92336C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0A43D2B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66F658C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3B8453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F4381E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BDA721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06580F5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6D69DE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AC27D5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3EC9D1A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22986" w14:paraId="2154BE0E" w14:textId="28F7D797" w:rsidTr="00A72421">
              <w:tc>
                <w:tcPr>
                  <w:tcW w:w="464" w:type="pct"/>
                </w:tcPr>
                <w:p w14:paraId="7A739CD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2</w:t>
                  </w:r>
                </w:p>
              </w:tc>
              <w:tc>
                <w:tcPr>
                  <w:tcW w:w="642" w:type="pct"/>
                </w:tcPr>
                <w:p w14:paraId="40543354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7941EDE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B7AD41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4227AE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076DBC5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17E043E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19ADCE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7D1847E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41408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4EB8F43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7168CC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22986" w14:paraId="2D36B877" w14:textId="0CA628EE" w:rsidTr="00A72421">
              <w:tc>
                <w:tcPr>
                  <w:tcW w:w="464" w:type="pct"/>
                </w:tcPr>
                <w:p w14:paraId="4B0BD81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3</w:t>
                  </w:r>
                </w:p>
              </w:tc>
              <w:tc>
                <w:tcPr>
                  <w:tcW w:w="642" w:type="pct"/>
                </w:tcPr>
                <w:p w14:paraId="206E666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465BCBD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B31679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15EFB6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53DF23B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326ADF8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490E1E0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3DA2C02B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1BD3F3A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23C21F9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5D7CF43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22986" w14:paraId="40AD9A11" w14:textId="6047DF44" w:rsidTr="00A72421">
              <w:tc>
                <w:tcPr>
                  <w:tcW w:w="464" w:type="pct"/>
                </w:tcPr>
                <w:p w14:paraId="274F779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4</w:t>
                  </w:r>
                </w:p>
              </w:tc>
              <w:tc>
                <w:tcPr>
                  <w:tcW w:w="642" w:type="pct"/>
                </w:tcPr>
                <w:p w14:paraId="2EAA89F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5F7C44A3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6CBAD0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EB91F08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1EE8791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577ADCBF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1F73605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28445C26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6AF1288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0A2939F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404D23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  <w:tr w:rsidR="00A22986" w14:paraId="0837D7E1" w14:textId="098DB7B8" w:rsidTr="00A72421">
              <w:tc>
                <w:tcPr>
                  <w:tcW w:w="464" w:type="pct"/>
                </w:tcPr>
                <w:p w14:paraId="5EFC46EE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  <w:r>
                    <w:rPr>
                      <w:rFonts w:ascii="Arial" w:hAnsi="Arial" w:cs="Arial"/>
                      <w:b/>
                    </w:rPr>
                    <w:t>5</w:t>
                  </w:r>
                </w:p>
              </w:tc>
              <w:tc>
                <w:tcPr>
                  <w:tcW w:w="642" w:type="pct"/>
                </w:tcPr>
                <w:p w14:paraId="0F3A009D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50" w:type="pct"/>
                </w:tcPr>
                <w:p w14:paraId="3F364CF2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2F01F5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62" w:type="pct"/>
                </w:tcPr>
                <w:p w14:paraId="7940CA09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07" w:type="pct"/>
                </w:tcPr>
                <w:p w14:paraId="4593BD6C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178" w:type="pct"/>
                </w:tcPr>
                <w:p w14:paraId="4FD69F5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22" w:type="pct"/>
                </w:tcPr>
                <w:p w14:paraId="77ABB4E7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292" w:type="pct"/>
                </w:tcPr>
                <w:p w14:paraId="1147FC2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647" w:type="pct"/>
                </w:tcPr>
                <w:p w14:paraId="4B11E2D5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539" w:type="pct"/>
                </w:tcPr>
                <w:p w14:paraId="54830A60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  <w:tc>
                <w:tcPr>
                  <w:tcW w:w="834" w:type="pct"/>
                  <w:gridSpan w:val="2"/>
                </w:tcPr>
                <w:p w14:paraId="1CCDB901" w14:textId="77777777" w:rsidR="00A72421" w:rsidRDefault="00A72421" w:rsidP="00120143">
                  <w:pPr>
                    <w:jc w:val="center"/>
                    <w:rPr>
                      <w:rFonts w:ascii="Arial" w:hAnsi="Arial" w:cs="Arial"/>
                      <w:b/>
                    </w:rPr>
                  </w:pPr>
                </w:p>
              </w:tc>
            </w:tr>
          </w:tbl>
          <w:p w14:paraId="79544ED5" w14:textId="77777777" w:rsidR="002D04A4" w:rsidRPr="00292574" w:rsidRDefault="002D04A4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7ABF00A4" w14:textId="77777777" w:rsidTr="003B130D">
        <w:trPr>
          <w:trHeight w:val="288"/>
        </w:trPr>
        <w:tc>
          <w:tcPr>
            <w:tcW w:w="10823" w:type="dxa"/>
            <w:gridSpan w:val="5"/>
          </w:tcPr>
          <w:p w14:paraId="59AA7107" w14:textId="7AD2F668" w:rsidR="002D04A4" w:rsidRPr="00135A19" w:rsidRDefault="00E93BDA" w:rsidP="002D04A4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Arial" w:hAnsi="Arial" w:cs="Arial"/>
                <w:b/>
              </w:rPr>
            </w:pPr>
            <w:r w:rsidRPr="00135A19">
              <w:rPr>
                <w:rFonts w:ascii="Arial" w:hAnsi="Arial" w:cs="Arial"/>
                <w:b/>
                <w:szCs w:val="20"/>
              </w:rPr>
              <w:t>CERTI</w:t>
            </w:r>
            <w:r>
              <w:rPr>
                <w:rFonts w:ascii="Arial" w:hAnsi="Arial" w:cs="Arial"/>
                <w:b/>
                <w:szCs w:val="20"/>
              </w:rPr>
              <w:t>FICATE OF AUTHENTICITY AND CONFIDENTIALITY CLAUSE</w:t>
            </w:r>
          </w:p>
        </w:tc>
      </w:tr>
      <w:tr w:rsidR="002D04A4" w14:paraId="0555B924" w14:textId="77777777" w:rsidTr="003B130D">
        <w:trPr>
          <w:trHeight w:val="288"/>
        </w:trPr>
        <w:tc>
          <w:tcPr>
            <w:tcW w:w="10823" w:type="dxa"/>
            <w:gridSpan w:val="5"/>
          </w:tcPr>
          <w:p w14:paraId="6E3E358A" w14:textId="74DF6A95" w:rsidR="002D04A4" w:rsidRDefault="002D04A4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92574">
              <w:rPr>
                <w:rFonts w:ascii="Arial" w:hAnsi="Arial" w:cs="Arial"/>
                <w:i/>
                <w:sz w:val="20"/>
                <w:szCs w:val="20"/>
              </w:rPr>
              <w:t xml:space="preserve">I hereby certify that the information given </w:t>
            </w:r>
            <w:r w:rsidR="008D56DD" w:rsidRPr="00292574">
              <w:rPr>
                <w:rFonts w:ascii="Arial" w:hAnsi="Arial" w:cs="Arial"/>
                <w:i/>
                <w:sz w:val="20"/>
                <w:szCs w:val="20"/>
              </w:rPr>
              <w:t>is</w:t>
            </w:r>
            <w:r w:rsidRPr="00292574">
              <w:rPr>
                <w:rFonts w:ascii="Arial" w:hAnsi="Arial" w:cs="Arial"/>
                <w:i/>
                <w:sz w:val="20"/>
                <w:szCs w:val="20"/>
              </w:rPr>
              <w:t xml:space="preserve"> true, correct and the research being conducted is authentic. I further signify my commitment to revise the paper as per evaluation results and complete the research within the specified timeframe</w:t>
            </w:r>
            <w:r w:rsidR="00044C27">
              <w:rPr>
                <w:rFonts w:ascii="Arial" w:hAnsi="Arial" w:cs="Arial"/>
                <w:i/>
                <w:sz w:val="20"/>
                <w:szCs w:val="20"/>
              </w:rPr>
              <w:t xml:space="preserve">. </w:t>
            </w:r>
            <w:r w:rsidR="00C313AE">
              <w:rPr>
                <w:rFonts w:ascii="Arial" w:hAnsi="Arial" w:cs="Arial"/>
                <w:i/>
                <w:sz w:val="20"/>
                <w:szCs w:val="20"/>
              </w:rPr>
              <w:t>(e-signature may be attached in this section)</w:t>
            </w:r>
          </w:p>
          <w:p w14:paraId="24C986C4" w14:textId="6243E40B" w:rsidR="00E93BDA" w:rsidRDefault="00E93BDA" w:rsidP="00E93BDA">
            <w:pPr>
              <w:ind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DA5C3FE" w14:textId="1318F450" w:rsidR="00E93BDA" w:rsidRPr="00E93BDA" w:rsidRDefault="00E93BDA" w:rsidP="00E93BDA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E93BDA">
              <w:rPr>
                <w:rFonts w:ascii="Arial" w:hAnsi="Arial" w:cs="Arial"/>
                <w:i/>
                <w:sz w:val="20"/>
                <w:szCs w:val="20"/>
              </w:rPr>
              <w:t>The undersigned is/are fully aware that TSU-</w:t>
            </w:r>
            <w:r w:rsidR="00933B4A">
              <w:rPr>
                <w:rFonts w:ascii="Arial" w:hAnsi="Arial" w:cs="Arial"/>
                <w:i/>
                <w:sz w:val="20"/>
                <w:szCs w:val="20"/>
              </w:rPr>
              <w:t xml:space="preserve">Office of University Research </w:t>
            </w:r>
            <w:r w:rsidR="00DE7E14">
              <w:rPr>
                <w:rFonts w:ascii="Arial" w:hAnsi="Arial" w:cs="Arial"/>
                <w:i/>
                <w:sz w:val="20"/>
                <w:szCs w:val="20"/>
              </w:rPr>
              <w:t>Development</w:t>
            </w: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 may share and use information such as names, e-mail addresses, contact number, academic and employment information, and/or research data, for the purpose of fulfilling research undertakings including and limited to for connecting with me, processing of the form and its purpose. </w:t>
            </w:r>
            <w:r w:rsidRPr="00E93BDA">
              <w:rPr>
                <w:rFonts w:ascii="Arial" w:hAnsi="Arial" w:cs="Arial"/>
                <w:i/>
                <w:sz w:val="20"/>
                <w:szCs w:val="20"/>
                <w:lang w:val="en-US" w:eastAsia="en-US"/>
              </w:rPr>
              <w:t xml:space="preserve">I also understand that when this official form, containing my personal information, is no longer needed for its purpose, proper disposal procedures based on university policies shall be done. </w:t>
            </w:r>
            <w:r w:rsidRPr="00E93BDA">
              <w:rPr>
                <w:rFonts w:ascii="Arial" w:hAnsi="Arial" w:cs="Arial"/>
                <w:i/>
                <w:sz w:val="20"/>
                <w:szCs w:val="20"/>
              </w:rPr>
              <w:t xml:space="preserve"> I hereby allow TSU to collect, process, use and share my personal data contained hereof in the pursuit of its legitimate academic, research and extension purposes and/or interests as an educational institution.</w:t>
            </w:r>
          </w:p>
          <w:p w14:paraId="61907357" w14:textId="77777777" w:rsidR="00E93BDA" w:rsidRPr="00044C27" w:rsidRDefault="00E93BDA" w:rsidP="00044C27">
            <w:pPr>
              <w:ind w:left="207" w:right="207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747"/>
              <w:gridCol w:w="3153"/>
              <w:gridCol w:w="3404"/>
            </w:tblGrid>
            <w:tr w:rsidR="009533AB" w:rsidRPr="009533AB" w14:paraId="16CEDF0C" w14:textId="77777777" w:rsidTr="009533AB">
              <w:tc>
                <w:tcPr>
                  <w:tcW w:w="3747" w:type="dxa"/>
                </w:tcPr>
                <w:p w14:paraId="31BC3618" w14:textId="77777777" w:rsidR="009533AB" w:rsidRDefault="009533AB" w:rsidP="00044C27">
                  <w:pPr>
                    <w:rPr>
                      <w:rFonts w:ascii="Arial" w:hAnsi="Arial" w:cs="Arial"/>
                      <w:iCs/>
                    </w:rPr>
                  </w:pPr>
                </w:p>
                <w:p w14:paraId="7B38FCB0" w14:textId="1B094A88" w:rsidR="00EB728E" w:rsidRPr="009533AB" w:rsidRDefault="00EB728E" w:rsidP="00044C27">
                  <w:pPr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153" w:type="dxa"/>
                </w:tcPr>
                <w:p w14:paraId="5442DB94" w14:textId="7D254D0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  <w:tc>
                <w:tcPr>
                  <w:tcW w:w="3404" w:type="dxa"/>
                </w:tcPr>
                <w:p w14:paraId="23EEAF7C" w14:textId="2F2A199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</w:p>
              </w:tc>
            </w:tr>
            <w:tr w:rsidR="009533AB" w:rsidRPr="009533AB" w14:paraId="7C80E71C" w14:textId="77777777" w:rsidTr="009533AB">
              <w:tc>
                <w:tcPr>
                  <w:tcW w:w="3747" w:type="dxa"/>
                </w:tcPr>
                <w:p w14:paraId="714224F6" w14:textId="11154E50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1190D866" w14:textId="796A1898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7CCA6B3C" w14:textId="763E6EA2" w:rsid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</w:rPr>
                  </w:pPr>
                  <w:r>
                    <w:rPr>
                      <w:rFonts w:ascii="Arial" w:hAnsi="Arial" w:cs="Arial"/>
                      <w:iCs/>
                    </w:rPr>
                    <w:t>______________________</w:t>
                  </w:r>
                </w:p>
              </w:tc>
            </w:tr>
            <w:tr w:rsidR="009533AB" w:rsidRPr="009533AB" w14:paraId="74CFFB70" w14:textId="77777777" w:rsidTr="009533AB">
              <w:tc>
                <w:tcPr>
                  <w:tcW w:w="3747" w:type="dxa"/>
                </w:tcPr>
                <w:p w14:paraId="194F8F47" w14:textId="4FBA3FB5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Lead 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1C3847F3" w14:textId="090A5A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362CEEC0" w14:textId="02C054C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2F0F812" w14:textId="77777777" w:rsidTr="009533AB">
              <w:tc>
                <w:tcPr>
                  <w:tcW w:w="3747" w:type="dxa"/>
                </w:tcPr>
                <w:p w14:paraId="41511BE7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5FA84FBF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570842A1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42467E16" w14:textId="77777777" w:rsidTr="009533AB">
              <w:tc>
                <w:tcPr>
                  <w:tcW w:w="3747" w:type="dxa"/>
                </w:tcPr>
                <w:p w14:paraId="69EDE0A9" w14:textId="54884A49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65D09FAA" w14:textId="6CDC251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F8A28A8" w14:textId="40F407CD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060E391B" w14:textId="77777777" w:rsidTr="009533AB">
              <w:tc>
                <w:tcPr>
                  <w:tcW w:w="3747" w:type="dxa"/>
                </w:tcPr>
                <w:p w14:paraId="255FEFA8" w14:textId="05C860B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                         </w:t>
                  </w:r>
                </w:p>
              </w:tc>
              <w:tc>
                <w:tcPr>
                  <w:tcW w:w="3153" w:type="dxa"/>
                </w:tcPr>
                <w:p w14:paraId="6C79B574" w14:textId="1C760874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1433108A" w14:textId="090793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  <w:tr w:rsidR="009533AB" w:rsidRPr="009533AB" w14:paraId="70C28ADB" w14:textId="77777777" w:rsidTr="009533AB">
              <w:tc>
                <w:tcPr>
                  <w:tcW w:w="3747" w:type="dxa"/>
                </w:tcPr>
                <w:p w14:paraId="4943A3E0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3153" w:type="dxa"/>
                </w:tcPr>
                <w:p w14:paraId="42F2A7D5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  <w:tc>
                <w:tcPr>
                  <w:tcW w:w="3404" w:type="dxa"/>
                </w:tcPr>
                <w:p w14:paraId="721D7FF3" w14:textId="77777777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</w:p>
              </w:tc>
            </w:tr>
            <w:tr w:rsidR="009533AB" w:rsidRPr="009533AB" w14:paraId="0034B3F6" w14:textId="77777777" w:rsidTr="009533AB">
              <w:tc>
                <w:tcPr>
                  <w:tcW w:w="3747" w:type="dxa"/>
                </w:tcPr>
                <w:p w14:paraId="6AB17269" w14:textId="0B96A578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153" w:type="dxa"/>
                </w:tcPr>
                <w:p w14:paraId="347F096D" w14:textId="2D56A2F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  <w:tc>
                <w:tcPr>
                  <w:tcW w:w="3404" w:type="dxa"/>
                </w:tcPr>
                <w:p w14:paraId="089967ED" w14:textId="6FB7BF2A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______________________</w:t>
                  </w:r>
                </w:p>
              </w:tc>
            </w:tr>
            <w:tr w:rsidR="009533AB" w:rsidRPr="009533AB" w14:paraId="6080C428" w14:textId="77777777" w:rsidTr="009533AB">
              <w:tc>
                <w:tcPr>
                  <w:tcW w:w="3747" w:type="dxa"/>
                </w:tcPr>
                <w:p w14:paraId="2BA0C34B" w14:textId="49D86AE7" w:rsidR="00044C27" w:rsidRDefault="009533AB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Signature over Printed Name of the </w:t>
                  </w:r>
                  <w:r w:rsidR="00044C27">
                    <w:rPr>
                      <w:rFonts w:ascii="Arial" w:hAnsi="Arial" w:cs="Arial"/>
                      <w:sz w:val="18"/>
                      <w:szCs w:val="18"/>
                    </w:rPr>
                    <w:t>Co-</w:t>
                  </w: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Researcher             </w:t>
                  </w:r>
                </w:p>
                <w:p w14:paraId="0E8A09CC" w14:textId="60A67D79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6E2864CB" w14:textId="77777777" w:rsidR="005E2FC4" w:rsidRDefault="005E2FC4" w:rsidP="009533AB">
                  <w:pPr>
                    <w:jc w:val="center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  <w:p w14:paraId="00E89513" w14:textId="19AD624C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sz w:val="18"/>
                      <w:szCs w:val="18"/>
                    </w:rPr>
                    <w:t xml:space="preserve">                         </w:t>
                  </w:r>
                </w:p>
              </w:tc>
              <w:tc>
                <w:tcPr>
                  <w:tcW w:w="3153" w:type="dxa"/>
                </w:tcPr>
                <w:p w14:paraId="75ABAFED" w14:textId="772F0E06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Rank</w:t>
                  </w:r>
                </w:p>
              </w:tc>
              <w:tc>
                <w:tcPr>
                  <w:tcW w:w="3404" w:type="dxa"/>
                </w:tcPr>
                <w:p w14:paraId="5688FDE3" w14:textId="79F165DE" w:rsidR="009533AB" w:rsidRPr="009533AB" w:rsidRDefault="009533AB" w:rsidP="009533AB">
                  <w:pPr>
                    <w:jc w:val="center"/>
                    <w:rPr>
                      <w:rFonts w:ascii="Arial" w:hAnsi="Arial" w:cs="Arial"/>
                      <w:iCs/>
                      <w:sz w:val="18"/>
                      <w:szCs w:val="18"/>
                    </w:rPr>
                  </w:pPr>
                  <w:r w:rsidRPr="009533AB">
                    <w:rPr>
                      <w:rFonts w:ascii="Arial" w:hAnsi="Arial" w:cs="Arial"/>
                      <w:iCs/>
                      <w:sz w:val="18"/>
                      <w:szCs w:val="18"/>
                    </w:rPr>
                    <w:t>Date</w:t>
                  </w:r>
                </w:p>
              </w:tc>
            </w:tr>
          </w:tbl>
          <w:p w14:paraId="7DFD9BFA" w14:textId="77777777" w:rsidR="00703D88" w:rsidRPr="00292574" w:rsidRDefault="00703D88" w:rsidP="00120143">
            <w:pPr>
              <w:rPr>
                <w:rFonts w:ascii="Arial" w:hAnsi="Arial" w:cs="Arial"/>
                <w:b/>
              </w:rPr>
            </w:pPr>
          </w:p>
        </w:tc>
      </w:tr>
      <w:tr w:rsidR="002D04A4" w14:paraId="1E8D3044" w14:textId="77777777" w:rsidTr="003B130D">
        <w:trPr>
          <w:trHeight w:val="288"/>
        </w:trPr>
        <w:tc>
          <w:tcPr>
            <w:tcW w:w="10823" w:type="dxa"/>
            <w:gridSpan w:val="5"/>
          </w:tcPr>
          <w:p w14:paraId="44AC3C2C" w14:textId="74BEB063" w:rsidR="00B2650B" w:rsidRPr="00B2650B" w:rsidRDefault="002D04A4" w:rsidP="00B2650B">
            <w:pPr>
              <w:pStyle w:val="ListParagraph"/>
              <w:numPr>
                <w:ilvl w:val="0"/>
                <w:numId w:val="2"/>
              </w:numPr>
              <w:ind w:right="207"/>
              <w:contextualSpacing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lastRenderedPageBreak/>
              <w:t xml:space="preserve">ENDORSEMENT </w:t>
            </w:r>
            <w:r w:rsidR="004D0A46">
              <w:rPr>
                <w:rFonts w:ascii="Arial" w:hAnsi="Arial" w:cs="Arial"/>
                <w:b/>
                <w:szCs w:val="20"/>
              </w:rPr>
              <w:t>FROM</w:t>
            </w:r>
            <w:r w:rsidR="00B2650B">
              <w:rPr>
                <w:rFonts w:ascii="Arial" w:hAnsi="Arial" w:cs="Arial"/>
                <w:b/>
                <w:szCs w:val="20"/>
              </w:rPr>
              <w:t xml:space="preserve"> </w:t>
            </w:r>
            <w:r w:rsidR="009533AB">
              <w:rPr>
                <w:rFonts w:ascii="Arial" w:hAnsi="Arial" w:cs="Arial"/>
                <w:b/>
                <w:szCs w:val="20"/>
              </w:rPr>
              <w:t>COLLEGE/OFFICE</w:t>
            </w:r>
            <w:r w:rsidR="00197D43">
              <w:rPr>
                <w:rFonts w:ascii="Arial" w:hAnsi="Arial" w:cs="Arial"/>
                <w:b/>
                <w:szCs w:val="20"/>
              </w:rPr>
              <w:t xml:space="preserve"> TO </w:t>
            </w:r>
            <w:r w:rsidR="00933B4A">
              <w:rPr>
                <w:rFonts w:ascii="Arial" w:hAnsi="Arial" w:cs="Arial"/>
                <w:b/>
                <w:szCs w:val="20"/>
              </w:rPr>
              <w:t>OURD</w:t>
            </w:r>
          </w:p>
        </w:tc>
      </w:tr>
      <w:tr w:rsidR="009533AB" w14:paraId="40941865" w14:textId="77777777" w:rsidTr="003B130D">
        <w:trPr>
          <w:trHeight w:val="288"/>
        </w:trPr>
        <w:tc>
          <w:tcPr>
            <w:tcW w:w="10823" w:type="dxa"/>
            <w:gridSpan w:val="5"/>
          </w:tcPr>
          <w:p w14:paraId="7ACE07CB" w14:textId="77777777" w:rsidR="009533AB" w:rsidRDefault="009533AB" w:rsidP="00120143">
            <w:pPr>
              <w:pStyle w:val="NoSpacing"/>
            </w:pPr>
          </w:p>
          <w:p w14:paraId="2971B4ED" w14:textId="4C2AD8D1" w:rsidR="009533AB" w:rsidRDefault="009533AB" w:rsidP="0066024D">
            <w:pPr>
              <w:pStyle w:val="NoSpacing"/>
            </w:pPr>
            <w:r>
              <w:t xml:space="preserve">                                                       _____________________________________________</w:t>
            </w:r>
          </w:p>
          <w:p w14:paraId="67940389" w14:textId="3BE441BA" w:rsidR="009533AB" w:rsidRPr="0066024D" w:rsidRDefault="005E2FC4" w:rsidP="0066024D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College </w:t>
            </w:r>
            <w:r w:rsidR="00B529FF">
              <w:rPr>
                <w:rFonts w:ascii="Arial" w:hAnsi="Arial" w:cs="Arial"/>
                <w:sz w:val="20"/>
                <w:szCs w:val="20"/>
                <w:u w:val="single"/>
              </w:rPr>
              <w:t>Research Coordinator</w:t>
            </w: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  <w:p w14:paraId="345882CD" w14:textId="77777777" w:rsidR="009533AB" w:rsidRDefault="009533AB" w:rsidP="00120143">
            <w:pPr>
              <w:pStyle w:val="NoSpacing"/>
              <w:jc w:val="center"/>
            </w:pPr>
            <w:r>
              <w:t>________</w:t>
            </w:r>
          </w:p>
          <w:p w14:paraId="429EB8C1" w14:textId="77777777" w:rsidR="009533AB" w:rsidRDefault="009533AB" w:rsidP="008D56DD">
            <w:pPr>
              <w:pStyle w:val="NoSpacing"/>
              <w:jc w:val="center"/>
            </w:pPr>
            <w:r>
              <w:t>Date</w:t>
            </w:r>
          </w:p>
          <w:p w14:paraId="5D6C39C8" w14:textId="77777777" w:rsidR="00B529FF" w:rsidRDefault="00B529FF" w:rsidP="008D56DD">
            <w:pPr>
              <w:pStyle w:val="NoSpacing"/>
              <w:jc w:val="center"/>
            </w:pPr>
          </w:p>
          <w:p w14:paraId="7C7CBD32" w14:textId="77777777" w:rsidR="00B529FF" w:rsidRDefault="00B529FF" w:rsidP="00B529FF">
            <w:pPr>
              <w:pStyle w:val="NoSpacing"/>
            </w:pPr>
            <w:r>
              <w:t xml:space="preserve">                                                       _____________________________________________</w:t>
            </w:r>
          </w:p>
          <w:p w14:paraId="58731C6D" w14:textId="77777777" w:rsidR="00B529FF" w:rsidRPr="0066024D" w:rsidRDefault="00B529FF" w:rsidP="00B529FF">
            <w:pPr>
              <w:pStyle w:val="NoSpacing"/>
              <w:jc w:val="center"/>
              <w:rPr>
                <w:rFonts w:ascii="Arial" w:hAnsi="Arial" w:cs="Arial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</w:rPr>
              <w:t xml:space="preserve">College Dean/Office Director </w:t>
            </w:r>
          </w:p>
          <w:p w14:paraId="531665C7" w14:textId="77777777" w:rsidR="00B529FF" w:rsidRDefault="00B529FF" w:rsidP="00B529FF">
            <w:pPr>
              <w:pStyle w:val="NoSpacing"/>
              <w:jc w:val="center"/>
            </w:pPr>
            <w:r>
              <w:t>________</w:t>
            </w:r>
          </w:p>
          <w:p w14:paraId="1D4B5784" w14:textId="77777777" w:rsidR="00B529FF" w:rsidRDefault="00B529FF" w:rsidP="00B529FF">
            <w:pPr>
              <w:pStyle w:val="NoSpacing"/>
              <w:jc w:val="center"/>
            </w:pPr>
            <w:r>
              <w:t>Date</w:t>
            </w:r>
          </w:p>
          <w:p w14:paraId="493B0145" w14:textId="77777777" w:rsidR="009533AB" w:rsidRDefault="009533AB" w:rsidP="00120143">
            <w:pPr>
              <w:pStyle w:val="NoSpacing"/>
            </w:pPr>
          </w:p>
          <w:p w14:paraId="047CBE10" w14:textId="77777777" w:rsidR="009533AB" w:rsidRPr="00135A19" w:rsidRDefault="009533AB" w:rsidP="009533AB">
            <w:pPr>
              <w:pStyle w:val="NoSpacing"/>
              <w:jc w:val="center"/>
            </w:pPr>
          </w:p>
        </w:tc>
      </w:tr>
    </w:tbl>
    <w:p w14:paraId="0C78B775" w14:textId="0F6F43D0" w:rsidR="00641F1A" w:rsidRDefault="00641F1A"/>
    <w:p w14:paraId="409CA4C2" w14:textId="77777777" w:rsidR="00985EFF" w:rsidRPr="0066024D" w:rsidRDefault="00985EFF" w:rsidP="00985EFF">
      <w:pPr>
        <w:rPr>
          <w:rFonts w:ascii="Arial" w:hAnsi="Arial" w:cs="Arial"/>
          <w:i/>
          <w:iCs/>
        </w:rPr>
      </w:pPr>
      <w:r w:rsidRPr="0066024D">
        <w:rPr>
          <w:rFonts w:ascii="Arial" w:hAnsi="Arial" w:cs="Arial"/>
          <w:i/>
          <w:iCs/>
        </w:rPr>
        <w:t>Notes:</w:t>
      </w:r>
    </w:p>
    <w:p w14:paraId="546972C1" w14:textId="77777777" w:rsidR="00985EFF" w:rsidRPr="0066024D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66024D">
        <w:rPr>
          <w:rFonts w:ascii="Arial" w:hAnsi="Arial" w:cs="Arial"/>
          <w:i/>
          <w:iCs/>
        </w:rPr>
        <w:t xml:space="preserve">Make sure that all the fields are </w:t>
      </w:r>
      <w:r w:rsidRPr="0066024D">
        <w:rPr>
          <w:rFonts w:ascii="Arial" w:hAnsi="Arial" w:cs="Arial"/>
          <w:b/>
          <w:bCs/>
          <w:i/>
          <w:iCs/>
        </w:rPr>
        <w:t>properly filled-out</w:t>
      </w:r>
      <w:r w:rsidRPr="0066024D">
        <w:rPr>
          <w:rFonts w:ascii="Arial" w:hAnsi="Arial" w:cs="Arial"/>
          <w:i/>
          <w:iCs/>
        </w:rPr>
        <w:t xml:space="preserve">. </w:t>
      </w:r>
    </w:p>
    <w:p w14:paraId="6C642C81" w14:textId="77777777" w:rsidR="00985EFF" w:rsidRPr="0066024D" w:rsidRDefault="00985EFF" w:rsidP="00985EFF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66024D">
        <w:rPr>
          <w:rFonts w:ascii="Arial" w:hAnsi="Arial" w:cs="Arial"/>
          <w:b/>
          <w:bCs/>
          <w:i/>
          <w:iCs/>
        </w:rPr>
        <w:t>Write N/A</w:t>
      </w:r>
      <w:r w:rsidRPr="0066024D">
        <w:rPr>
          <w:rFonts w:ascii="Arial" w:hAnsi="Arial" w:cs="Arial"/>
          <w:i/>
          <w:iCs/>
        </w:rPr>
        <w:t xml:space="preserve"> if it’s not applicable.</w:t>
      </w:r>
    </w:p>
    <w:p w14:paraId="3A894EB1" w14:textId="68998FD5" w:rsidR="00985EFF" w:rsidRPr="0066024D" w:rsidRDefault="00985EFF" w:rsidP="0066024D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i/>
          <w:iCs/>
        </w:rPr>
      </w:pPr>
      <w:r w:rsidRPr="0066024D">
        <w:rPr>
          <w:rFonts w:ascii="Arial" w:hAnsi="Arial" w:cs="Arial"/>
          <w:i/>
          <w:iCs/>
        </w:rPr>
        <w:t xml:space="preserve">You may </w:t>
      </w:r>
      <w:r w:rsidRPr="0066024D">
        <w:rPr>
          <w:rFonts w:ascii="Arial" w:hAnsi="Arial" w:cs="Arial"/>
          <w:b/>
          <w:bCs/>
          <w:i/>
          <w:iCs/>
        </w:rPr>
        <w:t xml:space="preserve">remove the guidelines in italicized texts </w:t>
      </w:r>
      <w:r w:rsidRPr="0066024D">
        <w:rPr>
          <w:rFonts w:ascii="Arial" w:hAnsi="Arial" w:cs="Arial"/>
          <w:i/>
          <w:iCs/>
        </w:rPr>
        <w:t xml:space="preserve">below/after the names of section/sub-section in the capsule proposal including this note. </w:t>
      </w:r>
    </w:p>
    <w:p w14:paraId="5563CCD6" w14:textId="47EF242D" w:rsidR="0066024D" w:rsidRPr="0066024D" w:rsidRDefault="0066024D" w:rsidP="0066024D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i/>
          <w:iCs/>
        </w:rPr>
      </w:pPr>
      <w:r w:rsidRPr="0066024D">
        <w:rPr>
          <w:rFonts w:ascii="Arial" w:hAnsi="Arial" w:cs="Arial"/>
          <w:b/>
          <w:bCs/>
          <w:i/>
          <w:iCs/>
        </w:rPr>
        <w:t xml:space="preserve">Failure to provide complete information required by the form shall automatically result in the non-acceptance of proposal </w:t>
      </w:r>
      <w:proofErr w:type="gramStart"/>
      <w:r w:rsidRPr="0066024D">
        <w:rPr>
          <w:rFonts w:ascii="Arial" w:hAnsi="Arial" w:cs="Arial"/>
          <w:b/>
          <w:bCs/>
          <w:i/>
          <w:iCs/>
        </w:rPr>
        <w:t>submission</w:t>
      </w:r>
      <w:proofErr w:type="gramEnd"/>
      <w:r w:rsidRPr="0066024D">
        <w:rPr>
          <w:rFonts w:ascii="Arial" w:hAnsi="Arial" w:cs="Arial"/>
          <w:b/>
          <w:bCs/>
          <w:i/>
          <w:iCs/>
        </w:rPr>
        <w:t xml:space="preserve"> </w:t>
      </w:r>
    </w:p>
    <w:sectPr w:rsidR="0066024D" w:rsidRPr="0066024D" w:rsidSect="008548BA">
      <w:headerReference w:type="default" r:id="rId8"/>
      <w:footerReference w:type="default" r:id="rId9"/>
      <w:pgSz w:w="12242" w:h="18722" w:code="258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685F2" w14:textId="77777777" w:rsidR="008548BA" w:rsidRDefault="008548BA" w:rsidP="004835CB">
      <w:r>
        <w:separator/>
      </w:r>
    </w:p>
  </w:endnote>
  <w:endnote w:type="continuationSeparator" w:id="0">
    <w:p w14:paraId="3B2624BA" w14:textId="77777777" w:rsidR="008548BA" w:rsidRDefault="008548BA" w:rsidP="00483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7720D" w14:textId="77777777" w:rsidR="009340F1" w:rsidRDefault="009340F1">
    <w:pPr>
      <w:pStyle w:val="Footer"/>
    </w:pPr>
  </w:p>
  <w:tbl>
    <w:tblPr>
      <w:tblW w:w="10530" w:type="dxa"/>
      <w:tblInd w:w="-43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746"/>
      <w:gridCol w:w="1573"/>
      <w:gridCol w:w="3208"/>
      <w:gridCol w:w="2003"/>
    </w:tblGrid>
    <w:tr w:rsidR="00C35DC1" w:rsidRPr="00C35DC1" w14:paraId="48090E52" w14:textId="77777777" w:rsidTr="00452288">
      <w:trPr>
        <w:trHeight w:val="288"/>
      </w:trPr>
      <w:tc>
        <w:tcPr>
          <w:tcW w:w="3746" w:type="dxa"/>
          <w:shd w:val="clear" w:color="auto" w:fill="auto"/>
          <w:vAlign w:val="center"/>
        </w:tcPr>
        <w:p w14:paraId="5EBF2314" w14:textId="04F3511B" w:rsidR="009340F1" w:rsidRPr="00C35DC1" w:rsidRDefault="004835CB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>Form No.: TSU-</w:t>
          </w:r>
          <w:r w:rsidR="003A49AC">
            <w:rPr>
              <w:rFonts w:ascii="Arial" w:hAnsi="Arial" w:cs="Arial"/>
              <w:sz w:val="18"/>
              <w:szCs w:val="18"/>
            </w:rPr>
            <w:t>ORD</w:t>
          </w:r>
          <w:r>
            <w:rPr>
              <w:rFonts w:ascii="Arial" w:hAnsi="Arial" w:cs="Arial"/>
              <w:sz w:val="18"/>
              <w:szCs w:val="18"/>
            </w:rPr>
            <w:t>-SF-</w:t>
          </w:r>
          <w:r w:rsidR="004E5A2E">
            <w:rPr>
              <w:rFonts w:ascii="Arial" w:hAnsi="Arial" w:cs="Arial"/>
              <w:sz w:val="18"/>
              <w:szCs w:val="18"/>
            </w:rPr>
            <w:t>01</w:t>
          </w:r>
        </w:p>
      </w:tc>
      <w:tc>
        <w:tcPr>
          <w:tcW w:w="1573" w:type="dxa"/>
          <w:shd w:val="clear" w:color="auto" w:fill="auto"/>
          <w:vAlign w:val="center"/>
        </w:tcPr>
        <w:p w14:paraId="65B1A59B" w14:textId="6B6ED60E" w:rsidR="009340F1" w:rsidRPr="00C35DC1" w:rsidRDefault="004F683D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Revision No.: </w:t>
          </w:r>
          <w:r w:rsidR="00F50A6E">
            <w:rPr>
              <w:rFonts w:ascii="Arial" w:hAnsi="Arial" w:cs="Arial"/>
              <w:sz w:val="18"/>
              <w:szCs w:val="18"/>
            </w:rPr>
            <w:t>10</w:t>
          </w:r>
        </w:p>
      </w:tc>
      <w:tc>
        <w:tcPr>
          <w:tcW w:w="3208" w:type="dxa"/>
          <w:shd w:val="clear" w:color="auto" w:fill="auto"/>
          <w:vAlign w:val="center"/>
        </w:tcPr>
        <w:p w14:paraId="6B2B285D" w14:textId="5EBB8A94" w:rsidR="001A1845" w:rsidRPr="00C35DC1" w:rsidRDefault="00852DC8" w:rsidP="00452288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>
            <w:rPr>
              <w:rFonts w:ascii="Arial" w:hAnsi="Arial" w:cs="Arial"/>
              <w:sz w:val="18"/>
              <w:szCs w:val="18"/>
            </w:rPr>
            <w:t xml:space="preserve">Effectivity </w:t>
          </w:r>
          <w:r w:rsidR="00EE3A6D">
            <w:rPr>
              <w:rFonts w:ascii="Arial" w:hAnsi="Arial" w:cs="Arial"/>
              <w:sz w:val="18"/>
              <w:szCs w:val="18"/>
            </w:rPr>
            <w:t xml:space="preserve">Date: </w:t>
          </w:r>
          <w:r w:rsidR="00F50A6E">
            <w:rPr>
              <w:rFonts w:ascii="Arial" w:hAnsi="Arial" w:cs="Arial"/>
              <w:sz w:val="18"/>
              <w:szCs w:val="18"/>
              <w:lang w:val="pt-BR"/>
            </w:rPr>
            <w:t xml:space="preserve">April </w:t>
          </w:r>
          <w:r w:rsidR="005E4386">
            <w:rPr>
              <w:rFonts w:ascii="Arial" w:hAnsi="Arial" w:cs="Arial"/>
              <w:sz w:val="18"/>
              <w:szCs w:val="18"/>
              <w:lang w:val="pt-BR"/>
            </w:rPr>
            <w:t>26</w:t>
          </w:r>
          <w:r w:rsidR="00460075">
            <w:rPr>
              <w:rFonts w:ascii="Arial" w:hAnsi="Arial" w:cs="Arial"/>
              <w:sz w:val="18"/>
              <w:szCs w:val="18"/>
              <w:lang w:val="pt-BR"/>
            </w:rPr>
            <w:t>, 202</w:t>
          </w:r>
          <w:r w:rsidR="00F50A6E">
            <w:rPr>
              <w:rFonts w:ascii="Arial" w:hAnsi="Arial" w:cs="Arial"/>
              <w:sz w:val="18"/>
              <w:szCs w:val="18"/>
              <w:lang w:val="pt-BR"/>
            </w:rPr>
            <w:t>4</w:t>
          </w:r>
        </w:p>
      </w:tc>
      <w:tc>
        <w:tcPr>
          <w:tcW w:w="2003" w:type="dxa"/>
          <w:shd w:val="clear" w:color="auto" w:fill="auto"/>
          <w:vAlign w:val="center"/>
        </w:tcPr>
        <w:p w14:paraId="71B857B1" w14:textId="77777777" w:rsidR="009340F1" w:rsidRPr="00C35DC1" w:rsidRDefault="00852DC8" w:rsidP="00C35DC1">
          <w:pPr>
            <w:tabs>
              <w:tab w:val="center" w:pos="4153"/>
              <w:tab w:val="right" w:pos="8306"/>
            </w:tabs>
            <w:jc w:val="center"/>
            <w:rPr>
              <w:rFonts w:ascii="Arial" w:hAnsi="Arial" w:cs="Arial"/>
              <w:sz w:val="18"/>
              <w:szCs w:val="18"/>
            </w:rPr>
          </w:pPr>
          <w:r w:rsidRPr="00C35DC1">
            <w:rPr>
              <w:rFonts w:ascii="Arial" w:hAnsi="Arial" w:cs="Arial"/>
              <w:sz w:val="18"/>
              <w:szCs w:val="18"/>
            </w:rPr>
            <w:t xml:space="preserve">Page: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PAGE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  <w:r w:rsidRPr="00C35DC1">
            <w:rPr>
              <w:rFonts w:ascii="Arial" w:hAnsi="Arial" w:cs="Arial"/>
              <w:sz w:val="18"/>
              <w:szCs w:val="18"/>
            </w:rPr>
            <w:t xml:space="preserve"> of 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begin"/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instrText xml:space="preserve"> NUMPAGES  </w:instrTex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separate"/>
          </w:r>
          <w:r w:rsidR="00A45AB1">
            <w:rPr>
              <w:rFonts w:ascii="Arial" w:hAnsi="Arial" w:cs="Arial"/>
              <w:b/>
              <w:bCs/>
              <w:noProof/>
              <w:sz w:val="18"/>
              <w:szCs w:val="18"/>
            </w:rPr>
            <w:t>5</w:t>
          </w:r>
          <w:r w:rsidRPr="00C35DC1">
            <w:rPr>
              <w:rFonts w:ascii="Arial" w:hAnsi="Arial" w:cs="Arial"/>
              <w:b/>
              <w:bCs/>
              <w:sz w:val="18"/>
              <w:szCs w:val="18"/>
            </w:rPr>
            <w:fldChar w:fldCharType="end"/>
          </w:r>
        </w:p>
      </w:tc>
    </w:tr>
  </w:tbl>
  <w:p w14:paraId="1E7744B8" w14:textId="77777777" w:rsidR="009340F1" w:rsidRDefault="009340F1">
    <w:pPr>
      <w:pStyle w:val="Footer"/>
    </w:pPr>
  </w:p>
  <w:p w14:paraId="60941405" w14:textId="77777777" w:rsidR="009340F1" w:rsidRDefault="00934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E2D46" w14:textId="77777777" w:rsidR="008548BA" w:rsidRDefault="008548BA" w:rsidP="004835CB">
      <w:r>
        <w:separator/>
      </w:r>
    </w:p>
  </w:footnote>
  <w:footnote w:type="continuationSeparator" w:id="0">
    <w:p w14:paraId="793AA3A8" w14:textId="77777777" w:rsidR="008548BA" w:rsidRDefault="008548BA" w:rsidP="00483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C2AD2" w14:textId="27186F0C" w:rsidR="00F92074" w:rsidRPr="00446D7B" w:rsidRDefault="001673E8" w:rsidP="00F92074">
    <w:pPr>
      <w:widowControl w:val="0"/>
      <w:spacing w:line="204" w:lineRule="auto"/>
      <w:rPr>
        <w:rFonts w:ascii="Arial Narrow" w:hAnsi="Arial Narrow"/>
        <w:b/>
        <w:bCs/>
        <w:color w:val="800000"/>
        <w:sz w:val="28"/>
        <w:szCs w:val="30"/>
      </w:rPr>
    </w:pPr>
    <w:bookmarkStart w:id="0" w:name="_Hlk33627753"/>
    <w:r>
      <w:rPr>
        <w:noProof/>
      </w:rPr>
      <w:drawing>
        <wp:anchor distT="0" distB="0" distL="114300" distR="114300" simplePos="0" relativeHeight="251658240" behindDoc="1" locked="0" layoutInCell="1" allowOverlap="1" wp14:anchorId="6F68ED35" wp14:editId="156A8B64">
          <wp:simplePos x="0" y="0"/>
          <wp:positionH relativeFrom="column">
            <wp:posOffset>-465556</wp:posOffset>
          </wp:positionH>
          <wp:positionV relativeFrom="paragraph">
            <wp:posOffset>-241515</wp:posOffset>
          </wp:positionV>
          <wp:extent cx="719455" cy="719455"/>
          <wp:effectExtent l="0" t="0" r="0" b="0"/>
          <wp:wrapNone/>
          <wp:docPr id="39487599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4875997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92074">
      <w:rPr>
        <w:rFonts w:ascii="Arial Narrow" w:hAnsi="Arial Narrow"/>
        <w:b/>
        <w:bCs/>
        <w:color w:val="800000"/>
        <w:sz w:val="30"/>
        <w:szCs w:val="30"/>
      </w:rPr>
      <w:t xml:space="preserve">      </w:t>
    </w:r>
    <w:r w:rsidR="00F92074" w:rsidRPr="00446D7B">
      <w:rPr>
        <w:rFonts w:ascii="Arial Narrow" w:hAnsi="Arial Narrow"/>
        <w:b/>
        <w:bCs/>
        <w:color w:val="800000"/>
        <w:sz w:val="28"/>
        <w:szCs w:val="30"/>
      </w:rPr>
      <w:t>TARLAC STATE UNIVERSITY</w:t>
    </w:r>
  </w:p>
  <w:tbl>
    <w:tblPr>
      <w:tblpPr w:leftFromText="180" w:rightFromText="180" w:vertAnchor="page" w:horzAnchor="page" w:tblpX="7313" w:tblpY="256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500"/>
    </w:tblGrid>
    <w:tr w:rsidR="00F92074" w:rsidRPr="00853447" w14:paraId="5763D973" w14:textId="77777777" w:rsidTr="00B37303">
      <w:trPr>
        <w:trHeight w:val="707"/>
      </w:trPr>
      <w:tc>
        <w:tcPr>
          <w:tcW w:w="4500" w:type="dxa"/>
          <w:shd w:val="clear" w:color="auto" w:fill="D9D9D9"/>
          <w:vAlign w:val="center"/>
        </w:tcPr>
        <w:p w14:paraId="5EE37747" w14:textId="0E019391" w:rsidR="00F92074" w:rsidRPr="00292574" w:rsidRDefault="00F92074" w:rsidP="00B37303">
          <w:pPr>
            <w:pStyle w:val="NoSpacing"/>
            <w:jc w:val="center"/>
            <w:rPr>
              <w:rFonts w:ascii="Arial" w:hAnsi="Arial" w:cs="Arial"/>
              <w:sz w:val="18"/>
              <w:szCs w:val="24"/>
            </w:rPr>
          </w:pPr>
          <w:r w:rsidRPr="00292574">
            <w:rPr>
              <w:rFonts w:ascii="Arial" w:hAnsi="Arial" w:cs="Arial"/>
              <w:sz w:val="18"/>
              <w:szCs w:val="24"/>
            </w:rPr>
            <w:t xml:space="preserve">(To be filled in by the </w:t>
          </w:r>
          <w:r w:rsidR="00933B4A">
            <w:rPr>
              <w:rFonts w:ascii="Arial" w:hAnsi="Arial" w:cs="Arial"/>
              <w:sz w:val="18"/>
              <w:szCs w:val="24"/>
            </w:rPr>
            <w:t>Office of University Research Development</w:t>
          </w:r>
          <w:r w:rsidRPr="00292574">
            <w:rPr>
              <w:rFonts w:ascii="Arial" w:hAnsi="Arial" w:cs="Arial"/>
              <w:sz w:val="18"/>
              <w:szCs w:val="24"/>
            </w:rPr>
            <w:t>)</w:t>
          </w:r>
        </w:p>
      </w:tc>
    </w:tr>
    <w:tr w:rsidR="00F92074" w:rsidRPr="00FC1C5F" w14:paraId="29C74A2E" w14:textId="77777777" w:rsidTr="00B37303">
      <w:trPr>
        <w:trHeight w:val="347"/>
      </w:trPr>
      <w:tc>
        <w:tcPr>
          <w:tcW w:w="4500" w:type="dxa"/>
          <w:shd w:val="clear" w:color="auto" w:fill="auto"/>
          <w:vAlign w:val="center"/>
        </w:tcPr>
        <w:p w14:paraId="2C99F7E1" w14:textId="77777777" w:rsidR="00F92074" w:rsidRPr="00292574" w:rsidRDefault="00F92074" w:rsidP="00B37303">
          <w:pPr>
            <w:pStyle w:val="NoSpacing"/>
            <w:rPr>
              <w:rFonts w:ascii="Arial" w:hAnsi="Arial" w:cs="Arial"/>
              <w:b/>
              <w:sz w:val="20"/>
              <w:szCs w:val="24"/>
            </w:rPr>
          </w:pPr>
          <w:r>
            <w:rPr>
              <w:rFonts w:ascii="Arial" w:hAnsi="Arial" w:cs="Arial"/>
              <w:b/>
              <w:sz w:val="20"/>
              <w:szCs w:val="24"/>
            </w:rPr>
            <w:t xml:space="preserve">Research ID No.:  </w:t>
          </w:r>
        </w:p>
      </w:tc>
    </w:tr>
  </w:tbl>
  <w:p w14:paraId="5ACB0A35" w14:textId="0AC49C97" w:rsidR="00F92074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  <w:r>
      <w:rPr>
        <w:rFonts w:ascii="Arial Narrow" w:hAnsi="Arial Narrow"/>
        <w:b/>
        <w:bCs/>
        <w:color w:val="0070C0"/>
        <w:szCs w:val="26"/>
      </w:rPr>
      <w:t xml:space="preserve">       </w:t>
    </w:r>
    <w:r w:rsidR="00B37303">
      <w:rPr>
        <w:rFonts w:ascii="Arial Narrow" w:hAnsi="Arial Narrow"/>
        <w:b/>
        <w:bCs/>
        <w:color w:val="0070C0"/>
        <w:szCs w:val="26"/>
      </w:rPr>
      <w:t>OFFICE OF UNIVERSITY RESEARCH DEVELOPMENT</w:t>
    </w:r>
  </w:p>
  <w:p w14:paraId="5835B6AF" w14:textId="77777777" w:rsidR="00F92074" w:rsidRPr="00446D7B" w:rsidRDefault="00F92074" w:rsidP="00F92074">
    <w:pPr>
      <w:widowControl w:val="0"/>
      <w:spacing w:line="204" w:lineRule="auto"/>
      <w:rPr>
        <w:rFonts w:ascii="Arial Narrow" w:hAnsi="Arial Narrow"/>
        <w:b/>
        <w:bCs/>
        <w:color w:val="0070C0"/>
        <w:szCs w:val="26"/>
      </w:rPr>
    </w:pPr>
  </w:p>
  <w:bookmarkEnd w:id="0"/>
  <w:p w14:paraId="063141D6" w14:textId="14AA1511" w:rsidR="009340F1" w:rsidRDefault="009340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A42BE"/>
    <w:multiLevelType w:val="hybridMultilevel"/>
    <w:tmpl w:val="89A023F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74EB6"/>
    <w:multiLevelType w:val="hybridMultilevel"/>
    <w:tmpl w:val="CCF2E994"/>
    <w:lvl w:ilvl="0" w:tplc="B1B4F04E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C42F0"/>
    <w:multiLevelType w:val="hybridMultilevel"/>
    <w:tmpl w:val="9CEEEC34"/>
    <w:lvl w:ilvl="0" w:tplc="3C865F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6A19FA"/>
    <w:multiLevelType w:val="hybridMultilevel"/>
    <w:tmpl w:val="89A02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66532C"/>
    <w:multiLevelType w:val="hybridMultilevel"/>
    <w:tmpl w:val="EE1EB6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4659681">
    <w:abstractNumId w:val="3"/>
  </w:num>
  <w:num w:numId="2" w16cid:durableId="213663536">
    <w:abstractNumId w:val="2"/>
  </w:num>
  <w:num w:numId="3" w16cid:durableId="46995349">
    <w:abstractNumId w:val="4"/>
  </w:num>
  <w:num w:numId="4" w16cid:durableId="1023628786">
    <w:abstractNumId w:val="0"/>
  </w:num>
  <w:num w:numId="5" w16cid:durableId="914048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TYzMzA1NTMyMDVT0lEKTi0uzszPAykwrQUAH3IyECwAAAA="/>
  </w:docVars>
  <w:rsids>
    <w:rsidRoot w:val="002D04A4"/>
    <w:rsid w:val="0000784B"/>
    <w:rsid w:val="000332EF"/>
    <w:rsid w:val="00044C27"/>
    <w:rsid w:val="000527B1"/>
    <w:rsid w:val="0006695B"/>
    <w:rsid w:val="00081643"/>
    <w:rsid w:val="00097477"/>
    <w:rsid w:val="000A368A"/>
    <w:rsid w:val="000B0BDD"/>
    <w:rsid w:val="000C69D3"/>
    <w:rsid w:val="00103CEA"/>
    <w:rsid w:val="00123E72"/>
    <w:rsid w:val="0016006A"/>
    <w:rsid w:val="001673E8"/>
    <w:rsid w:val="00172C79"/>
    <w:rsid w:val="00197D43"/>
    <w:rsid w:val="001A1845"/>
    <w:rsid w:val="001B37C8"/>
    <w:rsid w:val="001C407B"/>
    <w:rsid w:val="001D345B"/>
    <w:rsid w:val="00200E94"/>
    <w:rsid w:val="00227EC3"/>
    <w:rsid w:val="00266985"/>
    <w:rsid w:val="0029499E"/>
    <w:rsid w:val="00294DB0"/>
    <w:rsid w:val="002D04A4"/>
    <w:rsid w:val="002F1F8D"/>
    <w:rsid w:val="0030132C"/>
    <w:rsid w:val="00331ECB"/>
    <w:rsid w:val="003369F4"/>
    <w:rsid w:val="00347486"/>
    <w:rsid w:val="00360CFD"/>
    <w:rsid w:val="00374A81"/>
    <w:rsid w:val="00384C40"/>
    <w:rsid w:val="00392329"/>
    <w:rsid w:val="003A49AC"/>
    <w:rsid w:val="003A7E22"/>
    <w:rsid w:val="003B130D"/>
    <w:rsid w:val="003B730A"/>
    <w:rsid w:val="003C182F"/>
    <w:rsid w:val="003D08D1"/>
    <w:rsid w:val="003D6E83"/>
    <w:rsid w:val="003E743C"/>
    <w:rsid w:val="00452288"/>
    <w:rsid w:val="00460075"/>
    <w:rsid w:val="004615D2"/>
    <w:rsid w:val="00464AAB"/>
    <w:rsid w:val="00477543"/>
    <w:rsid w:val="004835CB"/>
    <w:rsid w:val="004855BD"/>
    <w:rsid w:val="0049092B"/>
    <w:rsid w:val="00494BD7"/>
    <w:rsid w:val="004B12F7"/>
    <w:rsid w:val="004B252A"/>
    <w:rsid w:val="004D0A46"/>
    <w:rsid w:val="004D3D4C"/>
    <w:rsid w:val="004D514B"/>
    <w:rsid w:val="004E5A2E"/>
    <w:rsid w:val="004F110E"/>
    <w:rsid w:val="004F683D"/>
    <w:rsid w:val="00546D65"/>
    <w:rsid w:val="00563F67"/>
    <w:rsid w:val="00567680"/>
    <w:rsid w:val="00596B06"/>
    <w:rsid w:val="005A01BC"/>
    <w:rsid w:val="005A5EC3"/>
    <w:rsid w:val="005B2E3F"/>
    <w:rsid w:val="005B6B86"/>
    <w:rsid w:val="005D280F"/>
    <w:rsid w:val="005E2FC4"/>
    <w:rsid w:val="005E4386"/>
    <w:rsid w:val="005F4DB7"/>
    <w:rsid w:val="00641F1A"/>
    <w:rsid w:val="0066024D"/>
    <w:rsid w:val="00661B85"/>
    <w:rsid w:val="0068162E"/>
    <w:rsid w:val="00692493"/>
    <w:rsid w:val="006B15B5"/>
    <w:rsid w:val="006C40D1"/>
    <w:rsid w:val="006D584F"/>
    <w:rsid w:val="00703D88"/>
    <w:rsid w:val="007259B3"/>
    <w:rsid w:val="007426CD"/>
    <w:rsid w:val="007637FC"/>
    <w:rsid w:val="007843ED"/>
    <w:rsid w:val="00791391"/>
    <w:rsid w:val="007A1739"/>
    <w:rsid w:val="007D135D"/>
    <w:rsid w:val="007D36B1"/>
    <w:rsid w:val="007D4630"/>
    <w:rsid w:val="007F1414"/>
    <w:rsid w:val="00852DC8"/>
    <w:rsid w:val="008548BA"/>
    <w:rsid w:val="008836D8"/>
    <w:rsid w:val="00883C4C"/>
    <w:rsid w:val="00891B6C"/>
    <w:rsid w:val="008B510C"/>
    <w:rsid w:val="008B5AE3"/>
    <w:rsid w:val="008D56DD"/>
    <w:rsid w:val="008D5DE3"/>
    <w:rsid w:val="009017FD"/>
    <w:rsid w:val="00904467"/>
    <w:rsid w:val="0092246A"/>
    <w:rsid w:val="00933B4A"/>
    <w:rsid w:val="009340F1"/>
    <w:rsid w:val="0093649D"/>
    <w:rsid w:val="009533AB"/>
    <w:rsid w:val="00964E87"/>
    <w:rsid w:val="00981235"/>
    <w:rsid w:val="00985EFF"/>
    <w:rsid w:val="0099065D"/>
    <w:rsid w:val="00993EE0"/>
    <w:rsid w:val="009F6A2F"/>
    <w:rsid w:val="00A02C57"/>
    <w:rsid w:val="00A21C9B"/>
    <w:rsid w:val="00A2226E"/>
    <w:rsid w:val="00A22986"/>
    <w:rsid w:val="00A27BC3"/>
    <w:rsid w:val="00A45AB1"/>
    <w:rsid w:val="00A72421"/>
    <w:rsid w:val="00AC5B34"/>
    <w:rsid w:val="00AD3CCB"/>
    <w:rsid w:val="00AE4B6C"/>
    <w:rsid w:val="00AE6A32"/>
    <w:rsid w:val="00AF1553"/>
    <w:rsid w:val="00AF3E65"/>
    <w:rsid w:val="00AF43DC"/>
    <w:rsid w:val="00B072B4"/>
    <w:rsid w:val="00B16173"/>
    <w:rsid w:val="00B21DC9"/>
    <w:rsid w:val="00B2650B"/>
    <w:rsid w:val="00B37303"/>
    <w:rsid w:val="00B4173D"/>
    <w:rsid w:val="00B466BE"/>
    <w:rsid w:val="00B529FF"/>
    <w:rsid w:val="00B56AD3"/>
    <w:rsid w:val="00B65B03"/>
    <w:rsid w:val="00B8475C"/>
    <w:rsid w:val="00BA3B63"/>
    <w:rsid w:val="00BC6BDB"/>
    <w:rsid w:val="00BE29C1"/>
    <w:rsid w:val="00BE5549"/>
    <w:rsid w:val="00C27A99"/>
    <w:rsid w:val="00C313AE"/>
    <w:rsid w:val="00C31A1A"/>
    <w:rsid w:val="00C64EC3"/>
    <w:rsid w:val="00CC36A9"/>
    <w:rsid w:val="00CD61D0"/>
    <w:rsid w:val="00D23433"/>
    <w:rsid w:val="00D52535"/>
    <w:rsid w:val="00D8337B"/>
    <w:rsid w:val="00D971FE"/>
    <w:rsid w:val="00DB0590"/>
    <w:rsid w:val="00DC12B7"/>
    <w:rsid w:val="00DC400C"/>
    <w:rsid w:val="00DC761E"/>
    <w:rsid w:val="00DE58C3"/>
    <w:rsid w:val="00DE7E14"/>
    <w:rsid w:val="00DF4068"/>
    <w:rsid w:val="00E0734B"/>
    <w:rsid w:val="00E3038A"/>
    <w:rsid w:val="00E43557"/>
    <w:rsid w:val="00E76180"/>
    <w:rsid w:val="00E93BDA"/>
    <w:rsid w:val="00E940C0"/>
    <w:rsid w:val="00E95010"/>
    <w:rsid w:val="00EA0F02"/>
    <w:rsid w:val="00EB728E"/>
    <w:rsid w:val="00EE3A6D"/>
    <w:rsid w:val="00F07743"/>
    <w:rsid w:val="00F132BD"/>
    <w:rsid w:val="00F25F5A"/>
    <w:rsid w:val="00F36979"/>
    <w:rsid w:val="00F50A6E"/>
    <w:rsid w:val="00F53816"/>
    <w:rsid w:val="00F92074"/>
    <w:rsid w:val="00FD3EDC"/>
    <w:rsid w:val="00FE1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6D0D94"/>
  <w15:docId w15:val="{3C84794C-F320-4AC3-9DCA-34FA2F511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4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4A4"/>
    <w:pPr>
      <w:ind w:left="720"/>
    </w:pPr>
  </w:style>
  <w:style w:type="paragraph" w:styleId="NoSpacing">
    <w:name w:val="No Spacing"/>
    <w:link w:val="NoSpacingChar"/>
    <w:uiPriority w:val="1"/>
    <w:qFormat/>
    <w:rsid w:val="002D04A4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2D04A4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2D04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04A4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2D0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04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4A4"/>
    <w:rPr>
      <w:rFonts w:ascii="Tahoma" w:eastAsia="Times New Roman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DD40F-4A33-4E52-848F-FFA9BC0B8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91</Words>
  <Characters>850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earch - Erika Tomas</dc:creator>
  <cp:lastModifiedBy>Carl Tristan Palma</cp:lastModifiedBy>
  <cp:revision>2</cp:revision>
  <cp:lastPrinted>2024-04-25T03:00:00Z</cp:lastPrinted>
  <dcterms:created xsi:type="dcterms:W3CDTF">2024-04-25T08:19:00Z</dcterms:created>
  <dcterms:modified xsi:type="dcterms:W3CDTF">2024-04-25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56682e49440fea0be2eaf02ec07a309c8ba1307e6d322191ac92b6cd36289b</vt:lpwstr>
  </property>
</Properties>
</file>